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4C8DBE" w14:textId="0D876046" w:rsidR="00260A8F" w:rsidRPr="00260A8F" w:rsidRDefault="0006356D" w:rsidP="00C22FAC">
      <w:pPr>
        <w:pStyle w:val="Heading1"/>
        <w:spacing w:line="360" w:lineRule="auto"/>
        <w:rPr>
          <w:rFonts w:asciiTheme="majorBidi" w:hAnsiTheme="majorBidi" w:cstheme="majorBidi"/>
          <w:lang w:val="en-CA"/>
        </w:rPr>
      </w:pPr>
      <w:r w:rsidRPr="0006356D">
        <w:rPr>
          <w:rFonts w:asciiTheme="majorBidi" w:hAnsiTheme="majorBidi" w:cstheme="majorBidi"/>
          <w:lang w:val="en-CA"/>
        </w:rPr>
        <w:t xml:space="preserve">CS 330 Final Project </w:t>
      </w:r>
      <w:r w:rsidR="006A54A6">
        <w:rPr>
          <w:rFonts w:asciiTheme="majorBidi" w:hAnsiTheme="majorBidi" w:cstheme="majorBidi"/>
          <w:lang w:val="en-CA"/>
        </w:rPr>
        <w:t>Reflection –</w:t>
      </w:r>
      <w:r>
        <w:rPr>
          <w:rFonts w:asciiTheme="majorBidi" w:hAnsiTheme="majorBidi" w:cstheme="majorBidi"/>
          <w:lang w:val="en-CA"/>
        </w:rPr>
        <w:t xml:space="preserve"> </w:t>
      </w:r>
      <w:r w:rsidR="006A54A6" w:rsidRPr="006A54A6">
        <w:rPr>
          <w:rFonts w:asciiTheme="majorBidi" w:hAnsiTheme="majorBidi" w:cstheme="majorBidi"/>
        </w:rPr>
        <w:t>OpenGL</w:t>
      </w:r>
      <w:r w:rsidR="006A54A6">
        <w:rPr>
          <w:rFonts w:asciiTheme="majorBidi" w:hAnsiTheme="majorBidi" w:cstheme="majorBidi"/>
        </w:rPr>
        <w:t xml:space="preserve"> </w:t>
      </w:r>
    </w:p>
    <w:p w14:paraId="7682C33E" w14:textId="745BEFB1" w:rsidR="00597539" w:rsidRDefault="005A31AC" w:rsidP="00C22FAC">
      <w:pPr>
        <w:pStyle w:val="Heading1"/>
        <w:spacing w:line="360" w:lineRule="auto"/>
        <w:rPr>
          <w:rFonts w:asciiTheme="majorBidi" w:hAnsiTheme="majorBidi" w:cstheme="majorBidi"/>
          <w:b w:val="0"/>
          <w:bCs w:val="0"/>
        </w:rPr>
      </w:pPr>
      <w:r w:rsidRPr="00372C59">
        <w:rPr>
          <w:rFonts w:asciiTheme="majorBidi" w:hAnsiTheme="majorBidi" w:cstheme="majorBidi"/>
          <w:b w:val="0"/>
          <w:bCs w:val="0"/>
        </w:rPr>
        <w:t>Daniel Gorelkin</w:t>
      </w:r>
      <w:r w:rsidR="00372C59" w:rsidRPr="00372C59">
        <w:rPr>
          <w:rFonts w:asciiTheme="majorBidi" w:hAnsiTheme="majorBidi" w:cstheme="majorBidi"/>
          <w:b w:val="0"/>
          <w:bCs w:val="0"/>
        </w:rPr>
        <w:t xml:space="preserve"> - </w:t>
      </w:r>
      <w:r w:rsidR="006A54A6">
        <w:rPr>
          <w:rFonts w:asciiTheme="majorBidi" w:hAnsiTheme="majorBidi" w:cstheme="majorBidi"/>
          <w:b w:val="0"/>
          <w:bCs w:val="0"/>
        </w:rPr>
        <w:t>Aug</w:t>
      </w:r>
      <w:r w:rsidR="004660BA" w:rsidRPr="00372C59">
        <w:rPr>
          <w:rFonts w:asciiTheme="majorBidi" w:hAnsiTheme="majorBidi" w:cstheme="majorBidi"/>
          <w:b w:val="0"/>
          <w:bCs w:val="0"/>
        </w:rPr>
        <w:t xml:space="preserve"> </w:t>
      </w:r>
      <w:r w:rsidR="006A54A6">
        <w:rPr>
          <w:rFonts w:asciiTheme="majorBidi" w:hAnsiTheme="majorBidi" w:cstheme="majorBidi"/>
          <w:b w:val="0"/>
          <w:bCs w:val="0"/>
        </w:rPr>
        <w:t>9</w:t>
      </w:r>
      <w:r w:rsidR="004660BA" w:rsidRPr="00372C59">
        <w:rPr>
          <w:rFonts w:asciiTheme="majorBidi" w:hAnsiTheme="majorBidi" w:cstheme="majorBidi"/>
          <w:b w:val="0"/>
          <w:bCs w:val="0"/>
        </w:rPr>
        <w:t>, 202</w:t>
      </w:r>
      <w:r w:rsidR="00A36550">
        <w:rPr>
          <w:rFonts w:asciiTheme="majorBidi" w:hAnsiTheme="majorBidi" w:cstheme="majorBidi"/>
          <w:b w:val="0"/>
          <w:bCs w:val="0"/>
        </w:rPr>
        <w:t>5</w:t>
      </w:r>
    </w:p>
    <w:p w14:paraId="7809132E" w14:textId="77777777" w:rsidR="00F77C8E" w:rsidRPr="00260A8F" w:rsidRDefault="00F77C8E" w:rsidP="00C22FAC">
      <w:pPr>
        <w:spacing w:line="360" w:lineRule="auto"/>
        <w:jc w:val="center"/>
      </w:pPr>
    </w:p>
    <w:p w14:paraId="631459A7" w14:textId="77777777" w:rsidR="00227725" w:rsidRDefault="00C31515" w:rsidP="00C22FAC">
      <w:pPr>
        <w:spacing w:line="360" w:lineRule="auto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Image Selection</w:t>
      </w:r>
      <w:r w:rsidR="001E7B78">
        <w:rPr>
          <w:rFonts w:asciiTheme="majorBidi" w:hAnsiTheme="majorBidi" w:cstheme="majorBidi"/>
          <w:b/>
          <w:bCs/>
        </w:rPr>
        <w:t xml:space="preserve"> and D</w:t>
      </w:r>
      <w:r w:rsidR="001E7B78" w:rsidRPr="001E7B78">
        <w:rPr>
          <w:rFonts w:asciiTheme="majorBidi" w:hAnsiTheme="majorBidi" w:cstheme="majorBidi"/>
          <w:b/>
          <w:bCs/>
        </w:rPr>
        <w:t xml:space="preserve">evelopment </w:t>
      </w:r>
      <w:r w:rsidR="001E7B78">
        <w:rPr>
          <w:rFonts w:asciiTheme="majorBidi" w:hAnsiTheme="majorBidi" w:cstheme="majorBidi"/>
          <w:b/>
          <w:bCs/>
        </w:rPr>
        <w:t>C</w:t>
      </w:r>
      <w:r w:rsidR="001E7B78" w:rsidRPr="001E7B78">
        <w:rPr>
          <w:rFonts w:asciiTheme="majorBidi" w:hAnsiTheme="majorBidi" w:cstheme="majorBidi"/>
          <w:b/>
          <w:bCs/>
        </w:rPr>
        <w:t>hoices</w:t>
      </w:r>
    </w:p>
    <w:p w14:paraId="7D492FEE" w14:textId="0034D5EF" w:rsidR="000D09B4" w:rsidRPr="00CB64AE" w:rsidRDefault="00CB64AE" w:rsidP="00321BDC">
      <w:pPr>
        <w:spacing w:line="360" w:lineRule="auto"/>
        <w:ind w:firstLine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</w:rPr>
        <w:t xml:space="preserve">The image </w:t>
      </w:r>
      <w:r w:rsidR="001F24BC">
        <w:rPr>
          <w:rFonts w:asciiTheme="majorBidi" w:hAnsiTheme="majorBidi" w:cstheme="majorBidi"/>
        </w:rPr>
        <w:t>I will use in my project to create a 3D-rendered scene will present four stacked items placed on a flat table in front of a wall-like background, as shown</w:t>
      </w:r>
      <w:r>
        <w:rPr>
          <w:rFonts w:asciiTheme="majorBidi" w:hAnsiTheme="majorBidi" w:cstheme="majorBidi"/>
        </w:rPr>
        <w:t xml:space="preserve"> in the following </w:t>
      </w:r>
      <w:r w:rsidR="00BF1BE7">
        <w:rPr>
          <w:rFonts w:asciiTheme="majorBidi" w:hAnsiTheme="majorBidi" w:cstheme="majorBidi"/>
        </w:rPr>
        <w:t>sketch</w:t>
      </w:r>
      <w:r>
        <w:rPr>
          <w:rFonts w:asciiTheme="majorBidi" w:hAnsiTheme="majorBidi" w:cstheme="majorBidi"/>
        </w:rPr>
        <w:t xml:space="preserve"> image.</w:t>
      </w:r>
    </w:p>
    <w:p w14:paraId="5E575417" w14:textId="7F630701" w:rsidR="00E66D6E" w:rsidRDefault="00C31515" w:rsidP="00C22FAC">
      <w:pPr>
        <w:spacing w:line="360" w:lineRule="auto"/>
        <w:ind w:firstLine="720"/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</w:rPr>
        <w:drawing>
          <wp:inline distT="0" distB="0" distL="0" distR="0" wp14:anchorId="1A18C56C" wp14:editId="65524FA1">
            <wp:extent cx="1805940" cy="1668745"/>
            <wp:effectExtent l="0" t="0" r="3810" b="8255"/>
            <wp:docPr id="159230176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2301766" name="Picture 1592301766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16205" cy="1678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61EB4">
        <w:rPr>
          <w:rFonts w:asciiTheme="majorBidi" w:hAnsiTheme="majorBidi" w:cstheme="majorBidi"/>
        </w:rPr>
        <w:t xml:space="preserve"> </w:t>
      </w:r>
      <w:r w:rsidR="006A54A6">
        <w:rPr>
          <w:rFonts w:asciiTheme="majorBidi" w:hAnsiTheme="majorBidi" w:cstheme="majorBidi"/>
          <w:noProof/>
          <w:lang w:val="en-CA"/>
        </w:rPr>
        <w:drawing>
          <wp:inline distT="0" distB="0" distL="0" distR="0" wp14:anchorId="56C1F59D" wp14:editId="7A2E8286">
            <wp:extent cx="1675947" cy="1256422"/>
            <wp:effectExtent l="318" t="0" r="952" b="953"/>
            <wp:docPr id="1075748985" name="Picture 6" descr="A lemon on a notebook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5748985" name="Picture 6" descr="A lemon on a notebook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1690235" cy="12671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61EB4">
        <w:rPr>
          <w:rFonts w:asciiTheme="majorBidi" w:hAnsiTheme="majorBidi" w:cstheme="majorBidi"/>
        </w:rPr>
        <w:t xml:space="preserve"> </w:t>
      </w:r>
      <w:r w:rsidR="00161EB4">
        <w:rPr>
          <w:rFonts w:asciiTheme="majorBidi" w:hAnsiTheme="majorBidi" w:cstheme="majorBidi"/>
          <w:noProof/>
          <w:lang w:val="en-CA"/>
        </w:rPr>
        <w:drawing>
          <wp:inline distT="0" distB="0" distL="0" distR="0" wp14:anchorId="3D5293CB" wp14:editId="1510A043">
            <wp:extent cx="1674757" cy="1255531"/>
            <wp:effectExtent l="0" t="0" r="1905" b="1905"/>
            <wp:docPr id="622482458" name="Picture 9" descr="A lemon on a notebook and a pencil on a tile floo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2482458" name="Picture 9" descr="A lemon on a notebook and a pencil on a tile floo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1703179" cy="127683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BD0CDA" w14:textId="4FE6DE65" w:rsidR="00930A36" w:rsidRDefault="00BF1BE7" w:rsidP="001C311B">
      <w:pPr>
        <w:spacing w:line="360" w:lineRule="auto"/>
        <w:ind w:firstLine="720"/>
        <w:rPr>
          <w:rFonts w:asciiTheme="majorBidi" w:hAnsiTheme="majorBidi" w:cstheme="majorBidi"/>
          <w:lang w:val="en-CA"/>
        </w:rPr>
      </w:pPr>
      <w:r>
        <w:rPr>
          <w:rFonts w:asciiTheme="majorBidi" w:hAnsiTheme="majorBidi" w:cstheme="majorBidi"/>
        </w:rPr>
        <w:t xml:space="preserve">My scene will contain all </w:t>
      </w:r>
      <w:r w:rsidR="001F24BC">
        <w:rPr>
          <w:rFonts w:asciiTheme="majorBidi" w:hAnsiTheme="majorBidi" w:cstheme="majorBidi"/>
        </w:rPr>
        <w:t xml:space="preserve">the items from the sketch, e.g., </w:t>
      </w:r>
      <w:r w:rsidR="002E7C5C">
        <w:rPr>
          <w:rFonts w:asciiTheme="majorBidi" w:hAnsiTheme="majorBidi" w:cstheme="majorBidi"/>
        </w:rPr>
        <w:t xml:space="preserve">the base plane, the </w:t>
      </w:r>
      <w:r w:rsidR="00723C65">
        <w:rPr>
          <w:rFonts w:asciiTheme="majorBidi" w:hAnsiTheme="majorBidi" w:cstheme="majorBidi"/>
        </w:rPr>
        <w:t xml:space="preserve">backdrop wall, the pitcher, </w:t>
      </w:r>
      <w:r w:rsidR="001F24BC">
        <w:rPr>
          <w:rFonts w:asciiTheme="majorBidi" w:hAnsiTheme="majorBidi" w:cstheme="majorBidi"/>
        </w:rPr>
        <w:t xml:space="preserve">the book, </w:t>
      </w:r>
      <w:r w:rsidR="001B0C22">
        <w:rPr>
          <w:rFonts w:asciiTheme="majorBidi" w:hAnsiTheme="majorBidi" w:cstheme="majorBidi"/>
        </w:rPr>
        <w:t xml:space="preserve">and the </w:t>
      </w:r>
      <w:r w:rsidR="001F24BC">
        <w:rPr>
          <w:rFonts w:asciiTheme="majorBidi" w:hAnsiTheme="majorBidi" w:cstheme="majorBidi"/>
        </w:rPr>
        <w:t xml:space="preserve">pencil, on top of and beside </w:t>
      </w:r>
      <w:r w:rsidR="00AC0E62">
        <w:rPr>
          <w:rFonts w:asciiTheme="majorBidi" w:hAnsiTheme="majorBidi" w:cstheme="majorBidi"/>
        </w:rPr>
        <w:t xml:space="preserve">one </w:t>
      </w:r>
      <w:r w:rsidR="001F24BC">
        <w:rPr>
          <w:rFonts w:asciiTheme="majorBidi" w:hAnsiTheme="majorBidi" w:cstheme="majorBidi"/>
        </w:rPr>
        <w:t>another</w:t>
      </w:r>
      <w:r w:rsidR="00AC0E62">
        <w:rPr>
          <w:rFonts w:asciiTheme="majorBidi" w:hAnsiTheme="majorBidi" w:cstheme="majorBidi"/>
        </w:rPr>
        <w:t>. These items would be a good choice for my project</w:t>
      </w:r>
      <w:r w:rsidR="001F24BC">
        <w:rPr>
          <w:rFonts w:asciiTheme="majorBidi" w:hAnsiTheme="majorBidi" w:cstheme="majorBidi"/>
        </w:rPr>
        <w:t xml:space="preserve">, as they can be constructed from </w:t>
      </w:r>
      <w:r w:rsidR="00AC0E62" w:rsidRPr="00AC0E62">
        <w:rPr>
          <w:rFonts w:asciiTheme="majorBidi" w:hAnsiTheme="majorBidi" w:cstheme="majorBidi"/>
        </w:rPr>
        <w:t>basic 3D shapes</w:t>
      </w:r>
      <w:r w:rsidR="00AC0E62">
        <w:rPr>
          <w:rFonts w:asciiTheme="majorBidi" w:hAnsiTheme="majorBidi" w:cstheme="majorBidi"/>
        </w:rPr>
        <w:t xml:space="preserve">, such as a box, cone, cylinder, sphere, and torus. This scene will mimic a good practice of displacing objects in a stacked position, </w:t>
      </w:r>
      <w:r w:rsidR="001F24BC">
        <w:rPr>
          <w:rFonts w:asciiTheme="majorBidi" w:hAnsiTheme="majorBidi" w:cstheme="majorBidi"/>
        </w:rPr>
        <w:t xml:space="preserve">where some objects obscure others and provide a realistic 3D </w:t>
      </w:r>
      <w:r w:rsidR="00AC0E62">
        <w:rPr>
          <w:rFonts w:asciiTheme="majorBidi" w:hAnsiTheme="majorBidi" w:cstheme="majorBidi"/>
        </w:rPr>
        <w:t>visualization.</w:t>
      </w:r>
      <w:r w:rsidR="00F878E1">
        <w:rPr>
          <w:rFonts w:asciiTheme="majorBidi" w:hAnsiTheme="majorBidi" w:cstheme="majorBidi"/>
        </w:rPr>
        <w:t xml:space="preserve"> For example, rendering the base and the back</w:t>
      </w:r>
      <w:r w:rsidR="00966C1C">
        <w:rPr>
          <w:rFonts w:asciiTheme="majorBidi" w:hAnsiTheme="majorBidi" w:cstheme="majorBidi"/>
        </w:rPr>
        <w:t xml:space="preserve">drop objects can be done from a basic boxed shape placed </w:t>
      </w:r>
      <w:r w:rsidR="004265C7">
        <w:rPr>
          <w:rFonts w:asciiTheme="majorBidi" w:hAnsiTheme="majorBidi" w:cstheme="majorBidi"/>
        </w:rPr>
        <w:t>perpendicular to one another. A more complex object</w:t>
      </w:r>
      <w:r w:rsidR="00364665">
        <w:rPr>
          <w:rFonts w:asciiTheme="majorBidi" w:hAnsiTheme="majorBidi" w:cstheme="majorBidi"/>
        </w:rPr>
        <w:t>,</w:t>
      </w:r>
      <w:r w:rsidR="004265C7">
        <w:rPr>
          <w:rFonts w:asciiTheme="majorBidi" w:hAnsiTheme="majorBidi" w:cstheme="majorBidi"/>
        </w:rPr>
        <w:t xml:space="preserve"> like the pitcher</w:t>
      </w:r>
      <w:r w:rsidR="00364665">
        <w:rPr>
          <w:rFonts w:asciiTheme="majorBidi" w:hAnsiTheme="majorBidi" w:cstheme="majorBidi"/>
        </w:rPr>
        <w:t>,</w:t>
      </w:r>
      <w:r w:rsidR="004265C7">
        <w:rPr>
          <w:rFonts w:asciiTheme="majorBidi" w:hAnsiTheme="majorBidi" w:cstheme="majorBidi"/>
        </w:rPr>
        <w:t xml:space="preserve"> will be constructed from a series of basic objects</w:t>
      </w:r>
      <w:r w:rsidR="00393D76">
        <w:rPr>
          <w:rFonts w:asciiTheme="majorBidi" w:hAnsiTheme="majorBidi" w:cstheme="majorBidi"/>
        </w:rPr>
        <w:t>,</w:t>
      </w:r>
      <w:r w:rsidR="004265C7">
        <w:rPr>
          <w:rFonts w:asciiTheme="majorBidi" w:hAnsiTheme="majorBidi" w:cstheme="majorBidi"/>
        </w:rPr>
        <w:t xml:space="preserve"> such as a </w:t>
      </w:r>
      <w:r w:rsidR="00393D76">
        <w:rPr>
          <w:rFonts w:asciiTheme="majorBidi" w:hAnsiTheme="majorBidi" w:cstheme="majorBidi"/>
        </w:rPr>
        <w:t>torus, cylinder</w:t>
      </w:r>
      <w:r w:rsidR="00705D1C">
        <w:rPr>
          <w:rFonts w:asciiTheme="majorBidi" w:hAnsiTheme="majorBidi" w:cstheme="majorBidi"/>
        </w:rPr>
        <w:t>,</w:t>
      </w:r>
      <w:r w:rsidR="00393D76">
        <w:rPr>
          <w:rFonts w:asciiTheme="majorBidi" w:hAnsiTheme="majorBidi" w:cstheme="majorBidi"/>
        </w:rPr>
        <w:t xml:space="preserve"> </w:t>
      </w:r>
      <w:r w:rsidR="00364665">
        <w:rPr>
          <w:rFonts w:asciiTheme="majorBidi" w:hAnsiTheme="majorBidi" w:cstheme="majorBidi"/>
        </w:rPr>
        <w:t xml:space="preserve">and half a sphere stacked one on top of the other </w:t>
      </w:r>
      <w:r w:rsidR="00705D1C">
        <w:rPr>
          <w:rFonts w:asciiTheme="majorBidi" w:hAnsiTheme="majorBidi" w:cstheme="majorBidi"/>
        </w:rPr>
        <w:t xml:space="preserve">and placed over the boxed base plane. That functionality will be achieved by using OpenGL libraries </w:t>
      </w:r>
      <w:r w:rsidR="00CB3386">
        <w:rPr>
          <w:rFonts w:asciiTheme="majorBidi" w:hAnsiTheme="majorBidi" w:cstheme="majorBidi"/>
        </w:rPr>
        <w:t xml:space="preserve">such as </w:t>
      </w:r>
      <w:r w:rsidR="00E0731F">
        <w:rPr>
          <w:rFonts w:asciiTheme="majorBidi" w:hAnsiTheme="majorBidi" w:cstheme="majorBidi"/>
        </w:rPr>
        <w:t xml:space="preserve">glad, </w:t>
      </w:r>
      <w:proofErr w:type="spellStart"/>
      <w:r w:rsidR="00E0731F">
        <w:rPr>
          <w:rFonts w:asciiTheme="majorBidi" w:hAnsiTheme="majorBidi" w:cstheme="majorBidi"/>
        </w:rPr>
        <w:t>glew</w:t>
      </w:r>
      <w:proofErr w:type="spellEnd"/>
      <w:r w:rsidR="00E0731F">
        <w:rPr>
          <w:rFonts w:asciiTheme="majorBidi" w:hAnsiTheme="majorBidi" w:cstheme="majorBidi"/>
        </w:rPr>
        <w:t xml:space="preserve">, </w:t>
      </w:r>
      <w:proofErr w:type="spellStart"/>
      <w:r w:rsidR="00E0731F">
        <w:rPr>
          <w:rFonts w:asciiTheme="majorBidi" w:hAnsiTheme="majorBidi" w:cstheme="majorBidi"/>
        </w:rPr>
        <w:t>glfw</w:t>
      </w:r>
      <w:proofErr w:type="spellEnd"/>
      <w:r w:rsidR="00E0731F">
        <w:rPr>
          <w:rFonts w:asciiTheme="majorBidi" w:hAnsiTheme="majorBidi" w:cstheme="majorBidi"/>
        </w:rPr>
        <w:t xml:space="preserve">, and </w:t>
      </w:r>
      <w:proofErr w:type="spellStart"/>
      <w:r w:rsidR="00E0731F">
        <w:rPr>
          <w:rFonts w:asciiTheme="majorBidi" w:hAnsiTheme="majorBidi" w:cstheme="majorBidi"/>
        </w:rPr>
        <w:t>glm</w:t>
      </w:r>
      <w:proofErr w:type="spellEnd"/>
      <w:r w:rsidR="00E0731F">
        <w:rPr>
          <w:rFonts w:asciiTheme="majorBidi" w:hAnsiTheme="majorBidi" w:cstheme="majorBidi"/>
        </w:rPr>
        <w:t>.</w:t>
      </w:r>
      <w:r w:rsidR="00C52873">
        <w:rPr>
          <w:rFonts w:asciiTheme="majorBidi" w:hAnsiTheme="majorBidi" w:cstheme="majorBidi"/>
        </w:rPr>
        <w:t xml:space="preserve"> To begin with, </w:t>
      </w:r>
      <w:r w:rsidR="00262D8C">
        <w:rPr>
          <w:rFonts w:asciiTheme="majorBidi" w:hAnsiTheme="majorBidi" w:cstheme="majorBidi"/>
        </w:rPr>
        <w:t xml:space="preserve">I will </w:t>
      </w:r>
      <w:r w:rsidR="00F91BF6">
        <w:rPr>
          <w:rFonts w:asciiTheme="majorBidi" w:hAnsiTheme="majorBidi" w:cstheme="majorBidi"/>
        </w:rPr>
        <w:t>initialize</w:t>
      </w:r>
      <w:r w:rsidR="00D730F6">
        <w:rPr>
          <w:rFonts w:asciiTheme="majorBidi" w:hAnsiTheme="majorBidi" w:cstheme="majorBidi"/>
        </w:rPr>
        <w:t xml:space="preserve"> my scene window by calling </w:t>
      </w:r>
      <w:proofErr w:type="spellStart"/>
      <w:r w:rsidR="00D730F6" w:rsidRPr="00D730F6">
        <w:rPr>
          <w:rFonts w:asciiTheme="majorBidi" w:hAnsiTheme="majorBidi" w:cstheme="majorBidi"/>
          <w:lang w:val="en-CA"/>
        </w:rPr>
        <w:t>InitializeGLFW</w:t>
      </w:r>
      <w:proofErr w:type="spellEnd"/>
      <w:r w:rsidR="00D730F6" w:rsidRPr="00D730F6">
        <w:rPr>
          <w:rFonts w:asciiTheme="majorBidi" w:hAnsiTheme="majorBidi" w:cstheme="majorBidi"/>
          <w:lang w:val="en-CA"/>
        </w:rPr>
        <w:t>()</w:t>
      </w:r>
      <w:r w:rsidR="00D730F6">
        <w:rPr>
          <w:rFonts w:asciiTheme="majorBidi" w:hAnsiTheme="majorBidi" w:cstheme="majorBidi"/>
          <w:lang w:val="en-CA"/>
        </w:rPr>
        <w:t xml:space="preserve"> from the </w:t>
      </w:r>
      <w:proofErr w:type="spellStart"/>
      <w:r w:rsidR="0023419B">
        <w:rPr>
          <w:rFonts w:asciiTheme="majorBidi" w:hAnsiTheme="majorBidi" w:cstheme="majorBidi"/>
        </w:rPr>
        <w:t>glfw</w:t>
      </w:r>
      <w:proofErr w:type="spellEnd"/>
      <w:r w:rsidR="0023419B">
        <w:rPr>
          <w:rFonts w:asciiTheme="majorBidi" w:hAnsiTheme="majorBidi" w:cstheme="majorBidi"/>
        </w:rPr>
        <w:t xml:space="preserve"> library, and </w:t>
      </w:r>
      <w:r w:rsidR="00785D27">
        <w:rPr>
          <w:rFonts w:asciiTheme="majorBidi" w:hAnsiTheme="majorBidi" w:cstheme="majorBidi"/>
        </w:rPr>
        <w:t xml:space="preserve">instantiate the </w:t>
      </w:r>
      <w:proofErr w:type="spellStart"/>
      <w:r w:rsidR="00785D27" w:rsidRPr="00785D27">
        <w:rPr>
          <w:rFonts w:asciiTheme="majorBidi" w:hAnsiTheme="majorBidi" w:cstheme="majorBidi"/>
          <w:lang w:val="en-CA"/>
        </w:rPr>
        <w:t>ShaderManager</w:t>
      </w:r>
      <w:proofErr w:type="spellEnd"/>
      <w:r w:rsidR="0043524B">
        <w:rPr>
          <w:rFonts w:asciiTheme="majorBidi" w:hAnsiTheme="majorBidi" w:cstheme="majorBidi"/>
          <w:lang w:val="en-CA"/>
        </w:rPr>
        <w:t>()</w:t>
      </w:r>
      <w:r w:rsidR="00785D27">
        <w:rPr>
          <w:rFonts w:asciiTheme="majorBidi" w:hAnsiTheme="majorBidi" w:cstheme="majorBidi"/>
          <w:lang w:val="en-CA"/>
        </w:rPr>
        <w:t xml:space="preserve"> that will be </w:t>
      </w:r>
      <w:r w:rsidR="0012562A">
        <w:rPr>
          <w:rFonts w:asciiTheme="majorBidi" w:hAnsiTheme="majorBidi" w:cstheme="majorBidi"/>
          <w:lang w:val="en-CA"/>
        </w:rPr>
        <w:t xml:space="preserve">responsible for </w:t>
      </w:r>
      <w:r w:rsidR="0012562A">
        <w:rPr>
          <w:rFonts w:asciiTheme="majorBidi" w:hAnsiTheme="majorBidi" w:cstheme="majorBidi"/>
        </w:rPr>
        <w:t>c</w:t>
      </w:r>
      <w:r w:rsidR="0012562A" w:rsidRPr="0012562A">
        <w:rPr>
          <w:rFonts w:asciiTheme="majorBidi" w:hAnsiTheme="majorBidi" w:cstheme="majorBidi"/>
        </w:rPr>
        <w:t>ompil</w:t>
      </w:r>
      <w:r w:rsidR="0012562A">
        <w:rPr>
          <w:rFonts w:asciiTheme="majorBidi" w:hAnsiTheme="majorBidi" w:cstheme="majorBidi"/>
        </w:rPr>
        <w:t>ing</w:t>
      </w:r>
      <w:r w:rsidR="0012562A" w:rsidRPr="0012562A">
        <w:rPr>
          <w:rFonts w:asciiTheme="majorBidi" w:hAnsiTheme="majorBidi" w:cstheme="majorBidi"/>
        </w:rPr>
        <w:t xml:space="preserve"> and link</w:t>
      </w:r>
      <w:r w:rsidR="0012562A">
        <w:rPr>
          <w:rFonts w:asciiTheme="majorBidi" w:hAnsiTheme="majorBidi" w:cstheme="majorBidi"/>
        </w:rPr>
        <w:t>ing</w:t>
      </w:r>
      <w:r w:rsidR="0012562A" w:rsidRPr="0012562A">
        <w:rPr>
          <w:rFonts w:asciiTheme="majorBidi" w:hAnsiTheme="majorBidi" w:cstheme="majorBidi"/>
        </w:rPr>
        <w:t xml:space="preserve"> GLSL shader programs from vertex, fragment, geometry, etc.</w:t>
      </w:r>
      <w:r w:rsidR="0012562A">
        <w:rPr>
          <w:rFonts w:asciiTheme="majorBidi" w:hAnsiTheme="majorBidi" w:cstheme="majorBidi"/>
        </w:rPr>
        <w:t>,</w:t>
      </w:r>
      <w:r w:rsidR="0012562A" w:rsidRPr="0012562A">
        <w:rPr>
          <w:rFonts w:asciiTheme="majorBidi" w:hAnsiTheme="majorBidi" w:cstheme="majorBidi"/>
        </w:rPr>
        <w:t xml:space="preserve"> shader source files</w:t>
      </w:r>
      <w:r w:rsidR="0012562A">
        <w:rPr>
          <w:rFonts w:asciiTheme="majorBidi" w:hAnsiTheme="majorBidi" w:cstheme="majorBidi"/>
        </w:rPr>
        <w:t>. Nex</w:t>
      </w:r>
      <w:r w:rsidR="00F84DBD">
        <w:rPr>
          <w:rFonts w:asciiTheme="majorBidi" w:hAnsiTheme="majorBidi" w:cstheme="majorBidi"/>
        </w:rPr>
        <w:t>t</w:t>
      </w:r>
      <w:r w:rsidR="0012562A">
        <w:rPr>
          <w:rFonts w:asciiTheme="majorBidi" w:hAnsiTheme="majorBidi" w:cstheme="majorBidi"/>
        </w:rPr>
        <w:t xml:space="preserve">, I will </w:t>
      </w:r>
      <w:r w:rsidR="00F84DBD">
        <w:rPr>
          <w:rFonts w:asciiTheme="majorBidi" w:hAnsiTheme="majorBidi" w:cstheme="majorBidi"/>
        </w:rPr>
        <w:t xml:space="preserve">initialize </w:t>
      </w:r>
      <w:r w:rsidR="00427A44">
        <w:rPr>
          <w:rFonts w:asciiTheme="majorBidi" w:hAnsiTheme="majorBidi" w:cstheme="majorBidi"/>
        </w:rPr>
        <w:t xml:space="preserve">my </w:t>
      </w:r>
      <w:proofErr w:type="spellStart"/>
      <w:r w:rsidR="00427A44" w:rsidRPr="00427A44">
        <w:rPr>
          <w:rFonts w:asciiTheme="majorBidi" w:hAnsiTheme="majorBidi" w:cstheme="majorBidi"/>
          <w:lang w:val="en-CA"/>
        </w:rPr>
        <w:t>ViewManager</w:t>
      </w:r>
      <w:proofErr w:type="spellEnd"/>
      <w:r w:rsidR="0043524B">
        <w:rPr>
          <w:rFonts w:asciiTheme="majorBidi" w:hAnsiTheme="majorBidi" w:cstheme="majorBidi"/>
          <w:lang w:val="en-CA"/>
        </w:rPr>
        <w:t>()</w:t>
      </w:r>
      <w:r w:rsidR="00427A44">
        <w:rPr>
          <w:rFonts w:asciiTheme="majorBidi" w:hAnsiTheme="majorBidi" w:cstheme="majorBidi"/>
          <w:lang w:val="en-CA"/>
        </w:rPr>
        <w:t xml:space="preserve"> and pass it the shader objec</w:t>
      </w:r>
      <w:r w:rsidR="005159F5">
        <w:rPr>
          <w:rFonts w:asciiTheme="majorBidi" w:hAnsiTheme="majorBidi" w:cstheme="majorBidi"/>
          <w:lang w:val="en-CA"/>
        </w:rPr>
        <w:t>t</w:t>
      </w:r>
      <w:r w:rsidR="007204FE">
        <w:rPr>
          <w:rFonts w:asciiTheme="majorBidi" w:hAnsiTheme="majorBidi" w:cstheme="majorBidi"/>
          <w:lang w:val="en-CA"/>
        </w:rPr>
        <w:t>,</w:t>
      </w:r>
      <w:r w:rsidR="005159F5">
        <w:rPr>
          <w:rFonts w:asciiTheme="majorBidi" w:hAnsiTheme="majorBidi" w:cstheme="majorBidi"/>
          <w:lang w:val="en-CA"/>
        </w:rPr>
        <w:t xml:space="preserve"> w</w:t>
      </w:r>
      <w:r w:rsidR="007204FE">
        <w:rPr>
          <w:rFonts w:asciiTheme="majorBidi" w:hAnsiTheme="majorBidi" w:cstheme="majorBidi"/>
          <w:lang w:val="en-CA"/>
        </w:rPr>
        <w:t xml:space="preserve">hich will </w:t>
      </w:r>
      <w:r w:rsidR="007204FE">
        <w:rPr>
          <w:rFonts w:asciiTheme="majorBidi" w:hAnsiTheme="majorBidi" w:cstheme="majorBidi"/>
        </w:rPr>
        <w:t>a</w:t>
      </w:r>
      <w:r w:rsidR="007204FE" w:rsidRPr="007204FE">
        <w:rPr>
          <w:rFonts w:asciiTheme="majorBidi" w:hAnsiTheme="majorBidi" w:cstheme="majorBidi"/>
        </w:rPr>
        <w:t>ct as a controller that tells the engine what to draw and how to draw it</w:t>
      </w:r>
      <w:r w:rsidR="00AB6A51">
        <w:rPr>
          <w:rFonts w:asciiTheme="majorBidi" w:hAnsiTheme="majorBidi" w:cstheme="majorBidi"/>
        </w:rPr>
        <w:t xml:space="preserve"> and control the camera in my scene</w:t>
      </w:r>
      <w:r w:rsidR="007204FE">
        <w:rPr>
          <w:rFonts w:asciiTheme="majorBidi" w:hAnsiTheme="majorBidi" w:cstheme="majorBidi"/>
        </w:rPr>
        <w:t>.</w:t>
      </w:r>
      <w:r w:rsidR="0088463C">
        <w:rPr>
          <w:rFonts w:asciiTheme="majorBidi" w:hAnsiTheme="majorBidi" w:cstheme="majorBidi"/>
        </w:rPr>
        <w:t xml:space="preserve"> Lastly, by calling the </w:t>
      </w:r>
      <w:proofErr w:type="spellStart"/>
      <w:r w:rsidR="0088463C" w:rsidRPr="0088463C">
        <w:rPr>
          <w:rFonts w:asciiTheme="majorBidi" w:hAnsiTheme="majorBidi" w:cstheme="majorBidi"/>
          <w:lang w:val="en-CA"/>
        </w:rPr>
        <w:t>SceneManager</w:t>
      </w:r>
      <w:proofErr w:type="spellEnd"/>
      <w:r w:rsidR="0088463C">
        <w:rPr>
          <w:rFonts w:asciiTheme="majorBidi" w:hAnsiTheme="majorBidi" w:cstheme="majorBidi"/>
          <w:lang w:val="en-CA"/>
        </w:rPr>
        <w:t>()</w:t>
      </w:r>
      <w:r w:rsidR="00212798">
        <w:rPr>
          <w:rFonts w:asciiTheme="majorBidi" w:hAnsiTheme="majorBidi" w:cstheme="majorBidi"/>
          <w:lang w:val="en-CA"/>
        </w:rPr>
        <w:t xml:space="preserve"> that will be responsible for</w:t>
      </w:r>
      <w:r w:rsidR="002B0E6F">
        <w:rPr>
          <w:rFonts w:asciiTheme="majorBidi" w:hAnsiTheme="majorBidi" w:cstheme="majorBidi"/>
          <w:lang w:val="en-CA"/>
        </w:rPr>
        <w:t xml:space="preserve"> arranging the objects in the scene</w:t>
      </w:r>
      <w:r w:rsidR="00F55814">
        <w:rPr>
          <w:rFonts w:asciiTheme="majorBidi" w:hAnsiTheme="majorBidi" w:cstheme="majorBidi"/>
          <w:lang w:val="en-CA"/>
        </w:rPr>
        <w:t>, their appearance</w:t>
      </w:r>
      <w:r w:rsidR="005C67DC">
        <w:rPr>
          <w:rFonts w:asciiTheme="majorBidi" w:hAnsiTheme="majorBidi" w:cstheme="majorBidi"/>
          <w:lang w:val="en-CA"/>
        </w:rPr>
        <w:t>,</w:t>
      </w:r>
      <w:r w:rsidR="00F55814">
        <w:rPr>
          <w:rFonts w:asciiTheme="majorBidi" w:hAnsiTheme="majorBidi" w:cstheme="majorBidi"/>
          <w:lang w:val="en-CA"/>
        </w:rPr>
        <w:t xml:space="preserve"> </w:t>
      </w:r>
      <w:r w:rsidR="00303EC1">
        <w:rPr>
          <w:rFonts w:asciiTheme="majorBidi" w:hAnsiTheme="majorBidi" w:cstheme="majorBidi"/>
          <w:lang w:val="en-CA"/>
        </w:rPr>
        <w:t xml:space="preserve">and </w:t>
      </w:r>
      <w:r w:rsidR="00F55814">
        <w:rPr>
          <w:rFonts w:asciiTheme="majorBidi" w:hAnsiTheme="majorBidi" w:cstheme="majorBidi"/>
          <w:lang w:val="en-CA"/>
        </w:rPr>
        <w:t xml:space="preserve">the lighting, </w:t>
      </w:r>
      <w:r w:rsidR="002B0E6F">
        <w:rPr>
          <w:rFonts w:asciiTheme="majorBidi" w:hAnsiTheme="majorBidi" w:cstheme="majorBidi"/>
          <w:lang w:val="en-CA"/>
        </w:rPr>
        <w:t xml:space="preserve"> </w:t>
      </w:r>
      <w:r w:rsidR="003F4915">
        <w:rPr>
          <w:rFonts w:asciiTheme="majorBidi" w:hAnsiTheme="majorBidi" w:cstheme="majorBidi"/>
          <w:lang w:val="en-CA"/>
        </w:rPr>
        <w:t xml:space="preserve">I will call the </w:t>
      </w:r>
      <w:proofErr w:type="spellStart"/>
      <w:r w:rsidR="003F4915" w:rsidRPr="003F4915">
        <w:rPr>
          <w:rFonts w:asciiTheme="majorBidi" w:hAnsiTheme="majorBidi" w:cstheme="majorBidi"/>
          <w:lang w:val="en-CA"/>
        </w:rPr>
        <w:t>RenderScene</w:t>
      </w:r>
      <w:proofErr w:type="spellEnd"/>
      <w:r w:rsidR="003F4915">
        <w:rPr>
          <w:rFonts w:asciiTheme="majorBidi" w:hAnsiTheme="majorBidi" w:cstheme="majorBidi"/>
          <w:lang w:val="en-CA"/>
        </w:rPr>
        <w:t xml:space="preserve">() method that will bind all the above together and create </w:t>
      </w:r>
      <w:r w:rsidR="00303EC1">
        <w:rPr>
          <w:rFonts w:asciiTheme="majorBidi" w:hAnsiTheme="majorBidi" w:cstheme="majorBidi"/>
          <w:lang w:val="en-CA"/>
        </w:rPr>
        <w:t>a functional scene window</w:t>
      </w:r>
      <w:r w:rsidR="00374F56">
        <w:rPr>
          <w:rFonts w:asciiTheme="majorBidi" w:hAnsiTheme="majorBidi" w:cstheme="majorBidi"/>
          <w:lang w:val="en-CA"/>
        </w:rPr>
        <w:t>,</w:t>
      </w:r>
      <w:r w:rsidR="00673F82">
        <w:rPr>
          <w:rFonts w:asciiTheme="majorBidi" w:hAnsiTheme="majorBidi" w:cstheme="majorBidi"/>
          <w:lang w:val="en-CA"/>
        </w:rPr>
        <w:t xml:space="preserve"> which will output the following </w:t>
      </w:r>
      <w:r w:rsidR="00374F56">
        <w:rPr>
          <w:rFonts w:asciiTheme="majorBidi" w:hAnsiTheme="majorBidi" w:cstheme="majorBidi"/>
          <w:lang w:val="en-CA"/>
        </w:rPr>
        <w:t>functionality</w:t>
      </w:r>
      <w:r w:rsidR="007604C9">
        <w:rPr>
          <w:rFonts w:asciiTheme="majorBidi" w:hAnsiTheme="majorBidi" w:cstheme="majorBidi"/>
          <w:lang w:val="en-CA"/>
        </w:rPr>
        <w:t>:</w:t>
      </w:r>
    </w:p>
    <w:p w14:paraId="07D9BD0D" w14:textId="279BD2D2" w:rsidR="007604C9" w:rsidRDefault="007604C9" w:rsidP="000E3DF3">
      <w:pPr>
        <w:spacing w:line="360" w:lineRule="auto"/>
        <w:jc w:val="center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noProof/>
          <w:lang w:val="en-CA"/>
        </w:rPr>
        <w:lastRenderedPageBreak/>
        <w:drawing>
          <wp:inline distT="0" distB="0" distL="0" distR="0" wp14:anchorId="657DD675" wp14:editId="41B87C55">
            <wp:extent cx="2476500" cy="1755330"/>
            <wp:effectExtent l="0" t="0" r="0" b="0"/>
            <wp:docPr id="305299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8882" cy="17641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F9BA44" w14:textId="77777777" w:rsidR="00227725" w:rsidRDefault="00CE2831" w:rsidP="00C22FAC">
      <w:pPr>
        <w:spacing w:line="360" w:lineRule="auto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b/>
          <w:bCs/>
        </w:rPr>
        <w:t>Navigation and Rendering</w:t>
      </w:r>
    </w:p>
    <w:p w14:paraId="08F134EE" w14:textId="77777777" w:rsidR="001C311B" w:rsidRDefault="00E7015A" w:rsidP="001C311B">
      <w:pPr>
        <w:spacing w:line="360" w:lineRule="auto"/>
        <w:ind w:firstLine="720"/>
        <w:rPr>
          <w:rFonts w:asciiTheme="majorBidi" w:hAnsiTheme="majorBidi" w:cstheme="majorBidi"/>
          <w:lang w:val="en-CA"/>
        </w:rPr>
      </w:pPr>
      <w:r>
        <w:rPr>
          <w:rFonts w:asciiTheme="majorBidi" w:hAnsiTheme="majorBidi" w:cstheme="majorBidi"/>
          <w:lang w:val="en-CA"/>
        </w:rPr>
        <w:t xml:space="preserve">To </w:t>
      </w:r>
      <w:r w:rsidR="00B307C4">
        <w:rPr>
          <w:rFonts w:asciiTheme="majorBidi" w:hAnsiTheme="majorBidi" w:cstheme="majorBidi"/>
          <w:lang w:val="en-CA"/>
        </w:rPr>
        <w:t xml:space="preserve">navigate the 3D scene, </w:t>
      </w:r>
      <w:r w:rsidR="00374F56">
        <w:rPr>
          <w:rFonts w:asciiTheme="majorBidi" w:hAnsiTheme="majorBidi" w:cstheme="majorBidi"/>
          <w:lang w:val="en-CA"/>
        </w:rPr>
        <w:t xml:space="preserve">I will </w:t>
      </w:r>
      <w:r w:rsidR="00231497">
        <w:rPr>
          <w:rFonts w:asciiTheme="majorBidi" w:hAnsiTheme="majorBidi" w:cstheme="majorBidi"/>
          <w:lang w:val="en-CA"/>
        </w:rPr>
        <w:t>set up</w:t>
      </w:r>
      <w:r w:rsidR="00374F56">
        <w:rPr>
          <w:rFonts w:asciiTheme="majorBidi" w:hAnsiTheme="majorBidi" w:cstheme="majorBidi"/>
          <w:lang w:val="en-CA"/>
        </w:rPr>
        <w:t xml:space="preserve"> my </w:t>
      </w:r>
      <w:proofErr w:type="spellStart"/>
      <w:r w:rsidR="000E5C22" w:rsidRPr="000E5C22">
        <w:rPr>
          <w:rFonts w:asciiTheme="majorBidi" w:hAnsiTheme="majorBidi" w:cstheme="majorBidi"/>
          <w:lang w:val="en-CA"/>
        </w:rPr>
        <w:t>ViewManager</w:t>
      </w:r>
      <w:proofErr w:type="spellEnd"/>
      <w:r w:rsidR="000E5C22">
        <w:rPr>
          <w:rFonts w:asciiTheme="majorBidi" w:hAnsiTheme="majorBidi" w:cstheme="majorBidi"/>
          <w:lang w:val="en-CA"/>
        </w:rPr>
        <w:t xml:space="preserve">() </w:t>
      </w:r>
      <w:r w:rsidR="00231497">
        <w:rPr>
          <w:rFonts w:asciiTheme="majorBidi" w:hAnsiTheme="majorBidi" w:cstheme="majorBidi"/>
          <w:lang w:val="en-CA"/>
        </w:rPr>
        <w:t>class.</w:t>
      </w:r>
      <w:r w:rsidR="00B062BB">
        <w:rPr>
          <w:rFonts w:asciiTheme="majorBidi" w:hAnsiTheme="majorBidi" w:cstheme="majorBidi"/>
          <w:lang w:val="en-CA"/>
        </w:rPr>
        <w:t xml:space="preserve"> It will be responsible for </w:t>
      </w:r>
      <w:r w:rsidR="0016515C">
        <w:rPr>
          <w:rFonts w:asciiTheme="majorBidi" w:hAnsiTheme="majorBidi" w:cstheme="majorBidi"/>
          <w:lang w:val="en-CA"/>
        </w:rPr>
        <w:t>init</w:t>
      </w:r>
      <w:r w:rsidR="00F12534">
        <w:rPr>
          <w:rFonts w:asciiTheme="majorBidi" w:hAnsiTheme="majorBidi" w:cstheme="majorBidi"/>
          <w:lang w:val="en-CA"/>
        </w:rPr>
        <w:t xml:space="preserve">iating the camera to view the objects in the scene and </w:t>
      </w:r>
      <w:r w:rsidR="003649AA">
        <w:rPr>
          <w:rFonts w:asciiTheme="majorBidi" w:hAnsiTheme="majorBidi" w:cstheme="majorBidi"/>
          <w:lang w:val="en-CA"/>
        </w:rPr>
        <w:t>navigating it.</w:t>
      </w:r>
      <w:r w:rsidR="003954BD">
        <w:rPr>
          <w:rFonts w:asciiTheme="majorBidi" w:hAnsiTheme="majorBidi" w:cstheme="majorBidi"/>
          <w:lang w:val="en-CA"/>
        </w:rPr>
        <w:t xml:space="preserve"> The </w:t>
      </w:r>
      <w:r w:rsidR="003954BD" w:rsidRPr="003954BD">
        <w:rPr>
          <w:rFonts w:asciiTheme="majorBidi" w:hAnsiTheme="majorBidi" w:cstheme="majorBidi"/>
          <w:lang w:val="en-CA"/>
        </w:rPr>
        <w:t>Camera()</w:t>
      </w:r>
      <w:r w:rsidR="003954BD">
        <w:rPr>
          <w:rFonts w:asciiTheme="majorBidi" w:hAnsiTheme="majorBidi" w:cstheme="majorBidi"/>
          <w:lang w:val="en-CA"/>
        </w:rPr>
        <w:t xml:space="preserve"> class inside the </w:t>
      </w:r>
      <w:proofErr w:type="spellStart"/>
      <w:r w:rsidR="003954BD" w:rsidRPr="000E5C22">
        <w:rPr>
          <w:rFonts w:asciiTheme="majorBidi" w:hAnsiTheme="majorBidi" w:cstheme="majorBidi"/>
          <w:lang w:val="en-CA"/>
        </w:rPr>
        <w:t>ViewManager</w:t>
      </w:r>
      <w:proofErr w:type="spellEnd"/>
      <w:r w:rsidR="003954BD">
        <w:rPr>
          <w:rFonts w:asciiTheme="majorBidi" w:hAnsiTheme="majorBidi" w:cstheme="majorBidi"/>
          <w:lang w:val="en-CA"/>
        </w:rPr>
        <w:t xml:space="preserve">() </w:t>
      </w:r>
      <w:r w:rsidR="00361FAA">
        <w:rPr>
          <w:rFonts w:asciiTheme="majorBidi" w:hAnsiTheme="majorBidi" w:cstheme="majorBidi"/>
          <w:lang w:val="en-CA"/>
        </w:rPr>
        <w:t>defines the camera's position and direction, as well as its perspective (e.g., orthographic or perspective views)</w:t>
      </w:r>
      <w:r w:rsidR="00127416">
        <w:rPr>
          <w:rFonts w:asciiTheme="majorBidi" w:hAnsiTheme="majorBidi" w:cstheme="majorBidi"/>
          <w:lang w:val="en-CA"/>
        </w:rPr>
        <w:t>.</w:t>
      </w:r>
      <w:r w:rsidR="00361FAA">
        <w:rPr>
          <w:rFonts w:asciiTheme="majorBidi" w:hAnsiTheme="majorBidi" w:cstheme="majorBidi"/>
          <w:lang w:val="en-CA"/>
        </w:rPr>
        <w:t xml:space="preserve"> </w:t>
      </w:r>
      <w:r w:rsidR="00C25152" w:rsidRPr="00C25152">
        <w:rPr>
          <w:rFonts w:asciiTheme="majorBidi" w:hAnsiTheme="majorBidi" w:cstheme="majorBidi"/>
          <w:lang w:val="en-CA"/>
        </w:rPr>
        <w:t xml:space="preserve">The </w:t>
      </w:r>
      <w:r w:rsidR="00C25152">
        <w:rPr>
          <w:rFonts w:asciiTheme="majorBidi" w:hAnsiTheme="majorBidi" w:cstheme="majorBidi"/>
          <w:lang w:val="en-CA"/>
        </w:rPr>
        <w:t xml:space="preserve">main </w:t>
      </w:r>
      <w:r w:rsidR="00C25152" w:rsidRPr="00C25152">
        <w:rPr>
          <w:rFonts w:asciiTheme="majorBidi" w:hAnsiTheme="majorBidi" w:cstheme="majorBidi"/>
          <w:lang w:val="en-CA"/>
        </w:rPr>
        <w:t xml:space="preserve">difference between </w:t>
      </w:r>
      <w:r w:rsidR="00C25152">
        <w:rPr>
          <w:rFonts w:asciiTheme="majorBidi" w:hAnsiTheme="majorBidi" w:cstheme="majorBidi"/>
          <w:lang w:val="en-CA"/>
        </w:rPr>
        <w:t xml:space="preserve">the </w:t>
      </w:r>
      <w:r w:rsidR="00C25152" w:rsidRPr="00C25152">
        <w:rPr>
          <w:rFonts w:asciiTheme="majorBidi" w:hAnsiTheme="majorBidi" w:cstheme="majorBidi"/>
          <w:lang w:val="en-CA"/>
        </w:rPr>
        <w:t>views lies in how they project 3D objects onto a 2D screen</w:t>
      </w:r>
      <w:r w:rsidR="00A40263">
        <w:rPr>
          <w:rFonts w:asciiTheme="majorBidi" w:hAnsiTheme="majorBidi" w:cstheme="majorBidi"/>
          <w:lang w:val="en-CA"/>
        </w:rPr>
        <w:t xml:space="preserve"> and </w:t>
      </w:r>
      <w:r w:rsidR="00C25152" w:rsidRPr="00C25152">
        <w:rPr>
          <w:rFonts w:asciiTheme="majorBidi" w:hAnsiTheme="majorBidi" w:cstheme="majorBidi"/>
          <w:lang w:val="en-CA"/>
        </w:rPr>
        <w:t xml:space="preserve">how they handle </w:t>
      </w:r>
      <w:r w:rsidR="00B831AB">
        <w:rPr>
          <w:rFonts w:asciiTheme="majorBidi" w:hAnsiTheme="majorBidi" w:cstheme="majorBidi"/>
          <w:lang w:val="en-CA"/>
        </w:rPr>
        <w:t xml:space="preserve">the </w:t>
      </w:r>
      <w:r w:rsidR="00C25152" w:rsidRPr="00C25152">
        <w:rPr>
          <w:rFonts w:asciiTheme="majorBidi" w:hAnsiTheme="majorBidi" w:cstheme="majorBidi"/>
          <w:lang w:val="en-CA"/>
        </w:rPr>
        <w:t>depth and size</w:t>
      </w:r>
      <w:r w:rsidR="00A40263">
        <w:rPr>
          <w:rFonts w:asciiTheme="majorBidi" w:hAnsiTheme="majorBidi" w:cstheme="majorBidi"/>
          <w:lang w:val="en-CA"/>
        </w:rPr>
        <w:t xml:space="preserve"> of the scene</w:t>
      </w:r>
      <w:r w:rsidR="00B831AB">
        <w:rPr>
          <w:rFonts w:asciiTheme="majorBidi" w:hAnsiTheme="majorBidi" w:cstheme="majorBidi"/>
          <w:lang w:val="en-CA"/>
        </w:rPr>
        <w:t xml:space="preserve"> through the view matrix.</w:t>
      </w:r>
      <w:r w:rsidR="00D44297">
        <w:rPr>
          <w:rFonts w:asciiTheme="majorBidi" w:hAnsiTheme="majorBidi" w:cstheme="majorBidi"/>
          <w:lang w:val="en-CA"/>
        </w:rPr>
        <w:t xml:space="preserve"> The </w:t>
      </w:r>
      <w:proofErr w:type="spellStart"/>
      <w:r w:rsidR="00D44297" w:rsidRPr="000E5C22">
        <w:rPr>
          <w:rFonts w:asciiTheme="majorBidi" w:hAnsiTheme="majorBidi" w:cstheme="majorBidi"/>
          <w:lang w:val="en-CA"/>
        </w:rPr>
        <w:t>ViewManager</w:t>
      </w:r>
      <w:proofErr w:type="spellEnd"/>
      <w:r w:rsidR="00D44297">
        <w:rPr>
          <w:rFonts w:asciiTheme="majorBidi" w:hAnsiTheme="majorBidi" w:cstheme="majorBidi"/>
          <w:lang w:val="en-CA"/>
        </w:rPr>
        <w:t xml:space="preserve"> class will also be responsible for the input controls that bring the scene to li</w:t>
      </w:r>
      <w:r w:rsidR="006A5233">
        <w:rPr>
          <w:rFonts w:asciiTheme="majorBidi" w:hAnsiTheme="majorBidi" w:cstheme="majorBidi"/>
          <w:lang w:val="en-CA"/>
        </w:rPr>
        <w:t xml:space="preserve">fe. To control my </w:t>
      </w:r>
      <w:r w:rsidR="000F2F38" w:rsidRPr="000F2F38">
        <w:rPr>
          <w:rFonts w:asciiTheme="majorBidi" w:hAnsiTheme="majorBidi" w:cstheme="majorBidi"/>
          <w:lang w:val="en-CA"/>
        </w:rPr>
        <w:t>virtual camera</w:t>
      </w:r>
      <w:r w:rsidR="006A5233">
        <w:rPr>
          <w:rFonts w:asciiTheme="majorBidi" w:hAnsiTheme="majorBidi" w:cstheme="majorBidi"/>
          <w:lang w:val="en-CA"/>
        </w:rPr>
        <w:t xml:space="preserve">, </w:t>
      </w:r>
      <w:r w:rsidR="000F2F38">
        <w:rPr>
          <w:rFonts w:asciiTheme="majorBidi" w:hAnsiTheme="majorBidi" w:cstheme="majorBidi"/>
          <w:lang w:val="en-CA"/>
        </w:rPr>
        <w:t>I will use keyboard and mouse inputs.</w:t>
      </w:r>
      <w:r w:rsidR="0066227C">
        <w:rPr>
          <w:rFonts w:asciiTheme="majorBidi" w:hAnsiTheme="majorBidi" w:cstheme="majorBidi"/>
          <w:lang w:val="en-CA"/>
        </w:rPr>
        <w:t xml:space="preserve"> The WASD keys will control </w:t>
      </w:r>
      <w:r w:rsidR="00021FDF">
        <w:rPr>
          <w:rFonts w:asciiTheme="majorBidi" w:hAnsiTheme="majorBidi" w:cstheme="majorBidi"/>
          <w:lang w:val="en-CA"/>
        </w:rPr>
        <w:t>moving the camera up, left, down, and right</w:t>
      </w:r>
      <w:r w:rsidR="00E539F5">
        <w:rPr>
          <w:rFonts w:asciiTheme="majorBidi" w:hAnsiTheme="majorBidi" w:cstheme="majorBidi"/>
          <w:lang w:val="en-CA"/>
        </w:rPr>
        <w:t>,</w:t>
      </w:r>
      <w:r w:rsidR="00021FDF">
        <w:rPr>
          <w:rFonts w:asciiTheme="majorBidi" w:hAnsiTheme="majorBidi" w:cstheme="majorBidi"/>
          <w:lang w:val="en-CA"/>
        </w:rPr>
        <w:t xml:space="preserve"> respectiv</w:t>
      </w:r>
      <w:r w:rsidR="00E539F5">
        <w:rPr>
          <w:rFonts w:asciiTheme="majorBidi" w:hAnsiTheme="majorBidi" w:cstheme="majorBidi"/>
          <w:lang w:val="en-CA"/>
        </w:rPr>
        <w:t xml:space="preserve">ely, while the Q and E keys will shift the camera up </w:t>
      </w:r>
      <w:r w:rsidR="006D1090">
        <w:rPr>
          <w:rFonts w:asciiTheme="majorBidi" w:hAnsiTheme="majorBidi" w:cstheme="majorBidi"/>
          <w:lang w:val="en-CA"/>
        </w:rPr>
        <w:t xml:space="preserve">and down on the Y-axis. In fact, </w:t>
      </w:r>
      <w:r w:rsidR="008E5CC3">
        <w:rPr>
          <w:rFonts w:asciiTheme="majorBidi" w:hAnsiTheme="majorBidi" w:cstheme="majorBidi"/>
          <w:lang w:val="en-CA"/>
        </w:rPr>
        <w:t>my virtual camera will be located in a fixed location</w:t>
      </w:r>
      <w:r w:rsidR="008605D2">
        <w:rPr>
          <w:rFonts w:asciiTheme="majorBidi" w:hAnsiTheme="majorBidi" w:cstheme="majorBidi"/>
          <w:lang w:val="en-CA"/>
        </w:rPr>
        <w:t>,</w:t>
      </w:r>
      <w:r w:rsidR="008E5CC3">
        <w:rPr>
          <w:rFonts w:asciiTheme="majorBidi" w:hAnsiTheme="majorBidi" w:cstheme="majorBidi"/>
          <w:lang w:val="en-CA"/>
        </w:rPr>
        <w:t xml:space="preserve"> and </w:t>
      </w:r>
      <w:r w:rsidR="00B26F92">
        <w:rPr>
          <w:rFonts w:asciiTheme="majorBidi" w:hAnsiTheme="majorBidi" w:cstheme="majorBidi"/>
          <w:lang w:val="en-CA"/>
        </w:rPr>
        <w:t xml:space="preserve">the objects in the scene </w:t>
      </w:r>
      <w:r w:rsidR="008605D2">
        <w:rPr>
          <w:rFonts w:asciiTheme="majorBidi" w:hAnsiTheme="majorBidi" w:cstheme="majorBidi"/>
          <w:lang w:val="en-CA"/>
        </w:rPr>
        <w:t>will</w:t>
      </w:r>
      <w:r w:rsidR="00B26F92">
        <w:rPr>
          <w:rFonts w:asciiTheme="majorBidi" w:hAnsiTheme="majorBidi" w:cstheme="majorBidi"/>
          <w:lang w:val="en-CA"/>
        </w:rPr>
        <w:t xml:space="preserve"> be placed in a new position compared to the camera location.</w:t>
      </w:r>
      <w:r w:rsidR="00207D33">
        <w:rPr>
          <w:rFonts w:asciiTheme="majorBidi" w:hAnsiTheme="majorBidi" w:cstheme="majorBidi"/>
          <w:lang w:val="en-CA"/>
        </w:rPr>
        <w:t xml:space="preserve"> That functionality will be achieve</w:t>
      </w:r>
      <w:r w:rsidR="00B00C25">
        <w:rPr>
          <w:rFonts w:asciiTheme="majorBidi" w:hAnsiTheme="majorBidi" w:cstheme="majorBidi"/>
          <w:lang w:val="en-CA"/>
        </w:rPr>
        <w:t xml:space="preserve">d by the </w:t>
      </w:r>
      <w:proofErr w:type="spellStart"/>
      <w:r w:rsidR="00B00C25" w:rsidRPr="00B00C25">
        <w:rPr>
          <w:rFonts w:asciiTheme="majorBidi" w:hAnsiTheme="majorBidi" w:cstheme="majorBidi"/>
          <w:lang w:val="en-CA"/>
        </w:rPr>
        <w:t>ProcessKeyboardEvents</w:t>
      </w:r>
      <w:proofErr w:type="spellEnd"/>
      <w:r w:rsidR="00B00C25" w:rsidRPr="00B00C25">
        <w:rPr>
          <w:rFonts w:asciiTheme="majorBidi" w:hAnsiTheme="majorBidi" w:cstheme="majorBidi"/>
          <w:lang w:val="en-CA"/>
        </w:rPr>
        <w:t>()</w:t>
      </w:r>
      <w:r w:rsidR="00B00C25">
        <w:rPr>
          <w:rFonts w:asciiTheme="majorBidi" w:hAnsiTheme="majorBidi" w:cstheme="majorBidi"/>
          <w:lang w:val="en-CA"/>
        </w:rPr>
        <w:t xml:space="preserve"> </w:t>
      </w:r>
      <w:r w:rsidR="004E155E">
        <w:rPr>
          <w:rFonts w:asciiTheme="majorBidi" w:hAnsiTheme="majorBidi" w:cstheme="majorBidi"/>
          <w:lang w:val="en-CA"/>
        </w:rPr>
        <w:t>method, which will listen to input events and send</w:t>
      </w:r>
      <w:r w:rsidR="008D7C84">
        <w:rPr>
          <w:rFonts w:asciiTheme="majorBidi" w:hAnsiTheme="majorBidi" w:cstheme="majorBidi"/>
          <w:lang w:val="en-CA"/>
        </w:rPr>
        <w:t xml:space="preserve"> </w:t>
      </w:r>
      <w:r w:rsidR="00375A02">
        <w:rPr>
          <w:rFonts w:asciiTheme="majorBidi" w:hAnsiTheme="majorBidi" w:cstheme="majorBidi"/>
          <w:lang w:val="en-CA"/>
        </w:rPr>
        <w:t xml:space="preserve">requests to the </w:t>
      </w:r>
      <w:proofErr w:type="spellStart"/>
      <w:r w:rsidR="00375A02" w:rsidRPr="00375A02">
        <w:rPr>
          <w:rFonts w:asciiTheme="majorBidi" w:hAnsiTheme="majorBidi" w:cstheme="majorBidi"/>
          <w:lang w:val="en-CA"/>
        </w:rPr>
        <w:t>ShaderManager</w:t>
      </w:r>
      <w:proofErr w:type="spellEnd"/>
      <w:r w:rsidR="00375A02">
        <w:rPr>
          <w:rFonts w:asciiTheme="majorBidi" w:hAnsiTheme="majorBidi" w:cstheme="majorBidi"/>
          <w:lang w:val="en-CA"/>
        </w:rPr>
        <w:t>() class.</w:t>
      </w:r>
      <w:r w:rsidR="004E155E">
        <w:rPr>
          <w:rFonts w:asciiTheme="majorBidi" w:hAnsiTheme="majorBidi" w:cstheme="majorBidi"/>
          <w:lang w:val="en-CA"/>
        </w:rPr>
        <w:t xml:space="preserve"> Similarly, the O and P keys will switch between the </w:t>
      </w:r>
      <w:r w:rsidR="00B04960" w:rsidRPr="00B04960">
        <w:rPr>
          <w:rFonts w:asciiTheme="majorBidi" w:hAnsiTheme="majorBidi" w:cstheme="majorBidi"/>
          <w:lang w:val="en-CA"/>
        </w:rPr>
        <w:t xml:space="preserve">orthographic </w:t>
      </w:r>
      <w:r w:rsidR="00B04960">
        <w:rPr>
          <w:rFonts w:asciiTheme="majorBidi" w:hAnsiTheme="majorBidi" w:cstheme="majorBidi"/>
          <w:lang w:val="en-CA"/>
        </w:rPr>
        <w:t xml:space="preserve">and </w:t>
      </w:r>
      <w:r w:rsidR="00095612" w:rsidRPr="00095612">
        <w:rPr>
          <w:rFonts w:asciiTheme="majorBidi" w:hAnsiTheme="majorBidi" w:cstheme="majorBidi"/>
          <w:lang w:val="en-CA"/>
        </w:rPr>
        <w:t>perspective</w:t>
      </w:r>
      <w:r w:rsidR="00095612">
        <w:rPr>
          <w:rFonts w:asciiTheme="majorBidi" w:hAnsiTheme="majorBidi" w:cstheme="majorBidi"/>
          <w:lang w:val="en-CA"/>
        </w:rPr>
        <w:t xml:space="preserve"> </w:t>
      </w:r>
      <w:r w:rsidR="00B04960" w:rsidRPr="00B04960">
        <w:rPr>
          <w:rFonts w:asciiTheme="majorBidi" w:hAnsiTheme="majorBidi" w:cstheme="majorBidi"/>
          <w:lang w:val="en-CA"/>
        </w:rPr>
        <w:t>projection</w:t>
      </w:r>
      <w:r w:rsidR="00095612">
        <w:rPr>
          <w:rFonts w:asciiTheme="majorBidi" w:hAnsiTheme="majorBidi" w:cstheme="majorBidi"/>
          <w:lang w:val="en-CA"/>
        </w:rPr>
        <w:t xml:space="preserve"> views</w:t>
      </w:r>
      <w:r w:rsidR="009C3093">
        <w:rPr>
          <w:rFonts w:asciiTheme="majorBidi" w:hAnsiTheme="majorBidi" w:cstheme="majorBidi"/>
          <w:lang w:val="en-CA"/>
        </w:rPr>
        <w:t>,</w:t>
      </w:r>
      <w:r w:rsidR="00095612">
        <w:rPr>
          <w:rFonts w:asciiTheme="majorBidi" w:hAnsiTheme="majorBidi" w:cstheme="majorBidi"/>
          <w:lang w:val="en-CA"/>
        </w:rPr>
        <w:t xml:space="preserve"> </w:t>
      </w:r>
      <w:r w:rsidR="009C3093">
        <w:rPr>
          <w:rFonts w:asciiTheme="majorBidi" w:hAnsiTheme="majorBidi" w:cstheme="majorBidi"/>
          <w:lang w:val="en-CA"/>
        </w:rPr>
        <w:t xml:space="preserve">which will change the depth of the scene and provide </w:t>
      </w:r>
      <w:r w:rsidR="008605D2">
        <w:rPr>
          <w:rFonts w:asciiTheme="majorBidi" w:hAnsiTheme="majorBidi" w:cstheme="majorBidi"/>
          <w:lang w:val="en-CA"/>
        </w:rPr>
        <w:t>a</w:t>
      </w:r>
      <w:r w:rsidR="009C3093">
        <w:rPr>
          <w:rFonts w:asciiTheme="majorBidi" w:hAnsiTheme="majorBidi" w:cstheme="majorBidi"/>
          <w:lang w:val="en-CA"/>
        </w:rPr>
        <w:t xml:space="preserve"> sense of distance on the </w:t>
      </w:r>
      <w:r w:rsidR="008605D2">
        <w:rPr>
          <w:rFonts w:asciiTheme="majorBidi" w:hAnsiTheme="majorBidi" w:cstheme="majorBidi"/>
          <w:lang w:val="en-CA"/>
        </w:rPr>
        <w:t>2D output display screen.</w:t>
      </w:r>
      <w:r w:rsidR="00D13793">
        <w:rPr>
          <w:rFonts w:asciiTheme="majorBidi" w:hAnsiTheme="majorBidi" w:cstheme="majorBidi"/>
          <w:lang w:val="en-CA"/>
        </w:rPr>
        <w:t xml:space="preserve"> Additionally, </w:t>
      </w:r>
      <w:r w:rsidR="00235387">
        <w:rPr>
          <w:rFonts w:asciiTheme="majorBidi" w:hAnsiTheme="majorBidi" w:cstheme="majorBidi"/>
          <w:lang w:val="en-CA"/>
        </w:rPr>
        <w:t xml:space="preserve">the scene will be responsive to the mouse control inputs via the </w:t>
      </w:r>
      <w:proofErr w:type="spellStart"/>
      <w:r w:rsidR="0052336C" w:rsidRPr="0052336C">
        <w:rPr>
          <w:rFonts w:asciiTheme="majorBidi" w:hAnsiTheme="majorBidi" w:cstheme="majorBidi"/>
          <w:lang w:val="en-CA"/>
        </w:rPr>
        <w:t>Mouse_Position_Callback</w:t>
      </w:r>
      <w:proofErr w:type="spellEnd"/>
      <w:r w:rsidR="0052336C">
        <w:rPr>
          <w:rFonts w:asciiTheme="majorBidi" w:hAnsiTheme="majorBidi" w:cstheme="majorBidi"/>
          <w:lang w:val="en-CA"/>
        </w:rPr>
        <w:t xml:space="preserve">() method. The mouse will </w:t>
      </w:r>
      <w:r w:rsidR="00390227">
        <w:rPr>
          <w:rFonts w:asciiTheme="majorBidi" w:hAnsiTheme="majorBidi" w:cstheme="majorBidi"/>
          <w:lang w:val="en-CA"/>
        </w:rPr>
        <w:t>update the direction at which the camera is looking</w:t>
      </w:r>
      <w:r w:rsidR="00330BEB">
        <w:rPr>
          <w:rFonts w:asciiTheme="majorBidi" w:hAnsiTheme="majorBidi" w:cstheme="majorBidi"/>
          <w:lang w:val="en-CA"/>
        </w:rPr>
        <w:t xml:space="preserve">, and by scrolling the mouse wheel </w:t>
      </w:r>
      <w:r w:rsidR="000A66B0">
        <w:rPr>
          <w:rFonts w:asciiTheme="majorBidi" w:hAnsiTheme="majorBidi" w:cstheme="majorBidi"/>
          <w:lang w:val="en-CA"/>
        </w:rPr>
        <w:t xml:space="preserve">or holding the Ctrl key button and scrolling the wheel, will change the speed </w:t>
      </w:r>
      <w:r w:rsidR="00BE0BAC">
        <w:rPr>
          <w:rFonts w:asciiTheme="majorBidi" w:hAnsiTheme="majorBidi" w:cstheme="majorBidi"/>
          <w:lang w:val="en-CA"/>
        </w:rPr>
        <w:t>at which</w:t>
      </w:r>
      <w:r w:rsidR="0079458E">
        <w:rPr>
          <w:rFonts w:asciiTheme="majorBidi" w:hAnsiTheme="majorBidi" w:cstheme="majorBidi"/>
          <w:lang w:val="en-CA"/>
        </w:rPr>
        <w:t xml:space="preserve"> the camera </w:t>
      </w:r>
      <w:r w:rsidR="00BE0BAC">
        <w:rPr>
          <w:rFonts w:asciiTheme="majorBidi" w:hAnsiTheme="majorBidi" w:cstheme="majorBidi"/>
          <w:lang w:val="en-CA"/>
        </w:rPr>
        <w:t>“</w:t>
      </w:r>
      <w:r w:rsidR="0079458E">
        <w:rPr>
          <w:rFonts w:asciiTheme="majorBidi" w:hAnsiTheme="majorBidi" w:cstheme="majorBidi"/>
          <w:lang w:val="en-CA"/>
        </w:rPr>
        <w:t>move</w:t>
      </w:r>
      <w:r w:rsidR="00BE0BAC">
        <w:rPr>
          <w:rFonts w:asciiTheme="majorBidi" w:hAnsiTheme="majorBidi" w:cstheme="majorBidi"/>
          <w:lang w:val="en-CA"/>
        </w:rPr>
        <w:t>s</w:t>
      </w:r>
      <w:r w:rsidR="0079458E">
        <w:rPr>
          <w:rFonts w:asciiTheme="majorBidi" w:hAnsiTheme="majorBidi" w:cstheme="majorBidi"/>
          <w:lang w:val="en-CA"/>
        </w:rPr>
        <w:t xml:space="preserve">” in the </w:t>
      </w:r>
      <w:r w:rsidR="00BE0BAC">
        <w:rPr>
          <w:rFonts w:asciiTheme="majorBidi" w:hAnsiTheme="majorBidi" w:cstheme="majorBidi"/>
          <w:lang w:val="en-CA"/>
        </w:rPr>
        <w:t>scene and how sensitive</w:t>
      </w:r>
      <w:r w:rsidR="001C10A1">
        <w:rPr>
          <w:rFonts w:asciiTheme="majorBidi" w:hAnsiTheme="majorBidi" w:cstheme="majorBidi"/>
          <w:lang w:val="en-CA"/>
        </w:rPr>
        <w:t xml:space="preserve"> it is to the mouse movements.</w:t>
      </w:r>
    </w:p>
    <w:p w14:paraId="3A77EBCA" w14:textId="665FEC18" w:rsidR="00581C24" w:rsidRDefault="00BA60DA" w:rsidP="001C311B">
      <w:pPr>
        <w:spacing w:line="360" w:lineRule="auto"/>
        <w:jc w:val="center"/>
        <w:rPr>
          <w:rFonts w:asciiTheme="majorBidi" w:hAnsiTheme="majorBidi" w:cstheme="majorBidi"/>
          <w:lang w:val="en-CA"/>
        </w:rPr>
      </w:pPr>
      <w:r>
        <w:rPr>
          <w:rFonts w:asciiTheme="majorBidi" w:hAnsiTheme="majorBidi" w:cstheme="majorBidi"/>
          <w:lang w:val="en-CA"/>
        </w:rPr>
        <w:br/>
      </w:r>
      <w:r w:rsidR="00BE0BAC">
        <w:rPr>
          <w:rFonts w:asciiTheme="majorBidi" w:hAnsiTheme="majorBidi" w:cstheme="majorBidi"/>
          <w:lang w:val="en-CA"/>
        </w:rPr>
        <w:t xml:space="preserve"> </w:t>
      </w:r>
      <w:r w:rsidR="00780580" w:rsidRPr="00780580">
        <w:rPr>
          <w:rFonts w:asciiTheme="majorBidi" w:hAnsiTheme="majorBidi" w:cstheme="majorBidi"/>
          <w:noProof/>
          <w:lang w:val="en-CA"/>
        </w:rPr>
        <w:drawing>
          <wp:inline distT="0" distB="0" distL="0" distR="0" wp14:anchorId="23E5E73B" wp14:editId="411C051E">
            <wp:extent cx="2573795" cy="1135380"/>
            <wp:effectExtent l="0" t="0" r="0" b="7620"/>
            <wp:docPr id="1115302333" name="Picture 1" descr="A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5302333" name="Picture 1" descr="A screen shot of a computer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603134" cy="1148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C57A7B" w14:textId="77777777" w:rsidR="00CE2831" w:rsidRDefault="00CE2831" w:rsidP="00C22FAC">
      <w:pPr>
        <w:spacing w:line="360" w:lineRule="auto"/>
        <w:rPr>
          <w:rFonts w:asciiTheme="majorBidi" w:hAnsiTheme="majorBidi" w:cstheme="majorBidi"/>
          <w:lang w:val="en-CA"/>
        </w:rPr>
      </w:pPr>
    </w:p>
    <w:p w14:paraId="106DA781" w14:textId="2C4D22A1" w:rsidR="00CE2831" w:rsidRDefault="00CE2831" w:rsidP="00C22FAC">
      <w:pPr>
        <w:spacing w:line="360" w:lineRule="auto"/>
        <w:rPr>
          <w:rFonts w:asciiTheme="majorBidi" w:hAnsiTheme="majorBidi" w:cstheme="majorBidi"/>
          <w:b/>
          <w:bCs/>
        </w:rPr>
      </w:pPr>
      <w:r>
        <w:rPr>
          <w:rFonts w:asciiTheme="majorBidi" w:hAnsiTheme="majorBidi" w:cstheme="majorBidi"/>
          <w:b/>
          <w:bCs/>
        </w:rPr>
        <w:t>F</w:t>
      </w:r>
      <w:r w:rsidR="00C22FAC">
        <w:rPr>
          <w:rFonts w:asciiTheme="majorBidi" w:hAnsiTheme="majorBidi" w:cstheme="majorBidi"/>
          <w:b/>
          <w:bCs/>
        </w:rPr>
        <w:t xml:space="preserve">unctionality and </w:t>
      </w:r>
      <w:r w:rsidR="00DB72ED">
        <w:rPr>
          <w:rFonts w:asciiTheme="majorBidi" w:hAnsiTheme="majorBidi" w:cstheme="majorBidi"/>
          <w:b/>
          <w:bCs/>
        </w:rPr>
        <w:t>Reusability</w:t>
      </w:r>
    </w:p>
    <w:p w14:paraId="60EFF112" w14:textId="771D6D68" w:rsidR="00C22FAC" w:rsidRPr="0006356D" w:rsidRDefault="00DB72ED" w:rsidP="00B6701D">
      <w:pPr>
        <w:spacing w:line="360" w:lineRule="auto"/>
        <w:ind w:firstLine="720"/>
        <w:rPr>
          <w:rFonts w:asciiTheme="majorBidi" w:hAnsiTheme="majorBidi" w:cstheme="majorBidi"/>
        </w:rPr>
      </w:pPr>
      <w:r>
        <w:rPr>
          <w:rFonts w:asciiTheme="majorBidi" w:hAnsiTheme="majorBidi" w:cstheme="majorBidi"/>
          <w:lang w:val="en-CA"/>
        </w:rPr>
        <w:t xml:space="preserve">To make </w:t>
      </w:r>
      <w:r w:rsidR="001270B2">
        <w:rPr>
          <w:rFonts w:asciiTheme="majorBidi" w:hAnsiTheme="majorBidi" w:cstheme="majorBidi"/>
          <w:lang w:val="en-CA"/>
        </w:rPr>
        <w:t>my code functional and reusable in various implementation</w:t>
      </w:r>
      <w:r w:rsidR="00CA6B0A">
        <w:rPr>
          <w:rFonts w:asciiTheme="majorBidi" w:hAnsiTheme="majorBidi" w:cstheme="majorBidi"/>
          <w:lang w:val="en-CA"/>
        </w:rPr>
        <w:t>s</w:t>
      </w:r>
      <w:r w:rsidR="001270B2">
        <w:rPr>
          <w:rFonts w:asciiTheme="majorBidi" w:hAnsiTheme="majorBidi" w:cstheme="majorBidi"/>
          <w:lang w:val="en-CA"/>
        </w:rPr>
        <w:t xml:space="preserve">, </w:t>
      </w:r>
      <w:r w:rsidR="00CA6B0A">
        <w:rPr>
          <w:rFonts w:asciiTheme="majorBidi" w:hAnsiTheme="majorBidi" w:cstheme="majorBidi"/>
          <w:lang w:val="en-CA"/>
        </w:rPr>
        <w:t>my code follows the object-oriented principle</w:t>
      </w:r>
      <w:r w:rsidR="007A3631">
        <w:rPr>
          <w:rFonts w:asciiTheme="majorBidi" w:hAnsiTheme="majorBidi" w:cstheme="majorBidi"/>
          <w:lang w:val="en-CA"/>
        </w:rPr>
        <w:t xml:space="preserve"> to allow easy modification and </w:t>
      </w:r>
      <w:r w:rsidR="00FE40AC">
        <w:rPr>
          <w:rFonts w:asciiTheme="majorBidi" w:hAnsiTheme="majorBidi" w:cstheme="majorBidi"/>
          <w:lang w:val="en-CA"/>
        </w:rPr>
        <w:t xml:space="preserve">upgrade of any of the above-mentioned components. For example, </w:t>
      </w:r>
      <w:r w:rsidR="0025599C">
        <w:rPr>
          <w:rFonts w:asciiTheme="majorBidi" w:hAnsiTheme="majorBidi" w:cstheme="majorBidi"/>
          <w:lang w:val="en-CA"/>
        </w:rPr>
        <w:t>adding more meshes or modifying existing ones can</w:t>
      </w:r>
      <w:r w:rsidR="00AB76F7">
        <w:rPr>
          <w:rFonts w:asciiTheme="majorBidi" w:hAnsiTheme="majorBidi" w:cstheme="majorBidi"/>
          <w:lang w:val="en-CA"/>
        </w:rPr>
        <w:t xml:space="preserve"> be easily done through the </w:t>
      </w:r>
      <w:r w:rsidR="000437C9" w:rsidRPr="000437C9">
        <w:rPr>
          <w:rFonts w:asciiTheme="majorBidi" w:hAnsiTheme="majorBidi" w:cstheme="majorBidi"/>
          <w:lang w:val="en-CA"/>
        </w:rPr>
        <w:t>ShapeMeshes.cpp</w:t>
      </w:r>
      <w:r w:rsidR="000437C9">
        <w:rPr>
          <w:rFonts w:asciiTheme="majorBidi" w:hAnsiTheme="majorBidi" w:cstheme="majorBidi"/>
          <w:lang w:val="en-CA"/>
        </w:rPr>
        <w:t xml:space="preserve"> file</w:t>
      </w:r>
      <w:r w:rsidR="00C747BB">
        <w:rPr>
          <w:rFonts w:asciiTheme="majorBidi" w:hAnsiTheme="majorBidi" w:cstheme="majorBidi"/>
          <w:lang w:val="en-CA"/>
        </w:rPr>
        <w:t>,</w:t>
      </w:r>
      <w:r w:rsidR="000437C9">
        <w:rPr>
          <w:rFonts w:asciiTheme="majorBidi" w:hAnsiTheme="majorBidi" w:cstheme="majorBidi"/>
          <w:lang w:val="en-CA"/>
        </w:rPr>
        <w:t xml:space="preserve"> which holds the definition of all the </w:t>
      </w:r>
      <w:r w:rsidR="00C747BB">
        <w:rPr>
          <w:rFonts w:asciiTheme="majorBidi" w:hAnsiTheme="majorBidi" w:cstheme="majorBidi"/>
          <w:lang w:val="en-CA"/>
        </w:rPr>
        <w:t>basic objects for the scene. Hence, a</w:t>
      </w:r>
      <w:r w:rsidR="00562D76">
        <w:rPr>
          <w:rFonts w:asciiTheme="majorBidi" w:hAnsiTheme="majorBidi" w:cstheme="majorBidi"/>
          <w:lang w:val="en-CA"/>
        </w:rPr>
        <w:t>ny</w:t>
      </w:r>
      <w:r w:rsidR="00C747BB">
        <w:rPr>
          <w:rFonts w:asciiTheme="majorBidi" w:hAnsiTheme="majorBidi" w:cstheme="majorBidi"/>
          <w:lang w:val="en-CA"/>
        </w:rPr>
        <w:t xml:space="preserve"> more complex object</w:t>
      </w:r>
      <w:r w:rsidR="00B074E8">
        <w:rPr>
          <w:rFonts w:asciiTheme="majorBidi" w:hAnsiTheme="majorBidi" w:cstheme="majorBidi"/>
          <w:lang w:val="en-CA"/>
        </w:rPr>
        <w:t>, such</w:t>
      </w:r>
      <w:r w:rsidR="00C747BB">
        <w:rPr>
          <w:rFonts w:asciiTheme="majorBidi" w:hAnsiTheme="majorBidi" w:cstheme="majorBidi"/>
          <w:lang w:val="en-CA"/>
        </w:rPr>
        <w:t xml:space="preserve"> </w:t>
      </w:r>
      <w:r w:rsidR="00562D76">
        <w:rPr>
          <w:rFonts w:asciiTheme="majorBidi" w:hAnsiTheme="majorBidi" w:cstheme="majorBidi"/>
          <w:lang w:val="en-CA"/>
        </w:rPr>
        <w:t xml:space="preserve">as a </w:t>
      </w:r>
      <w:r w:rsidR="00080552">
        <w:rPr>
          <w:rFonts w:asciiTheme="majorBidi" w:hAnsiTheme="majorBidi" w:cstheme="majorBidi"/>
          <w:lang w:val="en-CA"/>
        </w:rPr>
        <w:t>3D building image</w:t>
      </w:r>
      <w:r w:rsidR="00B074E8">
        <w:rPr>
          <w:rFonts w:asciiTheme="majorBidi" w:hAnsiTheme="majorBidi" w:cstheme="majorBidi"/>
          <w:lang w:val="en-CA"/>
        </w:rPr>
        <w:t>,</w:t>
      </w:r>
      <w:r w:rsidR="00080552">
        <w:rPr>
          <w:rFonts w:asciiTheme="majorBidi" w:hAnsiTheme="majorBidi" w:cstheme="majorBidi"/>
          <w:lang w:val="en-CA"/>
        </w:rPr>
        <w:t xml:space="preserve"> can be defined by a set of millions </w:t>
      </w:r>
      <w:r w:rsidR="00B074E8">
        <w:rPr>
          <w:rFonts w:asciiTheme="majorBidi" w:hAnsiTheme="majorBidi" w:cstheme="majorBidi"/>
          <w:lang w:val="en-CA"/>
        </w:rPr>
        <w:t>of triangles and vertices</w:t>
      </w:r>
      <w:r w:rsidR="00EE537D">
        <w:rPr>
          <w:rFonts w:asciiTheme="majorBidi" w:hAnsiTheme="majorBidi" w:cstheme="majorBidi"/>
          <w:lang w:val="en-CA"/>
        </w:rPr>
        <w:t xml:space="preserve"> and represented as a </w:t>
      </w:r>
      <w:r w:rsidR="00B5367E" w:rsidRPr="00B5367E">
        <w:rPr>
          <w:rFonts w:asciiTheme="majorBidi" w:hAnsiTheme="majorBidi" w:cstheme="majorBidi"/>
        </w:rPr>
        <w:t>wireframe</w:t>
      </w:r>
      <w:r w:rsidR="00B5367E">
        <w:rPr>
          <w:rFonts w:asciiTheme="majorBidi" w:hAnsiTheme="majorBidi" w:cstheme="majorBidi"/>
        </w:rPr>
        <w:t>.</w:t>
      </w:r>
    </w:p>
    <w:p w14:paraId="7676621B" w14:textId="77777777" w:rsidR="00B5367E" w:rsidRDefault="009550FE" w:rsidP="00B5367E">
      <w:pPr>
        <w:spacing w:line="360" w:lineRule="auto"/>
        <w:jc w:val="center"/>
        <w:rPr>
          <w:rFonts w:asciiTheme="majorBidi" w:hAnsiTheme="majorBidi" w:cstheme="majorBidi"/>
        </w:rPr>
      </w:pPr>
      <w:r w:rsidRPr="009550FE">
        <w:rPr>
          <w:rFonts w:asciiTheme="majorBidi" w:hAnsiTheme="majorBidi" w:cstheme="majorBidi"/>
          <w:noProof/>
        </w:rPr>
        <w:drawing>
          <wp:inline distT="0" distB="0" distL="0" distR="0" wp14:anchorId="66C225EA" wp14:editId="7B2941B4">
            <wp:extent cx="2194560" cy="1531971"/>
            <wp:effectExtent l="0" t="0" r="0" b="0"/>
            <wp:docPr id="1257512519" name="Picture 1" descr="A screenshot of a computer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7512519" name="Picture 1" descr="A screenshot of a computer screen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209357" cy="1542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3632D6" w14:textId="77777777" w:rsidR="00BA6E2F" w:rsidRDefault="0025599C" w:rsidP="00B6701D">
      <w:pPr>
        <w:spacing w:line="360" w:lineRule="auto"/>
        <w:ind w:firstLine="720"/>
        <w:rPr>
          <w:rFonts w:asciiTheme="majorBidi" w:hAnsiTheme="majorBidi" w:cstheme="majorBidi"/>
          <w:lang w:val="en-CA"/>
        </w:rPr>
      </w:pPr>
      <w:r>
        <w:rPr>
          <w:rFonts w:asciiTheme="majorBidi" w:hAnsiTheme="majorBidi" w:cstheme="majorBidi"/>
        </w:rPr>
        <w:t xml:space="preserve">Going further, each of </w:t>
      </w:r>
      <w:r w:rsidR="00CD10AF">
        <w:rPr>
          <w:rFonts w:asciiTheme="majorBidi" w:hAnsiTheme="majorBidi" w:cstheme="majorBidi"/>
        </w:rPr>
        <w:t xml:space="preserve">the </w:t>
      </w:r>
      <w:r w:rsidR="00C6001C">
        <w:rPr>
          <w:rFonts w:asciiTheme="majorBidi" w:hAnsiTheme="majorBidi" w:cstheme="majorBidi"/>
        </w:rPr>
        <w:t xml:space="preserve">loaded mashes can be </w:t>
      </w:r>
      <w:r w:rsidR="00F850A2">
        <w:rPr>
          <w:rFonts w:asciiTheme="majorBidi" w:hAnsiTheme="majorBidi" w:cstheme="majorBidi"/>
        </w:rPr>
        <w:t>sculpted</w:t>
      </w:r>
      <w:r w:rsidR="00CD10AF">
        <w:rPr>
          <w:rFonts w:asciiTheme="majorBidi" w:hAnsiTheme="majorBidi" w:cstheme="majorBidi"/>
        </w:rPr>
        <w:t xml:space="preserve"> by wrapping it in a </w:t>
      </w:r>
      <w:r w:rsidR="00F850A2">
        <w:rPr>
          <w:rFonts w:asciiTheme="majorBidi" w:hAnsiTheme="majorBidi" w:cstheme="majorBidi"/>
        </w:rPr>
        <w:t xml:space="preserve">custom-defined texture and applying lighting to it </w:t>
      </w:r>
      <w:r w:rsidR="0046750B">
        <w:rPr>
          <w:rFonts w:asciiTheme="majorBidi" w:hAnsiTheme="majorBidi" w:cstheme="majorBidi"/>
        </w:rPr>
        <w:t xml:space="preserve">through </w:t>
      </w:r>
      <w:r w:rsidR="000C0393">
        <w:rPr>
          <w:rFonts w:asciiTheme="majorBidi" w:hAnsiTheme="majorBidi" w:cstheme="majorBidi"/>
        </w:rPr>
        <w:t xml:space="preserve">shaders and </w:t>
      </w:r>
      <w:r w:rsidR="00696C28">
        <w:rPr>
          <w:rFonts w:asciiTheme="majorBidi" w:hAnsiTheme="majorBidi" w:cstheme="majorBidi"/>
        </w:rPr>
        <w:t xml:space="preserve">material setup from the </w:t>
      </w:r>
      <w:r w:rsidR="007E2FD1">
        <w:rPr>
          <w:rFonts w:asciiTheme="majorBidi" w:hAnsiTheme="majorBidi" w:cstheme="majorBidi"/>
        </w:rPr>
        <w:t xml:space="preserve">standalone </w:t>
      </w:r>
      <w:r w:rsidR="0062193A">
        <w:rPr>
          <w:rFonts w:asciiTheme="majorBidi" w:hAnsiTheme="majorBidi" w:cstheme="majorBidi"/>
        </w:rPr>
        <w:t xml:space="preserve">SceneManager.cpp file </w:t>
      </w:r>
      <w:r w:rsidR="001B3175">
        <w:rPr>
          <w:rFonts w:asciiTheme="majorBidi" w:hAnsiTheme="majorBidi" w:cstheme="majorBidi"/>
        </w:rPr>
        <w:t>that contains</w:t>
      </w:r>
      <w:r w:rsidR="0062193A">
        <w:rPr>
          <w:rFonts w:asciiTheme="majorBidi" w:hAnsiTheme="majorBidi" w:cstheme="majorBidi"/>
        </w:rPr>
        <w:t xml:space="preserve"> the </w:t>
      </w:r>
      <w:proofErr w:type="spellStart"/>
      <w:r w:rsidR="0055734A" w:rsidRPr="0055734A">
        <w:rPr>
          <w:rFonts w:asciiTheme="majorBidi" w:hAnsiTheme="majorBidi" w:cstheme="majorBidi"/>
          <w:lang w:val="en-CA"/>
        </w:rPr>
        <w:t>SetShaderColor</w:t>
      </w:r>
      <w:proofErr w:type="spellEnd"/>
      <w:r w:rsidR="0055734A">
        <w:rPr>
          <w:rFonts w:asciiTheme="majorBidi" w:hAnsiTheme="majorBidi" w:cstheme="majorBidi"/>
          <w:lang w:val="en-CA"/>
        </w:rPr>
        <w:t xml:space="preserve">(), </w:t>
      </w:r>
      <w:proofErr w:type="spellStart"/>
      <w:r w:rsidR="001B3175" w:rsidRPr="001B3175">
        <w:rPr>
          <w:rFonts w:asciiTheme="majorBidi" w:hAnsiTheme="majorBidi" w:cstheme="majorBidi"/>
          <w:lang w:val="en-CA"/>
        </w:rPr>
        <w:t>SetShaderTexture</w:t>
      </w:r>
      <w:proofErr w:type="spellEnd"/>
      <w:r w:rsidR="001B3175">
        <w:rPr>
          <w:rFonts w:asciiTheme="majorBidi" w:hAnsiTheme="majorBidi" w:cstheme="majorBidi"/>
          <w:lang w:val="en-CA"/>
        </w:rPr>
        <w:t xml:space="preserve">(), </w:t>
      </w:r>
      <w:proofErr w:type="spellStart"/>
      <w:r w:rsidR="001B3175" w:rsidRPr="001B3175">
        <w:rPr>
          <w:rFonts w:asciiTheme="majorBidi" w:hAnsiTheme="majorBidi" w:cstheme="majorBidi"/>
          <w:lang w:val="en-CA"/>
        </w:rPr>
        <w:t>SetTextureUVScale</w:t>
      </w:r>
      <w:proofErr w:type="spellEnd"/>
      <w:r w:rsidR="001B3175">
        <w:rPr>
          <w:rFonts w:asciiTheme="majorBidi" w:hAnsiTheme="majorBidi" w:cstheme="majorBidi"/>
          <w:lang w:val="en-CA"/>
        </w:rPr>
        <w:t xml:space="preserve">(), </w:t>
      </w:r>
      <w:proofErr w:type="spellStart"/>
      <w:r w:rsidR="00EB0CB2" w:rsidRPr="00EB0CB2">
        <w:rPr>
          <w:rFonts w:asciiTheme="majorBidi" w:hAnsiTheme="majorBidi" w:cstheme="majorBidi"/>
          <w:lang w:val="en-CA"/>
        </w:rPr>
        <w:t>SetShaderMaterial</w:t>
      </w:r>
      <w:proofErr w:type="spellEnd"/>
      <w:r w:rsidR="00EB0CB2">
        <w:rPr>
          <w:rFonts w:asciiTheme="majorBidi" w:hAnsiTheme="majorBidi" w:cstheme="majorBidi"/>
          <w:lang w:val="en-CA"/>
        </w:rPr>
        <w:t xml:space="preserve">(), and </w:t>
      </w:r>
      <w:proofErr w:type="spellStart"/>
      <w:r w:rsidR="00EB0CB2" w:rsidRPr="00EB0CB2">
        <w:rPr>
          <w:rFonts w:asciiTheme="majorBidi" w:hAnsiTheme="majorBidi" w:cstheme="majorBidi"/>
          <w:lang w:val="en-CA"/>
        </w:rPr>
        <w:t>SetupSceneLights</w:t>
      </w:r>
      <w:proofErr w:type="spellEnd"/>
      <w:r w:rsidR="00EB0CB2" w:rsidRPr="00EB0CB2">
        <w:rPr>
          <w:rFonts w:asciiTheme="majorBidi" w:hAnsiTheme="majorBidi" w:cstheme="majorBidi"/>
          <w:lang w:val="en-CA"/>
        </w:rPr>
        <w:t>()</w:t>
      </w:r>
      <w:r w:rsidR="00EB0CB2">
        <w:rPr>
          <w:rFonts w:asciiTheme="majorBidi" w:hAnsiTheme="majorBidi" w:cstheme="majorBidi"/>
          <w:lang w:val="en-CA"/>
        </w:rPr>
        <w:t xml:space="preserve"> methods</w:t>
      </w:r>
      <w:r w:rsidR="00AB2F79">
        <w:rPr>
          <w:rFonts w:asciiTheme="majorBidi" w:hAnsiTheme="majorBidi" w:cstheme="majorBidi"/>
          <w:lang w:val="en-CA"/>
        </w:rPr>
        <w:t>,</w:t>
      </w:r>
      <w:r w:rsidR="00B77269">
        <w:rPr>
          <w:rFonts w:asciiTheme="majorBidi" w:hAnsiTheme="majorBidi" w:cstheme="majorBidi"/>
          <w:lang w:val="en-CA"/>
        </w:rPr>
        <w:t xml:space="preserve"> which could be </w:t>
      </w:r>
      <w:r w:rsidR="00AB2F79">
        <w:rPr>
          <w:rFonts w:asciiTheme="majorBidi" w:hAnsiTheme="majorBidi" w:cstheme="majorBidi"/>
          <w:lang w:val="en-CA"/>
        </w:rPr>
        <w:t xml:space="preserve">abstracted or defined individually for </w:t>
      </w:r>
      <w:r w:rsidR="003A115D">
        <w:rPr>
          <w:rFonts w:asciiTheme="majorBidi" w:hAnsiTheme="majorBidi" w:cstheme="majorBidi"/>
          <w:lang w:val="en-CA"/>
        </w:rPr>
        <w:t>reusability purposes.</w:t>
      </w:r>
    </w:p>
    <w:p w14:paraId="00EFBA60" w14:textId="77777777" w:rsidR="00BA6E2F" w:rsidRDefault="00BA6E2F" w:rsidP="00B6701D">
      <w:pPr>
        <w:spacing w:line="360" w:lineRule="auto"/>
        <w:jc w:val="center"/>
        <w:rPr>
          <w:rFonts w:asciiTheme="majorBidi" w:hAnsiTheme="majorBidi" w:cstheme="majorBidi"/>
          <w:lang w:val="en-CA"/>
        </w:rPr>
      </w:pPr>
      <w:r w:rsidRPr="00BA6E2F">
        <w:rPr>
          <w:rFonts w:asciiTheme="majorBidi" w:hAnsiTheme="majorBidi" w:cstheme="majorBidi"/>
          <w:noProof/>
          <w:lang w:val="en-CA"/>
        </w:rPr>
        <w:drawing>
          <wp:inline distT="0" distB="0" distL="0" distR="0" wp14:anchorId="7D6B33DA" wp14:editId="1C920EC1">
            <wp:extent cx="2835139" cy="1165860"/>
            <wp:effectExtent l="0" t="0" r="3810" b="0"/>
            <wp:docPr id="372131487" name="Picture 1" descr="A scale with a ball and a con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131487" name="Picture 1" descr="A scale with a ball and a cone&#10;&#10;AI-generated content may be incorrec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851321" cy="11725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C4FB6B" w14:textId="447DABB9" w:rsidR="0006356D" w:rsidRPr="00B77269" w:rsidRDefault="003A115D" w:rsidP="00B6701D">
      <w:pPr>
        <w:spacing w:line="360" w:lineRule="auto"/>
        <w:ind w:firstLine="720"/>
        <w:rPr>
          <w:rFonts w:asciiTheme="majorBidi" w:hAnsiTheme="majorBidi" w:cstheme="majorBidi"/>
          <w:lang w:val="en-CA"/>
        </w:rPr>
      </w:pPr>
      <w:r>
        <w:rPr>
          <w:rFonts w:asciiTheme="majorBidi" w:hAnsiTheme="majorBidi" w:cstheme="majorBidi"/>
          <w:lang w:val="en-CA"/>
        </w:rPr>
        <w:t xml:space="preserve">Similarly, the </w:t>
      </w:r>
      <w:proofErr w:type="spellStart"/>
      <w:r w:rsidR="00000C01">
        <w:rPr>
          <w:rFonts w:asciiTheme="majorBidi" w:hAnsiTheme="majorBidi" w:cstheme="majorBidi"/>
          <w:lang w:val="en-CA"/>
        </w:rPr>
        <w:t>ViewManager</w:t>
      </w:r>
      <w:proofErr w:type="spellEnd"/>
      <w:r w:rsidR="00000C01">
        <w:rPr>
          <w:rFonts w:asciiTheme="majorBidi" w:hAnsiTheme="majorBidi" w:cstheme="majorBidi"/>
          <w:lang w:val="en-CA"/>
        </w:rPr>
        <w:t>() class</w:t>
      </w:r>
      <w:r w:rsidR="007B7502">
        <w:rPr>
          <w:rFonts w:asciiTheme="majorBidi" w:hAnsiTheme="majorBidi" w:cstheme="majorBidi"/>
          <w:lang w:val="en-CA"/>
        </w:rPr>
        <w:t xml:space="preserve">, which resides in its own file, can be easily replaced to enable scene navigation using a joystick or a virtual reality </w:t>
      </w:r>
      <w:r w:rsidR="00B751EB">
        <w:rPr>
          <w:rFonts w:asciiTheme="majorBidi" w:hAnsiTheme="majorBidi" w:cstheme="majorBidi"/>
          <w:lang w:val="en-CA"/>
        </w:rPr>
        <w:t>device.</w:t>
      </w:r>
      <w:r w:rsidR="00BA587A">
        <w:rPr>
          <w:rFonts w:asciiTheme="majorBidi" w:hAnsiTheme="majorBidi" w:cstheme="majorBidi"/>
          <w:lang w:val="en-CA"/>
        </w:rPr>
        <w:t xml:space="preserve"> The same modularity principle </w:t>
      </w:r>
      <w:r w:rsidR="004B7E55">
        <w:rPr>
          <w:rFonts w:asciiTheme="majorBidi" w:hAnsiTheme="majorBidi" w:cstheme="majorBidi"/>
          <w:lang w:val="en-CA"/>
        </w:rPr>
        <w:t>applies to upgrading and modifying OpenGL library files, enabling expanded functionality and improved performance in more complex scene rendering environments</w:t>
      </w:r>
      <w:r w:rsidR="00C8089C">
        <w:rPr>
          <w:rFonts w:asciiTheme="majorBidi" w:hAnsiTheme="majorBidi" w:cstheme="majorBidi"/>
          <w:lang w:val="en-CA"/>
        </w:rPr>
        <w:t>.</w:t>
      </w:r>
      <w:r w:rsidR="0006356D" w:rsidRPr="0006356D">
        <w:rPr>
          <w:rFonts w:asciiTheme="majorBidi" w:hAnsiTheme="majorBidi" w:cstheme="majorBidi"/>
        </w:rPr>
        <w:br w:type="page"/>
      </w:r>
    </w:p>
    <w:p w14:paraId="38DB2EA7" w14:textId="66DCD706" w:rsidR="0006356D" w:rsidRPr="0006356D" w:rsidRDefault="0006356D" w:rsidP="00C22FAC">
      <w:pPr>
        <w:spacing w:line="360" w:lineRule="auto"/>
        <w:rPr>
          <w:rFonts w:asciiTheme="majorBidi" w:hAnsiTheme="majorBidi" w:cstheme="majorBidi"/>
          <w:b/>
          <w:bCs/>
        </w:rPr>
      </w:pPr>
      <w:r w:rsidRPr="0006356D">
        <w:rPr>
          <w:rFonts w:asciiTheme="majorBidi" w:hAnsiTheme="majorBidi" w:cstheme="majorBidi"/>
          <w:b/>
          <w:bCs/>
        </w:rPr>
        <w:lastRenderedPageBreak/>
        <w:t>References</w:t>
      </w:r>
    </w:p>
    <w:p w14:paraId="3ABE97F9" w14:textId="24030A61" w:rsidR="004F429F" w:rsidRDefault="004F429F" w:rsidP="004F429F">
      <w:pPr>
        <w:spacing w:line="360" w:lineRule="auto"/>
        <w:rPr>
          <w:rFonts w:asciiTheme="majorBidi" w:hAnsiTheme="majorBidi" w:cstheme="majorBidi"/>
          <w:i/>
          <w:iCs/>
          <w:sz w:val="24"/>
          <w:szCs w:val="24"/>
          <w:lang w:val="en-CA"/>
        </w:rPr>
      </w:pPr>
      <w:r w:rsidRPr="004F429F">
        <w:rPr>
          <w:rFonts w:asciiTheme="majorBidi" w:hAnsiTheme="majorBidi" w:cstheme="majorBidi"/>
          <w:i/>
          <w:iCs/>
          <w:sz w:val="24"/>
          <w:szCs w:val="24"/>
          <w:lang w:val="en-CA"/>
        </w:rPr>
        <w:t xml:space="preserve">GLFW: Input guide. (n.d.). </w:t>
      </w:r>
      <w:hyperlink r:id="rId18" w:history="1">
        <w:r w:rsidRPr="004F429F">
          <w:rPr>
            <w:rStyle w:val="Hyperlink"/>
            <w:rFonts w:asciiTheme="majorBidi" w:hAnsiTheme="majorBidi" w:cstheme="majorBidi"/>
            <w:i/>
            <w:iCs/>
            <w:sz w:val="24"/>
            <w:szCs w:val="24"/>
            <w:lang w:val="en-CA"/>
          </w:rPr>
          <w:t>https://www.glfw.org/docs/latest/input_guide.html</w:t>
        </w:r>
      </w:hyperlink>
    </w:p>
    <w:p w14:paraId="1AEFA209" w14:textId="1159302D" w:rsidR="00DF7DF5" w:rsidRPr="00DF7DF5" w:rsidRDefault="00DF7DF5" w:rsidP="004F429F">
      <w:pPr>
        <w:spacing w:line="360" w:lineRule="auto"/>
        <w:rPr>
          <w:rFonts w:asciiTheme="majorBidi" w:hAnsiTheme="majorBidi" w:cstheme="majorBidi"/>
          <w:i/>
          <w:iCs/>
          <w:sz w:val="24"/>
          <w:szCs w:val="24"/>
          <w:lang w:val="en-CA"/>
        </w:rPr>
      </w:pPr>
      <w:proofErr w:type="spellStart"/>
      <w:r w:rsidRPr="00DF7DF5">
        <w:rPr>
          <w:rFonts w:asciiTheme="majorBidi" w:hAnsiTheme="majorBidi" w:cstheme="majorBidi"/>
          <w:i/>
          <w:iCs/>
          <w:sz w:val="24"/>
          <w:szCs w:val="24"/>
          <w:lang w:val="en-CA"/>
        </w:rPr>
        <w:t>LearnOpenGL</w:t>
      </w:r>
      <w:proofErr w:type="spellEnd"/>
      <w:r w:rsidRPr="00DF7DF5">
        <w:rPr>
          <w:rFonts w:asciiTheme="majorBidi" w:hAnsiTheme="majorBidi" w:cstheme="majorBidi"/>
          <w:i/>
          <w:iCs/>
          <w:sz w:val="24"/>
          <w:szCs w:val="24"/>
          <w:lang w:val="en-CA"/>
        </w:rPr>
        <w:t xml:space="preserve"> - Introduction. (n.d.). </w:t>
      </w:r>
      <w:hyperlink r:id="rId19" w:history="1">
        <w:r w:rsidRPr="00DF7DF5">
          <w:rPr>
            <w:rStyle w:val="Hyperlink"/>
            <w:rFonts w:asciiTheme="majorBidi" w:hAnsiTheme="majorBidi" w:cstheme="majorBidi"/>
            <w:i/>
            <w:iCs/>
            <w:sz w:val="24"/>
            <w:szCs w:val="24"/>
            <w:lang w:val="en-CA"/>
          </w:rPr>
          <w:t>https://learnopengl.com/Introduction</w:t>
        </w:r>
      </w:hyperlink>
    </w:p>
    <w:p w14:paraId="0814650E" w14:textId="3049D14F" w:rsidR="0006356D" w:rsidRDefault="001F24BC" w:rsidP="00C22FAC">
      <w:pPr>
        <w:spacing w:line="360" w:lineRule="auto"/>
        <w:rPr>
          <w:rFonts w:asciiTheme="majorBidi" w:hAnsiTheme="majorBidi" w:cstheme="majorBidi"/>
          <w:sz w:val="24"/>
          <w:szCs w:val="24"/>
          <w:lang w:val="en-CA"/>
        </w:rPr>
      </w:pPr>
      <w:r w:rsidRPr="00DF7DF5">
        <w:rPr>
          <w:rFonts w:asciiTheme="majorBidi" w:hAnsiTheme="majorBidi" w:cstheme="majorBidi"/>
          <w:i/>
          <w:iCs/>
          <w:sz w:val="24"/>
          <w:szCs w:val="24"/>
          <w:lang w:val="en-CA"/>
        </w:rPr>
        <w:t xml:space="preserve">Seal, R. S. (2025, February 8). Still Life drawing class. Pinterest. </w:t>
      </w:r>
      <w:hyperlink r:id="rId20" w:history="1">
        <w:r w:rsidR="008758F6" w:rsidRPr="00DF7DF5">
          <w:rPr>
            <w:rStyle w:val="Hyperlink"/>
            <w:rFonts w:asciiTheme="majorBidi" w:hAnsiTheme="majorBidi" w:cstheme="majorBidi"/>
            <w:i/>
            <w:iCs/>
            <w:sz w:val="24"/>
            <w:szCs w:val="24"/>
            <w:lang w:val="en-CA"/>
          </w:rPr>
          <w:t>https://www.pinterest.com/pin/19914423347254135/</w:t>
        </w:r>
      </w:hyperlink>
      <w:r w:rsidR="00581C24">
        <w:br/>
      </w:r>
      <w:r w:rsidR="00581C24">
        <w:br/>
      </w:r>
    </w:p>
    <w:p w14:paraId="2F006599" w14:textId="77777777" w:rsidR="008758F6" w:rsidRDefault="008758F6" w:rsidP="00C22FAC">
      <w:pPr>
        <w:spacing w:line="360" w:lineRule="auto"/>
        <w:rPr>
          <w:rFonts w:asciiTheme="majorBidi" w:hAnsiTheme="majorBidi" w:cstheme="majorBidi"/>
          <w:sz w:val="24"/>
          <w:szCs w:val="24"/>
          <w:lang w:val="en-CA"/>
        </w:rPr>
      </w:pPr>
    </w:p>
    <w:sectPr w:rsidR="008758F6" w:rsidSect="00F20525">
      <w:headerReference w:type="default" r:id="rId21"/>
      <w:footerReference w:type="even" r:id="rId22"/>
      <w:footerReference w:type="default" r:id="rId2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928CEA" w14:textId="77777777" w:rsidR="00C835E7" w:rsidRDefault="00C835E7" w:rsidP="002F3F84">
      <w:r>
        <w:separator/>
      </w:r>
    </w:p>
  </w:endnote>
  <w:endnote w:type="continuationSeparator" w:id="0">
    <w:p w14:paraId="607B52FD" w14:textId="77777777" w:rsidR="00C835E7" w:rsidRDefault="00C835E7" w:rsidP="002F3F84">
      <w:r>
        <w:continuationSeparator/>
      </w:r>
    </w:p>
  </w:endnote>
  <w:endnote w:type="continuationNotice" w:id="1">
    <w:p w14:paraId="000C4EE0" w14:textId="77777777" w:rsidR="00C835E7" w:rsidRDefault="00C835E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0DBC72A" w14:textId="4E6DB2BB" w:rsidR="002F3F84" w:rsidRDefault="002F3F84" w:rsidP="009774F3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FEF54B" w14:textId="6AFD4363" w:rsidR="002F3F84" w:rsidRDefault="002F3F84" w:rsidP="009774F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E539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 w:rsidP="002B4C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03EA8B4" w14:textId="77777777" w:rsidR="00C835E7" w:rsidRDefault="00C835E7" w:rsidP="002F3F84">
      <w:r>
        <w:separator/>
      </w:r>
    </w:p>
  </w:footnote>
  <w:footnote w:type="continuationSeparator" w:id="0">
    <w:p w14:paraId="58E3489A" w14:textId="77777777" w:rsidR="00C835E7" w:rsidRDefault="00C835E7" w:rsidP="002F3F84">
      <w:r>
        <w:continuationSeparator/>
      </w:r>
    </w:p>
  </w:footnote>
  <w:footnote w:type="continuationNotice" w:id="1">
    <w:p w14:paraId="1C93FF97" w14:textId="77777777" w:rsidR="00C835E7" w:rsidRDefault="00C835E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32D09D" w14:textId="77777777" w:rsidR="1C989808" w:rsidRDefault="00801F57" w:rsidP="1C989808">
    <w:pPr>
      <w:jc w:val="center"/>
    </w:pPr>
    <w:r>
      <w:rPr>
        <w:noProof/>
      </w:rPr>
      <w:drawing>
        <wp:inline distT="0" distB="0" distL="0" distR="0" wp14:anchorId="74B37868" wp14:editId="241F27B1">
          <wp:extent cx="795655" cy="439420"/>
          <wp:effectExtent l="0" t="0" r="0" b="0"/>
          <wp:docPr id="2098671092" name="Picture 2098671092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NHU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5655" cy="4394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3233A87"/>
    <w:multiLevelType w:val="multilevel"/>
    <w:tmpl w:val="3D66DB2E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53A6927"/>
    <w:multiLevelType w:val="multilevel"/>
    <w:tmpl w:val="8A0C620C"/>
    <w:lvl w:ilvl="0">
      <w:start w:val="1"/>
      <w:numFmt w:val="lowerRoman"/>
      <w:lvlText w:val="%1."/>
      <w:lvlJc w:val="right"/>
      <w:pPr>
        <w:tabs>
          <w:tab w:val="num" w:pos="720"/>
        </w:tabs>
        <w:ind w:left="720" w:hanging="360"/>
      </w:pPr>
    </w:lvl>
    <w:lvl w:ilvl="1" w:tentative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 w:tentative="1">
      <w:start w:val="1"/>
      <w:numFmt w:val="lowerRoman"/>
      <w:lvlText w:val="%4."/>
      <w:lvlJc w:val="right"/>
      <w:pPr>
        <w:tabs>
          <w:tab w:val="num" w:pos="2880"/>
        </w:tabs>
        <w:ind w:left="2880" w:hanging="360"/>
      </w:pPr>
    </w:lvl>
    <w:lvl w:ilvl="4" w:tentative="1">
      <w:start w:val="1"/>
      <w:numFmt w:val="lowerRoman"/>
      <w:lvlText w:val="%5."/>
      <w:lvlJc w:val="right"/>
      <w:pPr>
        <w:tabs>
          <w:tab w:val="num" w:pos="3600"/>
        </w:tabs>
        <w:ind w:left="3600" w:hanging="360"/>
      </w:pPr>
    </w:lvl>
    <w:lvl w:ilvl="5" w:tentative="1">
      <w:start w:val="1"/>
      <w:numFmt w:val="lowerRoman"/>
      <w:lvlText w:val="%6."/>
      <w:lvlJc w:val="right"/>
      <w:pPr>
        <w:tabs>
          <w:tab w:val="num" w:pos="4320"/>
        </w:tabs>
        <w:ind w:left="4320" w:hanging="360"/>
      </w:pPr>
    </w:lvl>
    <w:lvl w:ilvl="6" w:tentative="1">
      <w:start w:val="1"/>
      <w:numFmt w:val="lowerRoman"/>
      <w:lvlText w:val="%7."/>
      <w:lvlJc w:val="right"/>
      <w:pPr>
        <w:tabs>
          <w:tab w:val="num" w:pos="5040"/>
        </w:tabs>
        <w:ind w:left="5040" w:hanging="360"/>
      </w:pPr>
    </w:lvl>
    <w:lvl w:ilvl="7" w:tentative="1">
      <w:start w:val="1"/>
      <w:numFmt w:val="lowerRoman"/>
      <w:lvlText w:val="%8."/>
      <w:lvlJc w:val="right"/>
      <w:pPr>
        <w:tabs>
          <w:tab w:val="num" w:pos="5760"/>
        </w:tabs>
        <w:ind w:left="5760" w:hanging="360"/>
      </w:pPr>
    </w:lvl>
    <w:lvl w:ilvl="8" w:tentative="1">
      <w:start w:val="1"/>
      <w:numFmt w:val="lowerRoman"/>
      <w:lvlText w:val="%9."/>
      <w:lvlJc w:val="right"/>
      <w:pPr>
        <w:tabs>
          <w:tab w:val="num" w:pos="6480"/>
        </w:tabs>
        <w:ind w:left="6480" w:hanging="360"/>
      </w:pPr>
    </w:lvl>
  </w:abstractNum>
  <w:num w:numId="1" w16cid:durableId="2085059186">
    <w:abstractNumId w:val="0"/>
  </w:num>
  <w:num w:numId="2" w16cid:durableId="183444934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rgUAeEk6oSwAAAA="/>
  </w:docVars>
  <w:rsids>
    <w:rsidRoot w:val="00523478"/>
    <w:rsid w:val="0000093A"/>
    <w:rsid w:val="00000C01"/>
    <w:rsid w:val="0000130B"/>
    <w:rsid w:val="000031CB"/>
    <w:rsid w:val="00003AF2"/>
    <w:rsid w:val="00003C40"/>
    <w:rsid w:val="00003C60"/>
    <w:rsid w:val="00004B5B"/>
    <w:rsid w:val="0000530C"/>
    <w:rsid w:val="000065B7"/>
    <w:rsid w:val="00006D08"/>
    <w:rsid w:val="00007B3B"/>
    <w:rsid w:val="00007D18"/>
    <w:rsid w:val="00010A21"/>
    <w:rsid w:val="00010B8A"/>
    <w:rsid w:val="000114A2"/>
    <w:rsid w:val="00013989"/>
    <w:rsid w:val="000147F5"/>
    <w:rsid w:val="000161B4"/>
    <w:rsid w:val="00016E81"/>
    <w:rsid w:val="00016F48"/>
    <w:rsid w:val="00016FEA"/>
    <w:rsid w:val="0001705F"/>
    <w:rsid w:val="00017224"/>
    <w:rsid w:val="0001740D"/>
    <w:rsid w:val="00020066"/>
    <w:rsid w:val="00020365"/>
    <w:rsid w:val="000205A8"/>
    <w:rsid w:val="000212DC"/>
    <w:rsid w:val="00021DFF"/>
    <w:rsid w:val="00021E10"/>
    <w:rsid w:val="00021F4B"/>
    <w:rsid w:val="00021FDF"/>
    <w:rsid w:val="000237D7"/>
    <w:rsid w:val="00025C05"/>
    <w:rsid w:val="00026571"/>
    <w:rsid w:val="000265CD"/>
    <w:rsid w:val="0002666E"/>
    <w:rsid w:val="00026E6B"/>
    <w:rsid w:val="00026E99"/>
    <w:rsid w:val="0002749E"/>
    <w:rsid w:val="00027672"/>
    <w:rsid w:val="000302C9"/>
    <w:rsid w:val="000312C0"/>
    <w:rsid w:val="00031501"/>
    <w:rsid w:val="00032A6D"/>
    <w:rsid w:val="00032AA9"/>
    <w:rsid w:val="00033CA2"/>
    <w:rsid w:val="00033DDA"/>
    <w:rsid w:val="000354E3"/>
    <w:rsid w:val="00035713"/>
    <w:rsid w:val="00035E2A"/>
    <w:rsid w:val="00036300"/>
    <w:rsid w:val="00036AEB"/>
    <w:rsid w:val="0003752C"/>
    <w:rsid w:val="0003798F"/>
    <w:rsid w:val="00040A1C"/>
    <w:rsid w:val="00040C54"/>
    <w:rsid w:val="00042CC9"/>
    <w:rsid w:val="00042FFD"/>
    <w:rsid w:val="0004334F"/>
    <w:rsid w:val="000437C9"/>
    <w:rsid w:val="00043F02"/>
    <w:rsid w:val="00044AEB"/>
    <w:rsid w:val="0004664D"/>
    <w:rsid w:val="00046F79"/>
    <w:rsid w:val="00047A6C"/>
    <w:rsid w:val="000504D1"/>
    <w:rsid w:val="00050561"/>
    <w:rsid w:val="0005139C"/>
    <w:rsid w:val="000519EE"/>
    <w:rsid w:val="000520F9"/>
    <w:rsid w:val="00052476"/>
    <w:rsid w:val="00052502"/>
    <w:rsid w:val="000529C4"/>
    <w:rsid w:val="00053480"/>
    <w:rsid w:val="00053ACF"/>
    <w:rsid w:val="000556C3"/>
    <w:rsid w:val="0005661D"/>
    <w:rsid w:val="00056746"/>
    <w:rsid w:val="00056D15"/>
    <w:rsid w:val="00057534"/>
    <w:rsid w:val="0005772C"/>
    <w:rsid w:val="000578EA"/>
    <w:rsid w:val="00057A41"/>
    <w:rsid w:val="00060509"/>
    <w:rsid w:val="000614CE"/>
    <w:rsid w:val="00061BB6"/>
    <w:rsid w:val="00061CC4"/>
    <w:rsid w:val="00062FF1"/>
    <w:rsid w:val="00063522"/>
    <w:rsid w:val="0006356D"/>
    <w:rsid w:val="00063CF3"/>
    <w:rsid w:val="000643B1"/>
    <w:rsid w:val="00064478"/>
    <w:rsid w:val="0006459B"/>
    <w:rsid w:val="00064609"/>
    <w:rsid w:val="00064ABB"/>
    <w:rsid w:val="0006610B"/>
    <w:rsid w:val="00066386"/>
    <w:rsid w:val="00067331"/>
    <w:rsid w:val="00071933"/>
    <w:rsid w:val="00072702"/>
    <w:rsid w:val="000732AC"/>
    <w:rsid w:val="000732D7"/>
    <w:rsid w:val="0007374A"/>
    <w:rsid w:val="0007410E"/>
    <w:rsid w:val="00075227"/>
    <w:rsid w:val="00075228"/>
    <w:rsid w:val="00075810"/>
    <w:rsid w:val="00075895"/>
    <w:rsid w:val="00076513"/>
    <w:rsid w:val="00077BCA"/>
    <w:rsid w:val="00077DE3"/>
    <w:rsid w:val="00080541"/>
    <w:rsid w:val="00080552"/>
    <w:rsid w:val="00080687"/>
    <w:rsid w:val="00080B74"/>
    <w:rsid w:val="0008175F"/>
    <w:rsid w:val="0008270C"/>
    <w:rsid w:val="000829AB"/>
    <w:rsid w:val="00083F7F"/>
    <w:rsid w:val="00084C3D"/>
    <w:rsid w:val="00087474"/>
    <w:rsid w:val="00087491"/>
    <w:rsid w:val="00090424"/>
    <w:rsid w:val="00090734"/>
    <w:rsid w:val="000907B0"/>
    <w:rsid w:val="00092CB8"/>
    <w:rsid w:val="00092F05"/>
    <w:rsid w:val="00094C28"/>
    <w:rsid w:val="00095612"/>
    <w:rsid w:val="0009601C"/>
    <w:rsid w:val="0009684B"/>
    <w:rsid w:val="00096CC4"/>
    <w:rsid w:val="000976B3"/>
    <w:rsid w:val="000A002D"/>
    <w:rsid w:val="000A04E9"/>
    <w:rsid w:val="000A0694"/>
    <w:rsid w:val="000A0961"/>
    <w:rsid w:val="000A1531"/>
    <w:rsid w:val="000A1A33"/>
    <w:rsid w:val="000A2049"/>
    <w:rsid w:val="000A318B"/>
    <w:rsid w:val="000A33D2"/>
    <w:rsid w:val="000A3607"/>
    <w:rsid w:val="000A3FD6"/>
    <w:rsid w:val="000A4023"/>
    <w:rsid w:val="000A47AD"/>
    <w:rsid w:val="000A54AF"/>
    <w:rsid w:val="000A66B0"/>
    <w:rsid w:val="000A685D"/>
    <w:rsid w:val="000A6A9C"/>
    <w:rsid w:val="000A6C31"/>
    <w:rsid w:val="000B0369"/>
    <w:rsid w:val="000B05B1"/>
    <w:rsid w:val="000B15E6"/>
    <w:rsid w:val="000B1C08"/>
    <w:rsid w:val="000B2D3F"/>
    <w:rsid w:val="000B3A08"/>
    <w:rsid w:val="000B5704"/>
    <w:rsid w:val="000B5974"/>
    <w:rsid w:val="000B5F26"/>
    <w:rsid w:val="000B6543"/>
    <w:rsid w:val="000B679B"/>
    <w:rsid w:val="000B702A"/>
    <w:rsid w:val="000C0393"/>
    <w:rsid w:val="000C05A8"/>
    <w:rsid w:val="000C0C8D"/>
    <w:rsid w:val="000C0D34"/>
    <w:rsid w:val="000C14B5"/>
    <w:rsid w:val="000C1F34"/>
    <w:rsid w:val="000C27B8"/>
    <w:rsid w:val="000C2E5F"/>
    <w:rsid w:val="000C5E40"/>
    <w:rsid w:val="000C5F92"/>
    <w:rsid w:val="000C6133"/>
    <w:rsid w:val="000C61F5"/>
    <w:rsid w:val="000C63A8"/>
    <w:rsid w:val="000C6B46"/>
    <w:rsid w:val="000C6D5B"/>
    <w:rsid w:val="000C718D"/>
    <w:rsid w:val="000D09B4"/>
    <w:rsid w:val="000D21A8"/>
    <w:rsid w:val="000D2A1B"/>
    <w:rsid w:val="000D3A8E"/>
    <w:rsid w:val="000D453F"/>
    <w:rsid w:val="000D4B1E"/>
    <w:rsid w:val="000D6EB0"/>
    <w:rsid w:val="000D7C7A"/>
    <w:rsid w:val="000E14CE"/>
    <w:rsid w:val="000E14DB"/>
    <w:rsid w:val="000E1CE8"/>
    <w:rsid w:val="000E247B"/>
    <w:rsid w:val="000E2786"/>
    <w:rsid w:val="000E2789"/>
    <w:rsid w:val="000E2A2E"/>
    <w:rsid w:val="000E2FF7"/>
    <w:rsid w:val="000E3616"/>
    <w:rsid w:val="000E3DF3"/>
    <w:rsid w:val="000E3E48"/>
    <w:rsid w:val="000E43EB"/>
    <w:rsid w:val="000E45C6"/>
    <w:rsid w:val="000E4999"/>
    <w:rsid w:val="000E4CF3"/>
    <w:rsid w:val="000E5C22"/>
    <w:rsid w:val="000E640D"/>
    <w:rsid w:val="000E6B56"/>
    <w:rsid w:val="000E754C"/>
    <w:rsid w:val="000F031A"/>
    <w:rsid w:val="000F0918"/>
    <w:rsid w:val="000F10CE"/>
    <w:rsid w:val="000F178C"/>
    <w:rsid w:val="000F1FAD"/>
    <w:rsid w:val="000F2D30"/>
    <w:rsid w:val="000F2ED2"/>
    <w:rsid w:val="000F2F38"/>
    <w:rsid w:val="000F466F"/>
    <w:rsid w:val="000F664B"/>
    <w:rsid w:val="000F681E"/>
    <w:rsid w:val="000F70A9"/>
    <w:rsid w:val="000F7ED0"/>
    <w:rsid w:val="00100C44"/>
    <w:rsid w:val="00100E9B"/>
    <w:rsid w:val="001019EA"/>
    <w:rsid w:val="001045F1"/>
    <w:rsid w:val="001045FB"/>
    <w:rsid w:val="001047A3"/>
    <w:rsid w:val="00104DE7"/>
    <w:rsid w:val="00105006"/>
    <w:rsid w:val="001062A7"/>
    <w:rsid w:val="001062DD"/>
    <w:rsid w:val="0010649D"/>
    <w:rsid w:val="00107104"/>
    <w:rsid w:val="0010774E"/>
    <w:rsid w:val="00107A9F"/>
    <w:rsid w:val="001110D6"/>
    <w:rsid w:val="0011143A"/>
    <w:rsid w:val="001115FA"/>
    <w:rsid w:val="00111895"/>
    <w:rsid w:val="00112154"/>
    <w:rsid w:val="00113667"/>
    <w:rsid w:val="001148D0"/>
    <w:rsid w:val="00114A0C"/>
    <w:rsid w:val="00114A32"/>
    <w:rsid w:val="0011628C"/>
    <w:rsid w:val="00116AC8"/>
    <w:rsid w:val="001178B9"/>
    <w:rsid w:val="001178F7"/>
    <w:rsid w:val="00121226"/>
    <w:rsid w:val="00121EB3"/>
    <w:rsid w:val="00122ED3"/>
    <w:rsid w:val="001240EF"/>
    <w:rsid w:val="0012562A"/>
    <w:rsid w:val="00125FE0"/>
    <w:rsid w:val="00125FEF"/>
    <w:rsid w:val="00126B0E"/>
    <w:rsid w:val="001270B2"/>
    <w:rsid w:val="00127416"/>
    <w:rsid w:val="00130BE9"/>
    <w:rsid w:val="00130C5C"/>
    <w:rsid w:val="00130CB2"/>
    <w:rsid w:val="00131134"/>
    <w:rsid w:val="00131354"/>
    <w:rsid w:val="0013182C"/>
    <w:rsid w:val="00131B54"/>
    <w:rsid w:val="00132205"/>
    <w:rsid w:val="00132470"/>
    <w:rsid w:val="00132EC0"/>
    <w:rsid w:val="00133109"/>
    <w:rsid w:val="00133BEA"/>
    <w:rsid w:val="00134AAD"/>
    <w:rsid w:val="00134CB6"/>
    <w:rsid w:val="00134D16"/>
    <w:rsid w:val="001359E3"/>
    <w:rsid w:val="00135FF1"/>
    <w:rsid w:val="00136CBF"/>
    <w:rsid w:val="0014061E"/>
    <w:rsid w:val="00140D2B"/>
    <w:rsid w:val="00141A43"/>
    <w:rsid w:val="00141BA9"/>
    <w:rsid w:val="00142661"/>
    <w:rsid w:val="001432EA"/>
    <w:rsid w:val="00145176"/>
    <w:rsid w:val="00145203"/>
    <w:rsid w:val="0014523F"/>
    <w:rsid w:val="00146A02"/>
    <w:rsid w:val="00146AC5"/>
    <w:rsid w:val="00146FFD"/>
    <w:rsid w:val="00150AB5"/>
    <w:rsid w:val="00150F37"/>
    <w:rsid w:val="00150F43"/>
    <w:rsid w:val="0015125E"/>
    <w:rsid w:val="001515CA"/>
    <w:rsid w:val="0015299D"/>
    <w:rsid w:val="00152C0B"/>
    <w:rsid w:val="00153B5F"/>
    <w:rsid w:val="00154318"/>
    <w:rsid w:val="00154458"/>
    <w:rsid w:val="00155FBD"/>
    <w:rsid w:val="0015659F"/>
    <w:rsid w:val="00157121"/>
    <w:rsid w:val="00160170"/>
    <w:rsid w:val="001602D1"/>
    <w:rsid w:val="0016043D"/>
    <w:rsid w:val="0016077F"/>
    <w:rsid w:val="001607DC"/>
    <w:rsid w:val="0016136B"/>
    <w:rsid w:val="00161EB4"/>
    <w:rsid w:val="00163A07"/>
    <w:rsid w:val="00164243"/>
    <w:rsid w:val="0016475A"/>
    <w:rsid w:val="001650C9"/>
    <w:rsid w:val="0016515C"/>
    <w:rsid w:val="00165302"/>
    <w:rsid w:val="00167238"/>
    <w:rsid w:val="001673AC"/>
    <w:rsid w:val="00170525"/>
    <w:rsid w:val="0017054F"/>
    <w:rsid w:val="00170A11"/>
    <w:rsid w:val="001716FB"/>
    <w:rsid w:val="001724F0"/>
    <w:rsid w:val="001735F3"/>
    <w:rsid w:val="001739FE"/>
    <w:rsid w:val="00173CC0"/>
    <w:rsid w:val="001748DE"/>
    <w:rsid w:val="00174A59"/>
    <w:rsid w:val="00174C38"/>
    <w:rsid w:val="001750C5"/>
    <w:rsid w:val="001757E2"/>
    <w:rsid w:val="00176D56"/>
    <w:rsid w:val="00176E26"/>
    <w:rsid w:val="00176F5C"/>
    <w:rsid w:val="001778C5"/>
    <w:rsid w:val="001801F4"/>
    <w:rsid w:val="0018094F"/>
    <w:rsid w:val="0018199F"/>
    <w:rsid w:val="001819A8"/>
    <w:rsid w:val="00181E4B"/>
    <w:rsid w:val="001833AB"/>
    <w:rsid w:val="00183D0B"/>
    <w:rsid w:val="0018439C"/>
    <w:rsid w:val="00184811"/>
    <w:rsid w:val="00184973"/>
    <w:rsid w:val="001858C2"/>
    <w:rsid w:val="00187548"/>
    <w:rsid w:val="00187EC5"/>
    <w:rsid w:val="001904EB"/>
    <w:rsid w:val="001906C6"/>
    <w:rsid w:val="00191FBE"/>
    <w:rsid w:val="00192DD2"/>
    <w:rsid w:val="001937E5"/>
    <w:rsid w:val="0019394D"/>
    <w:rsid w:val="00195381"/>
    <w:rsid w:val="0019666A"/>
    <w:rsid w:val="00196DF5"/>
    <w:rsid w:val="00197AE7"/>
    <w:rsid w:val="001A0889"/>
    <w:rsid w:val="001A1BC1"/>
    <w:rsid w:val="001A21BF"/>
    <w:rsid w:val="001A2593"/>
    <w:rsid w:val="001A2EDF"/>
    <w:rsid w:val="001A31BA"/>
    <w:rsid w:val="001A33B4"/>
    <w:rsid w:val="001A381D"/>
    <w:rsid w:val="001A399E"/>
    <w:rsid w:val="001A3C2C"/>
    <w:rsid w:val="001A4570"/>
    <w:rsid w:val="001A458B"/>
    <w:rsid w:val="001A480D"/>
    <w:rsid w:val="001A4DC2"/>
    <w:rsid w:val="001A5547"/>
    <w:rsid w:val="001A60D9"/>
    <w:rsid w:val="001A6E7A"/>
    <w:rsid w:val="001A74A4"/>
    <w:rsid w:val="001A788C"/>
    <w:rsid w:val="001B036B"/>
    <w:rsid w:val="001B0C22"/>
    <w:rsid w:val="001B1CE7"/>
    <w:rsid w:val="001B2564"/>
    <w:rsid w:val="001B2F20"/>
    <w:rsid w:val="001B3175"/>
    <w:rsid w:val="001B580C"/>
    <w:rsid w:val="001B6227"/>
    <w:rsid w:val="001B62E5"/>
    <w:rsid w:val="001B664F"/>
    <w:rsid w:val="001B69D0"/>
    <w:rsid w:val="001B7F66"/>
    <w:rsid w:val="001C10A1"/>
    <w:rsid w:val="001C10BE"/>
    <w:rsid w:val="001C13AB"/>
    <w:rsid w:val="001C1C01"/>
    <w:rsid w:val="001C1F0A"/>
    <w:rsid w:val="001C2AC7"/>
    <w:rsid w:val="001C311B"/>
    <w:rsid w:val="001C3216"/>
    <w:rsid w:val="001C4366"/>
    <w:rsid w:val="001C46B7"/>
    <w:rsid w:val="001C55A7"/>
    <w:rsid w:val="001C6162"/>
    <w:rsid w:val="001D027C"/>
    <w:rsid w:val="001D0826"/>
    <w:rsid w:val="001D0EA2"/>
    <w:rsid w:val="001D18C3"/>
    <w:rsid w:val="001D1B7D"/>
    <w:rsid w:val="001D3AF7"/>
    <w:rsid w:val="001D3CDB"/>
    <w:rsid w:val="001D4411"/>
    <w:rsid w:val="001D4A5F"/>
    <w:rsid w:val="001D4EC7"/>
    <w:rsid w:val="001D675A"/>
    <w:rsid w:val="001D7923"/>
    <w:rsid w:val="001E06CE"/>
    <w:rsid w:val="001E0E00"/>
    <w:rsid w:val="001E19AA"/>
    <w:rsid w:val="001E2358"/>
    <w:rsid w:val="001E26C3"/>
    <w:rsid w:val="001E2BC4"/>
    <w:rsid w:val="001E3DFD"/>
    <w:rsid w:val="001E5399"/>
    <w:rsid w:val="001E56D7"/>
    <w:rsid w:val="001E601B"/>
    <w:rsid w:val="001E61B7"/>
    <w:rsid w:val="001E664A"/>
    <w:rsid w:val="001E66E7"/>
    <w:rsid w:val="001E7B78"/>
    <w:rsid w:val="001E7F00"/>
    <w:rsid w:val="001F24BC"/>
    <w:rsid w:val="001F347C"/>
    <w:rsid w:val="001F4654"/>
    <w:rsid w:val="001F5823"/>
    <w:rsid w:val="001F6017"/>
    <w:rsid w:val="001F6363"/>
    <w:rsid w:val="001F64C9"/>
    <w:rsid w:val="001F6F76"/>
    <w:rsid w:val="001F73E6"/>
    <w:rsid w:val="00200214"/>
    <w:rsid w:val="002008E4"/>
    <w:rsid w:val="00200E40"/>
    <w:rsid w:val="00202893"/>
    <w:rsid w:val="0020357D"/>
    <w:rsid w:val="00203B9E"/>
    <w:rsid w:val="0020547D"/>
    <w:rsid w:val="00205775"/>
    <w:rsid w:val="00206784"/>
    <w:rsid w:val="002069CB"/>
    <w:rsid w:val="00206B3B"/>
    <w:rsid w:val="00206C52"/>
    <w:rsid w:val="00206F18"/>
    <w:rsid w:val="002079DF"/>
    <w:rsid w:val="00207D33"/>
    <w:rsid w:val="0021027E"/>
    <w:rsid w:val="002107A8"/>
    <w:rsid w:val="002109E9"/>
    <w:rsid w:val="00211801"/>
    <w:rsid w:val="00212270"/>
    <w:rsid w:val="00212798"/>
    <w:rsid w:val="00212918"/>
    <w:rsid w:val="00212E23"/>
    <w:rsid w:val="0021413E"/>
    <w:rsid w:val="00214CD3"/>
    <w:rsid w:val="00214F42"/>
    <w:rsid w:val="00215642"/>
    <w:rsid w:val="00215CEF"/>
    <w:rsid w:val="002169F5"/>
    <w:rsid w:val="00217095"/>
    <w:rsid w:val="002170A3"/>
    <w:rsid w:val="00217F2D"/>
    <w:rsid w:val="00217F43"/>
    <w:rsid w:val="00220976"/>
    <w:rsid w:val="0022206F"/>
    <w:rsid w:val="002230D1"/>
    <w:rsid w:val="00223220"/>
    <w:rsid w:val="00224212"/>
    <w:rsid w:val="00225095"/>
    <w:rsid w:val="00225BE2"/>
    <w:rsid w:val="00226203"/>
    <w:rsid w:val="00226919"/>
    <w:rsid w:val="00226D38"/>
    <w:rsid w:val="00227725"/>
    <w:rsid w:val="00227D2A"/>
    <w:rsid w:val="0023052E"/>
    <w:rsid w:val="00230C00"/>
    <w:rsid w:val="00231497"/>
    <w:rsid w:val="0023159F"/>
    <w:rsid w:val="00231A10"/>
    <w:rsid w:val="002331F6"/>
    <w:rsid w:val="0023419B"/>
    <w:rsid w:val="00234FC3"/>
    <w:rsid w:val="00235387"/>
    <w:rsid w:val="00235FB2"/>
    <w:rsid w:val="00236685"/>
    <w:rsid w:val="00236E58"/>
    <w:rsid w:val="00241CA7"/>
    <w:rsid w:val="00241CD8"/>
    <w:rsid w:val="002423EE"/>
    <w:rsid w:val="002425CB"/>
    <w:rsid w:val="00242A12"/>
    <w:rsid w:val="00242CCE"/>
    <w:rsid w:val="0024318E"/>
    <w:rsid w:val="00243562"/>
    <w:rsid w:val="00243A41"/>
    <w:rsid w:val="00244A50"/>
    <w:rsid w:val="0024513E"/>
    <w:rsid w:val="00247FE8"/>
    <w:rsid w:val="00250101"/>
    <w:rsid w:val="00251964"/>
    <w:rsid w:val="00252491"/>
    <w:rsid w:val="00252718"/>
    <w:rsid w:val="00253EAB"/>
    <w:rsid w:val="0025599C"/>
    <w:rsid w:val="00260A8F"/>
    <w:rsid w:val="00261C54"/>
    <w:rsid w:val="00261DCB"/>
    <w:rsid w:val="00262551"/>
    <w:rsid w:val="00262D50"/>
    <w:rsid w:val="00262D8C"/>
    <w:rsid w:val="00263CC4"/>
    <w:rsid w:val="00264F86"/>
    <w:rsid w:val="00264FB0"/>
    <w:rsid w:val="002658BD"/>
    <w:rsid w:val="00266758"/>
    <w:rsid w:val="002671EC"/>
    <w:rsid w:val="0026762B"/>
    <w:rsid w:val="002676FC"/>
    <w:rsid w:val="00267B8D"/>
    <w:rsid w:val="002712C7"/>
    <w:rsid w:val="0027143D"/>
    <w:rsid w:val="002715D2"/>
    <w:rsid w:val="00271C18"/>
    <w:rsid w:val="00271E26"/>
    <w:rsid w:val="00272674"/>
    <w:rsid w:val="00272B95"/>
    <w:rsid w:val="0027357D"/>
    <w:rsid w:val="00273F13"/>
    <w:rsid w:val="00274B98"/>
    <w:rsid w:val="00275393"/>
    <w:rsid w:val="00275562"/>
    <w:rsid w:val="002778D5"/>
    <w:rsid w:val="002801C5"/>
    <w:rsid w:val="00280746"/>
    <w:rsid w:val="00280F1E"/>
    <w:rsid w:val="00281DF1"/>
    <w:rsid w:val="00282C5A"/>
    <w:rsid w:val="00282E20"/>
    <w:rsid w:val="00283077"/>
    <w:rsid w:val="00283498"/>
    <w:rsid w:val="00283B7F"/>
    <w:rsid w:val="00284B9D"/>
    <w:rsid w:val="002854B7"/>
    <w:rsid w:val="002872C2"/>
    <w:rsid w:val="00287ACE"/>
    <w:rsid w:val="002907F4"/>
    <w:rsid w:val="00290865"/>
    <w:rsid w:val="002916EC"/>
    <w:rsid w:val="00291CE5"/>
    <w:rsid w:val="0029242C"/>
    <w:rsid w:val="00293EC1"/>
    <w:rsid w:val="002946A4"/>
    <w:rsid w:val="002951EA"/>
    <w:rsid w:val="002953D6"/>
    <w:rsid w:val="00295CF2"/>
    <w:rsid w:val="00296482"/>
    <w:rsid w:val="00296E0E"/>
    <w:rsid w:val="00297EF1"/>
    <w:rsid w:val="002A1020"/>
    <w:rsid w:val="002A1480"/>
    <w:rsid w:val="002A1786"/>
    <w:rsid w:val="002A24CB"/>
    <w:rsid w:val="002A2DF3"/>
    <w:rsid w:val="002A3198"/>
    <w:rsid w:val="002A35C0"/>
    <w:rsid w:val="002A5A70"/>
    <w:rsid w:val="002A5AF7"/>
    <w:rsid w:val="002B0081"/>
    <w:rsid w:val="002B00BE"/>
    <w:rsid w:val="002B07C2"/>
    <w:rsid w:val="002B0E6F"/>
    <w:rsid w:val="002B14D3"/>
    <w:rsid w:val="002B1BE5"/>
    <w:rsid w:val="002B3222"/>
    <w:rsid w:val="002B3B41"/>
    <w:rsid w:val="002B3F52"/>
    <w:rsid w:val="002B479D"/>
    <w:rsid w:val="002B4C2F"/>
    <w:rsid w:val="002B6633"/>
    <w:rsid w:val="002B6ED6"/>
    <w:rsid w:val="002B7B9C"/>
    <w:rsid w:val="002C0C27"/>
    <w:rsid w:val="002C2894"/>
    <w:rsid w:val="002C35EE"/>
    <w:rsid w:val="002C370D"/>
    <w:rsid w:val="002C3798"/>
    <w:rsid w:val="002C38A5"/>
    <w:rsid w:val="002C3EC3"/>
    <w:rsid w:val="002C4FD3"/>
    <w:rsid w:val="002C7963"/>
    <w:rsid w:val="002D052F"/>
    <w:rsid w:val="002D0A69"/>
    <w:rsid w:val="002D163F"/>
    <w:rsid w:val="002D174C"/>
    <w:rsid w:val="002D1CF1"/>
    <w:rsid w:val="002D26E9"/>
    <w:rsid w:val="002D3165"/>
    <w:rsid w:val="002D41B0"/>
    <w:rsid w:val="002D42A5"/>
    <w:rsid w:val="002D4A94"/>
    <w:rsid w:val="002D58F6"/>
    <w:rsid w:val="002D5A05"/>
    <w:rsid w:val="002D5B35"/>
    <w:rsid w:val="002D5DE1"/>
    <w:rsid w:val="002D631F"/>
    <w:rsid w:val="002D6AA9"/>
    <w:rsid w:val="002D6DFB"/>
    <w:rsid w:val="002D79BF"/>
    <w:rsid w:val="002DA730"/>
    <w:rsid w:val="002E1B43"/>
    <w:rsid w:val="002E5E0E"/>
    <w:rsid w:val="002E6CA3"/>
    <w:rsid w:val="002E6D83"/>
    <w:rsid w:val="002E7C5C"/>
    <w:rsid w:val="002E7DF7"/>
    <w:rsid w:val="002F1440"/>
    <w:rsid w:val="002F16A5"/>
    <w:rsid w:val="002F1C56"/>
    <w:rsid w:val="002F1FB9"/>
    <w:rsid w:val="002F3B7F"/>
    <w:rsid w:val="002F3F84"/>
    <w:rsid w:val="002F4A3E"/>
    <w:rsid w:val="002F4E55"/>
    <w:rsid w:val="002F66BE"/>
    <w:rsid w:val="002F66FC"/>
    <w:rsid w:val="002F68B9"/>
    <w:rsid w:val="002F7275"/>
    <w:rsid w:val="002F7E9F"/>
    <w:rsid w:val="0030170B"/>
    <w:rsid w:val="0030269C"/>
    <w:rsid w:val="003026D1"/>
    <w:rsid w:val="00302C2A"/>
    <w:rsid w:val="00302D9A"/>
    <w:rsid w:val="00303651"/>
    <w:rsid w:val="00303CF9"/>
    <w:rsid w:val="00303EC1"/>
    <w:rsid w:val="00304918"/>
    <w:rsid w:val="003049BA"/>
    <w:rsid w:val="00310164"/>
    <w:rsid w:val="00310849"/>
    <w:rsid w:val="00311ADA"/>
    <w:rsid w:val="00313718"/>
    <w:rsid w:val="003163D9"/>
    <w:rsid w:val="003177B9"/>
    <w:rsid w:val="00317E98"/>
    <w:rsid w:val="00321BDC"/>
    <w:rsid w:val="00321D27"/>
    <w:rsid w:val="003221D7"/>
    <w:rsid w:val="00322A2E"/>
    <w:rsid w:val="00322C43"/>
    <w:rsid w:val="0032371F"/>
    <w:rsid w:val="0032411E"/>
    <w:rsid w:val="003242BF"/>
    <w:rsid w:val="00324EC1"/>
    <w:rsid w:val="00324F7A"/>
    <w:rsid w:val="00324F8E"/>
    <w:rsid w:val="0032618B"/>
    <w:rsid w:val="0032740C"/>
    <w:rsid w:val="0032744C"/>
    <w:rsid w:val="003303EE"/>
    <w:rsid w:val="00330762"/>
    <w:rsid w:val="0033076E"/>
    <w:rsid w:val="00330BEB"/>
    <w:rsid w:val="00330EBD"/>
    <w:rsid w:val="003320A7"/>
    <w:rsid w:val="00332633"/>
    <w:rsid w:val="00332B8F"/>
    <w:rsid w:val="00332C06"/>
    <w:rsid w:val="00332F29"/>
    <w:rsid w:val="0033329A"/>
    <w:rsid w:val="00334355"/>
    <w:rsid w:val="00335D39"/>
    <w:rsid w:val="0033672A"/>
    <w:rsid w:val="00337616"/>
    <w:rsid w:val="00337B69"/>
    <w:rsid w:val="00340145"/>
    <w:rsid w:val="00340AD7"/>
    <w:rsid w:val="00340F7A"/>
    <w:rsid w:val="00340FEF"/>
    <w:rsid w:val="003427DE"/>
    <w:rsid w:val="0034285E"/>
    <w:rsid w:val="003429F6"/>
    <w:rsid w:val="00343A27"/>
    <w:rsid w:val="00343BB9"/>
    <w:rsid w:val="0034456D"/>
    <w:rsid w:val="003447A7"/>
    <w:rsid w:val="00344D97"/>
    <w:rsid w:val="00345986"/>
    <w:rsid w:val="00345F53"/>
    <w:rsid w:val="003464FF"/>
    <w:rsid w:val="003473A7"/>
    <w:rsid w:val="00347612"/>
    <w:rsid w:val="00347D32"/>
    <w:rsid w:val="003514F4"/>
    <w:rsid w:val="003517A4"/>
    <w:rsid w:val="00352244"/>
    <w:rsid w:val="00352FD0"/>
    <w:rsid w:val="00353C86"/>
    <w:rsid w:val="0035415A"/>
    <w:rsid w:val="0035558A"/>
    <w:rsid w:val="003563A9"/>
    <w:rsid w:val="003569E2"/>
    <w:rsid w:val="00360642"/>
    <w:rsid w:val="00360B11"/>
    <w:rsid w:val="00361FAA"/>
    <w:rsid w:val="00363270"/>
    <w:rsid w:val="00363288"/>
    <w:rsid w:val="00363D29"/>
    <w:rsid w:val="00364665"/>
    <w:rsid w:val="003649AA"/>
    <w:rsid w:val="00364B38"/>
    <w:rsid w:val="0036789A"/>
    <w:rsid w:val="003720A9"/>
    <w:rsid w:val="003726AD"/>
    <w:rsid w:val="00372C59"/>
    <w:rsid w:val="0037310A"/>
    <w:rsid w:val="0037344C"/>
    <w:rsid w:val="003740A2"/>
    <w:rsid w:val="003744A0"/>
    <w:rsid w:val="00374AC4"/>
    <w:rsid w:val="00374E93"/>
    <w:rsid w:val="00374F56"/>
    <w:rsid w:val="00375A02"/>
    <w:rsid w:val="00375F27"/>
    <w:rsid w:val="00377319"/>
    <w:rsid w:val="00377CC7"/>
    <w:rsid w:val="00380D9E"/>
    <w:rsid w:val="00382418"/>
    <w:rsid w:val="00382468"/>
    <w:rsid w:val="003826A0"/>
    <w:rsid w:val="00383088"/>
    <w:rsid w:val="00383527"/>
    <w:rsid w:val="00383A63"/>
    <w:rsid w:val="00384DC4"/>
    <w:rsid w:val="00385208"/>
    <w:rsid w:val="003875CD"/>
    <w:rsid w:val="00387A6A"/>
    <w:rsid w:val="00387B5B"/>
    <w:rsid w:val="00387CEA"/>
    <w:rsid w:val="00390227"/>
    <w:rsid w:val="003910E3"/>
    <w:rsid w:val="003919F2"/>
    <w:rsid w:val="00392C3D"/>
    <w:rsid w:val="00393181"/>
    <w:rsid w:val="00393537"/>
    <w:rsid w:val="00393B80"/>
    <w:rsid w:val="00393D76"/>
    <w:rsid w:val="00393D9D"/>
    <w:rsid w:val="00394345"/>
    <w:rsid w:val="003954BD"/>
    <w:rsid w:val="00395656"/>
    <w:rsid w:val="0039595C"/>
    <w:rsid w:val="00396AC3"/>
    <w:rsid w:val="00397598"/>
    <w:rsid w:val="003A0408"/>
    <w:rsid w:val="003A07ED"/>
    <w:rsid w:val="003A0BF9"/>
    <w:rsid w:val="003A115D"/>
    <w:rsid w:val="003A2F8A"/>
    <w:rsid w:val="003A4425"/>
    <w:rsid w:val="003A47B3"/>
    <w:rsid w:val="003A48B0"/>
    <w:rsid w:val="003A4ACB"/>
    <w:rsid w:val="003A506E"/>
    <w:rsid w:val="003A507D"/>
    <w:rsid w:val="003A5B4A"/>
    <w:rsid w:val="003A65D7"/>
    <w:rsid w:val="003A69A4"/>
    <w:rsid w:val="003B1A92"/>
    <w:rsid w:val="003B1F71"/>
    <w:rsid w:val="003B2798"/>
    <w:rsid w:val="003B2A38"/>
    <w:rsid w:val="003B4D34"/>
    <w:rsid w:val="003B4E8B"/>
    <w:rsid w:val="003B51CE"/>
    <w:rsid w:val="003B67B1"/>
    <w:rsid w:val="003B68BA"/>
    <w:rsid w:val="003B7429"/>
    <w:rsid w:val="003B7AF6"/>
    <w:rsid w:val="003C00A6"/>
    <w:rsid w:val="003C04DF"/>
    <w:rsid w:val="003C067A"/>
    <w:rsid w:val="003C1CBA"/>
    <w:rsid w:val="003C1D6C"/>
    <w:rsid w:val="003C2AE6"/>
    <w:rsid w:val="003C2D14"/>
    <w:rsid w:val="003C36DE"/>
    <w:rsid w:val="003C469F"/>
    <w:rsid w:val="003C4FCD"/>
    <w:rsid w:val="003C522D"/>
    <w:rsid w:val="003C53CD"/>
    <w:rsid w:val="003C5E3D"/>
    <w:rsid w:val="003C6A11"/>
    <w:rsid w:val="003C77C8"/>
    <w:rsid w:val="003D08DC"/>
    <w:rsid w:val="003D1EFF"/>
    <w:rsid w:val="003D2E9E"/>
    <w:rsid w:val="003D3265"/>
    <w:rsid w:val="003D3CA5"/>
    <w:rsid w:val="003D402A"/>
    <w:rsid w:val="003D52AB"/>
    <w:rsid w:val="003D5314"/>
    <w:rsid w:val="003D56B0"/>
    <w:rsid w:val="003D5887"/>
    <w:rsid w:val="003D5918"/>
    <w:rsid w:val="003D610D"/>
    <w:rsid w:val="003D6423"/>
    <w:rsid w:val="003D6584"/>
    <w:rsid w:val="003D6871"/>
    <w:rsid w:val="003D69BA"/>
    <w:rsid w:val="003D724A"/>
    <w:rsid w:val="003D7590"/>
    <w:rsid w:val="003D7C88"/>
    <w:rsid w:val="003E1D01"/>
    <w:rsid w:val="003E34F6"/>
    <w:rsid w:val="003E399D"/>
    <w:rsid w:val="003E48D6"/>
    <w:rsid w:val="003E4FEC"/>
    <w:rsid w:val="003E5350"/>
    <w:rsid w:val="003E59AB"/>
    <w:rsid w:val="003E62B2"/>
    <w:rsid w:val="003E65AE"/>
    <w:rsid w:val="003E6B96"/>
    <w:rsid w:val="003E6EA7"/>
    <w:rsid w:val="003E7A5F"/>
    <w:rsid w:val="003E7B9A"/>
    <w:rsid w:val="003E7BA1"/>
    <w:rsid w:val="003F12DD"/>
    <w:rsid w:val="003F1E5E"/>
    <w:rsid w:val="003F20A3"/>
    <w:rsid w:val="003F32E7"/>
    <w:rsid w:val="003F3F40"/>
    <w:rsid w:val="003F4787"/>
    <w:rsid w:val="003F4915"/>
    <w:rsid w:val="003F5E69"/>
    <w:rsid w:val="003F658D"/>
    <w:rsid w:val="003F6654"/>
    <w:rsid w:val="003F695D"/>
    <w:rsid w:val="003F748A"/>
    <w:rsid w:val="003F79F7"/>
    <w:rsid w:val="004007DD"/>
    <w:rsid w:val="00401347"/>
    <w:rsid w:val="0040141C"/>
    <w:rsid w:val="0040327B"/>
    <w:rsid w:val="00404A10"/>
    <w:rsid w:val="00404AAD"/>
    <w:rsid w:val="00404C79"/>
    <w:rsid w:val="00405848"/>
    <w:rsid w:val="004060F8"/>
    <w:rsid w:val="004065EF"/>
    <w:rsid w:val="00406B31"/>
    <w:rsid w:val="004079F2"/>
    <w:rsid w:val="00407E37"/>
    <w:rsid w:val="004103CB"/>
    <w:rsid w:val="004107A5"/>
    <w:rsid w:val="00410D99"/>
    <w:rsid w:val="00411D08"/>
    <w:rsid w:val="00411EB1"/>
    <w:rsid w:val="004133F4"/>
    <w:rsid w:val="0041379D"/>
    <w:rsid w:val="00413873"/>
    <w:rsid w:val="0041397A"/>
    <w:rsid w:val="00414D36"/>
    <w:rsid w:val="0041578F"/>
    <w:rsid w:val="00415D76"/>
    <w:rsid w:val="00415F2B"/>
    <w:rsid w:val="00416BE2"/>
    <w:rsid w:val="00420833"/>
    <w:rsid w:val="004208AF"/>
    <w:rsid w:val="00421057"/>
    <w:rsid w:val="004217C6"/>
    <w:rsid w:val="00422601"/>
    <w:rsid w:val="004233EA"/>
    <w:rsid w:val="0042387A"/>
    <w:rsid w:val="004247E1"/>
    <w:rsid w:val="00424E2C"/>
    <w:rsid w:val="004261A9"/>
    <w:rsid w:val="004265C7"/>
    <w:rsid w:val="00426F18"/>
    <w:rsid w:val="00427283"/>
    <w:rsid w:val="00427A44"/>
    <w:rsid w:val="00427BD3"/>
    <w:rsid w:val="00427EEC"/>
    <w:rsid w:val="0043023B"/>
    <w:rsid w:val="0043064A"/>
    <w:rsid w:val="00431155"/>
    <w:rsid w:val="004316CE"/>
    <w:rsid w:val="00432B76"/>
    <w:rsid w:val="004333E0"/>
    <w:rsid w:val="00433960"/>
    <w:rsid w:val="00433F9F"/>
    <w:rsid w:val="00434522"/>
    <w:rsid w:val="0043459E"/>
    <w:rsid w:val="0043524B"/>
    <w:rsid w:val="00435BA3"/>
    <w:rsid w:val="004361EE"/>
    <w:rsid w:val="00437372"/>
    <w:rsid w:val="00440144"/>
    <w:rsid w:val="004404A6"/>
    <w:rsid w:val="0044077F"/>
    <w:rsid w:val="00441622"/>
    <w:rsid w:val="004418EE"/>
    <w:rsid w:val="004425B0"/>
    <w:rsid w:val="0044312F"/>
    <w:rsid w:val="00443BC5"/>
    <w:rsid w:val="00443D3A"/>
    <w:rsid w:val="00444577"/>
    <w:rsid w:val="00444745"/>
    <w:rsid w:val="00445443"/>
    <w:rsid w:val="00445D28"/>
    <w:rsid w:val="004468E0"/>
    <w:rsid w:val="00446C0E"/>
    <w:rsid w:val="00446FFF"/>
    <w:rsid w:val="00450A2E"/>
    <w:rsid w:val="00451582"/>
    <w:rsid w:val="00451587"/>
    <w:rsid w:val="00451BBE"/>
    <w:rsid w:val="00453683"/>
    <w:rsid w:val="00454B0A"/>
    <w:rsid w:val="00454D16"/>
    <w:rsid w:val="004554C2"/>
    <w:rsid w:val="00455EEB"/>
    <w:rsid w:val="00456292"/>
    <w:rsid w:val="00457AB3"/>
    <w:rsid w:val="00457DCD"/>
    <w:rsid w:val="00460394"/>
    <w:rsid w:val="004608C6"/>
    <w:rsid w:val="004609FD"/>
    <w:rsid w:val="00460DE5"/>
    <w:rsid w:val="0046151B"/>
    <w:rsid w:val="00462244"/>
    <w:rsid w:val="00462477"/>
    <w:rsid w:val="0046281F"/>
    <w:rsid w:val="00462B0F"/>
    <w:rsid w:val="00462CBD"/>
    <w:rsid w:val="00462F70"/>
    <w:rsid w:val="0046320F"/>
    <w:rsid w:val="00463B25"/>
    <w:rsid w:val="00463C6E"/>
    <w:rsid w:val="0046594A"/>
    <w:rsid w:val="004660BA"/>
    <w:rsid w:val="00466662"/>
    <w:rsid w:val="00466B86"/>
    <w:rsid w:val="0046750B"/>
    <w:rsid w:val="00467554"/>
    <w:rsid w:val="004679CE"/>
    <w:rsid w:val="00471A9A"/>
    <w:rsid w:val="00473B25"/>
    <w:rsid w:val="0047420C"/>
    <w:rsid w:val="00474992"/>
    <w:rsid w:val="004749FB"/>
    <w:rsid w:val="00474CF3"/>
    <w:rsid w:val="0047544F"/>
    <w:rsid w:val="00477E25"/>
    <w:rsid w:val="00477FA2"/>
    <w:rsid w:val="0048009E"/>
    <w:rsid w:val="004800DD"/>
    <w:rsid w:val="004802CA"/>
    <w:rsid w:val="0048186F"/>
    <w:rsid w:val="00481872"/>
    <w:rsid w:val="004823AF"/>
    <w:rsid w:val="00483752"/>
    <w:rsid w:val="00484298"/>
    <w:rsid w:val="004847C2"/>
    <w:rsid w:val="00484BBE"/>
    <w:rsid w:val="00485402"/>
    <w:rsid w:val="00487095"/>
    <w:rsid w:val="00491A0B"/>
    <w:rsid w:val="00491CBE"/>
    <w:rsid w:val="004959CF"/>
    <w:rsid w:val="004959EF"/>
    <w:rsid w:val="00495EE1"/>
    <w:rsid w:val="00496329"/>
    <w:rsid w:val="004968A6"/>
    <w:rsid w:val="00496BA6"/>
    <w:rsid w:val="004A24BA"/>
    <w:rsid w:val="004A2A1E"/>
    <w:rsid w:val="004A47D6"/>
    <w:rsid w:val="004A500D"/>
    <w:rsid w:val="004A73D2"/>
    <w:rsid w:val="004B0D49"/>
    <w:rsid w:val="004B2F78"/>
    <w:rsid w:val="004B31ED"/>
    <w:rsid w:val="004B3518"/>
    <w:rsid w:val="004B370C"/>
    <w:rsid w:val="004B3A70"/>
    <w:rsid w:val="004B3B08"/>
    <w:rsid w:val="004B3BDD"/>
    <w:rsid w:val="004B3C4E"/>
    <w:rsid w:val="004B59B7"/>
    <w:rsid w:val="004B687B"/>
    <w:rsid w:val="004B6A90"/>
    <w:rsid w:val="004B7E55"/>
    <w:rsid w:val="004C0784"/>
    <w:rsid w:val="004C1830"/>
    <w:rsid w:val="004C3D4A"/>
    <w:rsid w:val="004C3F71"/>
    <w:rsid w:val="004C4E40"/>
    <w:rsid w:val="004C5D2C"/>
    <w:rsid w:val="004C6A82"/>
    <w:rsid w:val="004C6C0D"/>
    <w:rsid w:val="004D047B"/>
    <w:rsid w:val="004D04A4"/>
    <w:rsid w:val="004D0E62"/>
    <w:rsid w:val="004D17F7"/>
    <w:rsid w:val="004D1DF6"/>
    <w:rsid w:val="004D2055"/>
    <w:rsid w:val="004D2E31"/>
    <w:rsid w:val="004D3190"/>
    <w:rsid w:val="004D3394"/>
    <w:rsid w:val="004D4292"/>
    <w:rsid w:val="004D476B"/>
    <w:rsid w:val="004D48B0"/>
    <w:rsid w:val="004D78BD"/>
    <w:rsid w:val="004E0139"/>
    <w:rsid w:val="004E059D"/>
    <w:rsid w:val="004E064E"/>
    <w:rsid w:val="004E155E"/>
    <w:rsid w:val="004E1809"/>
    <w:rsid w:val="004E293D"/>
    <w:rsid w:val="004E337B"/>
    <w:rsid w:val="004E59EC"/>
    <w:rsid w:val="004E6708"/>
    <w:rsid w:val="004F0679"/>
    <w:rsid w:val="004F08BD"/>
    <w:rsid w:val="004F0956"/>
    <w:rsid w:val="004F1EE3"/>
    <w:rsid w:val="004F2723"/>
    <w:rsid w:val="004F3064"/>
    <w:rsid w:val="004F409D"/>
    <w:rsid w:val="004F429F"/>
    <w:rsid w:val="004F455E"/>
    <w:rsid w:val="004F4B2E"/>
    <w:rsid w:val="004F4ECA"/>
    <w:rsid w:val="004F6A40"/>
    <w:rsid w:val="004F6A73"/>
    <w:rsid w:val="004F6F6D"/>
    <w:rsid w:val="005008A1"/>
    <w:rsid w:val="00501034"/>
    <w:rsid w:val="005012D5"/>
    <w:rsid w:val="005017C9"/>
    <w:rsid w:val="00501837"/>
    <w:rsid w:val="00502236"/>
    <w:rsid w:val="00502C70"/>
    <w:rsid w:val="00502E2F"/>
    <w:rsid w:val="005031D5"/>
    <w:rsid w:val="005034DE"/>
    <w:rsid w:val="00503A78"/>
    <w:rsid w:val="005041A5"/>
    <w:rsid w:val="00504C1C"/>
    <w:rsid w:val="00506317"/>
    <w:rsid w:val="00506C3E"/>
    <w:rsid w:val="00506DD9"/>
    <w:rsid w:val="00507486"/>
    <w:rsid w:val="005108FF"/>
    <w:rsid w:val="00511C77"/>
    <w:rsid w:val="00512162"/>
    <w:rsid w:val="00512D0F"/>
    <w:rsid w:val="00513530"/>
    <w:rsid w:val="0051386A"/>
    <w:rsid w:val="00513B1B"/>
    <w:rsid w:val="0051409A"/>
    <w:rsid w:val="005141CA"/>
    <w:rsid w:val="005149B7"/>
    <w:rsid w:val="0051574F"/>
    <w:rsid w:val="005159F5"/>
    <w:rsid w:val="00515A3A"/>
    <w:rsid w:val="00516371"/>
    <w:rsid w:val="00516454"/>
    <w:rsid w:val="005166D6"/>
    <w:rsid w:val="00517159"/>
    <w:rsid w:val="0051772E"/>
    <w:rsid w:val="00517D41"/>
    <w:rsid w:val="005203EE"/>
    <w:rsid w:val="00521520"/>
    <w:rsid w:val="00522199"/>
    <w:rsid w:val="0052249C"/>
    <w:rsid w:val="00522FC1"/>
    <w:rsid w:val="0052336C"/>
    <w:rsid w:val="00523478"/>
    <w:rsid w:val="00524299"/>
    <w:rsid w:val="005249D0"/>
    <w:rsid w:val="005249F0"/>
    <w:rsid w:val="005258AE"/>
    <w:rsid w:val="00525AFB"/>
    <w:rsid w:val="00526CC5"/>
    <w:rsid w:val="005278A8"/>
    <w:rsid w:val="0053061D"/>
    <w:rsid w:val="005309D2"/>
    <w:rsid w:val="00530CE6"/>
    <w:rsid w:val="00531139"/>
    <w:rsid w:val="00531187"/>
    <w:rsid w:val="00531D52"/>
    <w:rsid w:val="00531E32"/>
    <w:rsid w:val="00531FBF"/>
    <w:rsid w:val="00532A24"/>
    <w:rsid w:val="00532E5F"/>
    <w:rsid w:val="005330A9"/>
    <w:rsid w:val="00534190"/>
    <w:rsid w:val="0053440F"/>
    <w:rsid w:val="00534984"/>
    <w:rsid w:val="00534E2C"/>
    <w:rsid w:val="005362AB"/>
    <w:rsid w:val="005373C1"/>
    <w:rsid w:val="00537FD4"/>
    <w:rsid w:val="00540336"/>
    <w:rsid w:val="00540B0C"/>
    <w:rsid w:val="00540B6D"/>
    <w:rsid w:val="00540CCC"/>
    <w:rsid w:val="00541031"/>
    <w:rsid w:val="00541035"/>
    <w:rsid w:val="00541CA0"/>
    <w:rsid w:val="0054211A"/>
    <w:rsid w:val="0054307D"/>
    <w:rsid w:val="00543675"/>
    <w:rsid w:val="005436F2"/>
    <w:rsid w:val="00544AC4"/>
    <w:rsid w:val="005455AF"/>
    <w:rsid w:val="0054573E"/>
    <w:rsid w:val="00545BDF"/>
    <w:rsid w:val="005479D5"/>
    <w:rsid w:val="00547A12"/>
    <w:rsid w:val="00550188"/>
    <w:rsid w:val="00550A89"/>
    <w:rsid w:val="0055190B"/>
    <w:rsid w:val="00552737"/>
    <w:rsid w:val="0055281E"/>
    <w:rsid w:val="00552A33"/>
    <w:rsid w:val="00552FE2"/>
    <w:rsid w:val="005531FD"/>
    <w:rsid w:val="00553A8A"/>
    <w:rsid w:val="00553AF2"/>
    <w:rsid w:val="005553AA"/>
    <w:rsid w:val="0055589A"/>
    <w:rsid w:val="00556453"/>
    <w:rsid w:val="00556507"/>
    <w:rsid w:val="00556F96"/>
    <w:rsid w:val="00557117"/>
    <w:rsid w:val="0055734A"/>
    <w:rsid w:val="00560E26"/>
    <w:rsid w:val="005629F4"/>
    <w:rsid w:val="00562B88"/>
    <w:rsid w:val="00562D76"/>
    <w:rsid w:val="00562EB7"/>
    <w:rsid w:val="00563F4D"/>
    <w:rsid w:val="005644FC"/>
    <w:rsid w:val="00566DC3"/>
    <w:rsid w:val="005704DA"/>
    <w:rsid w:val="00570E2B"/>
    <w:rsid w:val="00571A01"/>
    <w:rsid w:val="00571BAB"/>
    <w:rsid w:val="00571D05"/>
    <w:rsid w:val="00572A50"/>
    <w:rsid w:val="00573BCA"/>
    <w:rsid w:val="0057565B"/>
    <w:rsid w:val="00575AB9"/>
    <w:rsid w:val="00576BAD"/>
    <w:rsid w:val="005774CB"/>
    <w:rsid w:val="005778E6"/>
    <w:rsid w:val="00580106"/>
    <w:rsid w:val="0058064D"/>
    <w:rsid w:val="005812EB"/>
    <w:rsid w:val="00581C24"/>
    <w:rsid w:val="00582BCB"/>
    <w:rsid w:val="00583274"/>
    <w:rsid w:val="00583D2A"/>
    <w:rsid w:val="0058426A"/>
    <w:rsid w:val="005843A6"/>
    <w:rsid w:val="0058528C"/>
    <w:rsid w:val="005857B3"/>
    <w:rsid w:val="00586007"/>
    <w:rsid w:val="005864AD"/>
    <w:rsid w:val="005869C0"/>
    <w:rsid w:val="00587067"/>
    <w:rsid w:val="00587FC0"/>
    <w:rsid w:val="00590C7C"/>
    <w:rsid w:val="00591672"/>
    <w:rsid w:val="0059167C"/>
    <w:rsid w:val="00593BD5"/>
    <w:rsid w:val="00594DED"/>
    <w:rsid w:val="00594FF8"/>
    <w:rsid w:val="0059604C"/>
    <w:rsid w:val="00596871"/>
    <w:rsid w:val="00596E4C"/>
    <w:rsid w:val="00596E5F"/>
    <w:rsid w:val="00597539"/>
    <w:rsid w:val="0059764E"/>
    <w:rsid w:val="005A01C4"/>
    <w:rsid w:val="005A0DB2"/>
    <w:rsid w:val="005A2E4F"/>
    <w:rsid w:val="005A31AC"/>
    <w:rsid w:val="005A3462"/>
    <w:rsid w:val="005A3CC4"/>
    <w:rsid w:val="005A48E4"/>
    <w:rsid w:val="005A4F7C"/>
    <w:rsid w:val="005A513D"/>
    <w:rsid w:val="005A5C9B"/>
    <w:rsid w:val="005A5EEE"/>
    <w:rsid w:val="005A6070"/>
    <w:rsid w:val="005A62BE"/>
    <w:rsid w:val="005A655C"/>
    <w:rsid w:val="005A6B6D"/>
    <w:rsid w:val="005A6D08"/>
    <w:rsid w:val="005A7041"/>
    <w:rsid w:val="005A71C2"/>
    <w:rsid w:val="005A7C7F"/>
    <w:rsid w:val="005B18E1"/>
    <w:rsid w:val="005B2E80"/>
    <w:rsid w:val="005B3296"/>
    <w:rsid w:val="005B32DC"/>
    <w:rsid w:val="005B32FA"/>
    <w:rsid w:val="005B5755"/>
    <w:rsid w:val="005B5B15"/>
    <w:rsid w:val="005B63DD"/>
    <w:rsid w:val="005B6556"/>
    <w:rsid w:val="005B6F1D"/>
    <w:rsid w:val="005B6F50"/>
    <w:rsid w:val="005B71BF"/>
    <w:rsid w:val="005B76EE"/>
    <w:rsid w:val="005B77F3"/>
    <w:rsid w:val="005B7EE4"/>
    <w:rsid w:val="005C0A2F"/>
    <w:rsid w:val="005C1878"/>
    <w:rsid w:val="005C1EFC"/>
    <w:rsid w:val="005C1F13"/>
    <w:rsid w:val="005C2DC4"/>
    <w:rsid w:val="005C5930"/>
    <w:rsid w:val="005C593C"/>
    <w:rsid w:val="005C618F"/>
    <w:rsid w:val="005C67DC"/>
    <w:rsid w:val="005C6BF6"/>
    <w:rsid w:val="005C7036"/>
    <w:rsid w:val="005C7229"/>
    <w:rsid w:val="005D0294"/>
    <w:rsid w:val="005D10A3"/>
    <w:rsid w:val="005D1410"/>
    <w:rsid w:val="005D1A3E"/>
    <w:rsid w:val="005D2095"/>
    <w:rsid w:val="005D2347"/>
    <w:rsid w:val="005D25B3"/>
    <w:rsid w:val="005D3220"/>
    <w:rsid w:val="005D37B1"/>
    <w:rsid w:val="005D53B3"/>
    <w:rsid w:val="005D567A"/>
    <w:rsid w:val="005D567B"/>
    <w:rsid w:val="005D5B8F"/>
    <w:rsid w:val="005D69C5"/>
    <w:rsid w:val="005D6B16"/>
    <w:rsid w:val="005D6F75"/>
    <w:rsid w:val="005D7468"/>
    <w:rsid w:val="005D7A68"/>
    <w:rsid w:val="005E061B"/>
    <w:rsid w:val="005E0B14"/>
    <w:rsid w:val="005E15D8"/>
    <w:rsid w:val="005E16D0"/>
    <w:rsid w:val="005E2065"/>
    <w:rsid w:val="005E264A"/>
    <w:rsid w:val="005E2F7B"/>
    <w:rsid w:val="005E3623"/>
    <w:rsid w:val="005E3DF5"/>
    <w:rsid w:val="005E3E79"/>
    <w:rsid w:val="005E42FF"/>
    <w:rsid w:val="005E4744"/>
    <w:rsid w:val="005E487A"/>
    <w:rsid w:val="005E4F70"/>
    <w:rsid w:val="005E595D"/>
    <w:rsid w:val="005E640F"/>
    <w:rsid w:val="005E73B4"/>
    <w:rsid w:val="005E7A0E"/>
    <w:rsid w:val="005F295D"/>
    <w:rsid w:val="005F2EF6"/>
    <w:rsid w:val="005F3BFE"/>
    <w:rsid w:val="005F4E08"/>
    <w:rsid w:val="005F574E"/>
    <w:rsid w:val="005F6069"/>
    <w:rsid w:val="005F6187"/>
    <w:rsid w:val="005F61AC"/>
    <w:rsid w:val="005F62A8"/>
    <w:rsid w:val="005F63CE"/>
    <w:rsid w:val="005F6822"/>
    <w:rsid w:val="005F6CC1"/>
    <w:rsid w:val="005F7071"/>
    <w:rsid w:val="005F7214"/>
    <w:rsid w:val="006010EA"/>
    <w:rsid w:val="006019DA"/>
    <w:rsid w:val="006020D9"/>
    <w:rsid w:val="00603CAF"/>
    <w:rsid w:val="0060432D"/>
    <w:rsid w:val="00612642"/>
    <w:rsid w:val="006158B5"/>
    <w:rsid w:val="006164AD"/>
    <w:rsid w:val="006166B4"/>
    <w:rsid w:val="006168A5"/>
    <w:rsid w:val="00616B21"/>
    <w:rsid w:val="00617BE4"/>
    <w:rsid w:val="00617E60"/>
    <w:rsid w:val="00620514"/>
    <w:rsid w:val="006211A8"/>
    <w:rsid w:val="0062134F"/>
    <w:rsid w:val="00621607"/>
    <w:rsid w:val="0062193A"/>
    <w:rsid w:val="00621979"/>
    <w:rsid w:val="00621E55"/>
    <w:rsid w:val="006247A3"/>
    <w:rsid w:val="00624BEB"/>
    <w:rsid w:val="00625F99"/>
    <w:rsid w:val="006261B5"/>
    <w:rsid w:val="00626B3A"/>
    <w:rsid w:val="0062730B"/>
    <w:rsid w:val="006303A3"/>
    <w:rsid w:val="006313D3"/>
    <w:rsid w:val="00631F34"/>
    <w:rsid w:val="0063246B"/>
    <w:rsid w:val="00633225"/>
    <w:rsid w:val="006337E1"/>
    <w:rsid w:val="00633D58"/>
    <w:rsid w:val="00633F2E"/>
    <w:rsid w:val="00634C6E"/>
    <w:rsid w:val="006364A8"/>
    <w:rsid w:val="00636640"/>
    <w:rsid w:val="0063756A"/>
    <w:rsid w:val="0063785D"/>
    <w:rsid w:val="00640389"/>
    <w:rsid w:val="006406DE"/>
    <w:rsid w:val="00641939"/>
    <w:rsid w:val="00641EBA"/>
    <w:rsid w:val="00641F78"/>
    <w:rsid w:val="00644A98"/>
    <w:rsid w:val="006470CD"/>
    <w:rsid w:val="006472AD"/>
    <w:rsid w:val="006501AC"/>
    <w:rsid w:val="006505E4"/>
    <w:rsid w:val="0065234F"/>
    <w:rsid w:val="0065354E"/>
    <w:rsid w:val="00654110"/>
    <w:rsid w:val="0065423C"/>
    <w:rsid w:val="00654E82"/>
    <w:rsid w:val="00654F7D"/>
    <w:rsid w:val="0065521A"/>
    <w:rsid w:val="00655862"/>
    <w:rsid w:val="006558AB"/>
    <w:rsid w:val="00655E4C"/>
    <w:rsid w:val="0065645C"/>
    <w:rsid w:val="0065666C"/>
    <w:rsid w:val="00656F67"/>
    <w:rsid w:val="0065762A"/>
    <w:rsid w:val="00657EE6"/>
    <w:rsid w:val="0066053C"/>
    <w:rsid w:val="00660CFC"/>
    <w:rsid w:val="0066227C"/>
    <w:rsid w:val="00662B8A"/>
    <w:rsid w:val="0066397A"/>
    <w:rsid w:val="00663E41"/>
    <w:rsid w:val="00663F7B"/>
    <w:rsid w:val="006642BB"/>
    <w:rsid w:val="0066443E"/>
    <w:rsid w:val="00664FA0"/>
    <w:rsid w:val="00665B22"/>
    <w:rsid w:val="00666A2A"/>
    <w:rsid w:val="00666F11"/>
    <w:rsid w:val="00667C28"/>
    <w:rsid w:val="006714CA"/>
    <w:rsid w:val="00672B0F"/>
    <w:rsid w:val="00672C9A"/>
    <w:rsid w:val="006731BF"/>
    <w:rsid w:val="00673651"/>
    <w:rsid w:val="00673F82"/>
    <w:rsid w:val="00673FF0"/>
    <w:rsid w:val="00675354"/>
    <w:rsid w:val="006776E7"/>
    <w:rsid w:val="00677926"/>
    <w:rsid w:val="00677D93"/>
    <w:rsid w:val="00681229"/>
    <w:rsid w:val="00681B62"/>
    <w:rsid w:val="00681BF2"/>
    <w:rsid w:val="00681CD8"/>
    <w:rsid w:val="006830CD"/>
    <w:rsid w:val="00684302"/>
    <w:rsid w:val="00684366"/>
    <w:rsid w:val="0068479D"/>
    <w:rsid w:val="006849C6"/>
    <w:rsid w:val="00685EB2"/>
    <w:rsid w:val="00687EE9"/>
    <w:rsid w:val="00690D9E"/>
    <w:rsid w:val="00692FDE"/>
    <w:rsid w:val="00693AF1"/>
    <w:rsid w:val="006955A1"/>
    <w:rsid w:val="00696C28"/>
    <w:rsid w:val="006971B4"/>
    <w:rsid w:val="0069730B"/>
    <w:rsid w:val="006A0761"/>
    <w:rsid w:val="006A0BB2"/>
    <w:rsid w:val="006A15A5"/>
    <w:rsid w:val="006A170E"/>
    <w:rsid w:val="006A1C7B"/>
    <w:rsid w:val="006A2353"/>
    <w:rsid w:val="006A2A2D"/>
    <w:rsid w:val="006A2DFE"/>
    <w:rsid w:val="006A328E"/>
    <w:rsid w:val="006A3DBD"/>
    <w:rsid w:val="006A4840"/>
    <w:rsid w:val="006A4985"/>
    <w:rsid w:val="006A4CEF"/>
    <w:rsid w:val="006A4EC0"/>
    <w:rsid w:val="006A5233"/>
    <w:rsid w:val="006A54A6"/>
    <w:rsid w:val="006A5BF6"/>
    <w:rsid w:val="006A5F91"/>
    <w:rsid w:val="006A60ED"/>
    <w:rsid w:val="006A680F"/>
    <w:rsid w:val="006B0B38"/>
    <w:rsid w:val="006B185C"/>
    <w:rsid w:val="006B193E"/>
    <w:rsid w:val="006B1972"/>
    <w:rsid w:val="006B203E"/>
    <w:rsid w:val="006B21AA"/>
    <w:rsid w:val="006B2A2D"/>
    <w:rsid w:val="006B305F"/>
    <w:rsid w:val="006B4410"/>
    <w:rsid w:val="006B55D9"/>
    <w:rsid w:val="006B648A"/>
    <w:rsid w:val="006B654D"/>
    <w:rsid w:val="006B66FE"/>
    <w:rsid w:val="006B6791"/>
    <w:rsid w:val="006B75EE"/>
    <w:rsid w:val="006B7DD1"/>
    <w:rsid w:val="006C0C91"/>
    <w:rsid w:val="006C17DF"/>
    <w:rsid w:val="006C1915"/>
    <w:rsid w:val="006C197D"/>
    <w:rsid w:val="006C23C2"/>
    <w:rsid w:val="006C3269"/>
    <w:rsid w:val="006C3B14"/>
    <w:rsid w:val="006C3D17"/>
    <w:rsid w:val="006C5CA5"/>
    <w:rsid w:val="006C6390"/>
    <w:rsid w:val="006C669D"/>
    <w:rsid w:val="006C7499"/>
    <w:rsid w:val="006C7989"/>
    <w:rsid w:val="006D1090"/>
    <w:rsid w:val="006D13D2"/>
    <w:rsid w:val="006D169D"/>
    <w:rsid w:val="006D1C20"/>
    <w:rsid w:val="006D35B1"/>
    <w:rsid w:val="006D522B"/>
    <w:rsid w:val="006D621E"/>
    <w:rsid w:val="006D65AD"/>
    <w:rsid w:val="006D6833"/>
    <w:rsid w:val="006D7322"/>
    <w:rsid w:val="006D73D5"/>
    <w:rsid w:val="006E1143"/>
    <w:rsid w:val="006E13F3"/>
    <w:rsid w:val="006E263B"/>
    <w:rsid w:val="006E3111"/>
    <w:rsid w:val="006E510F"/>
    <w:rsid w:val="006E5125"/>
    <w:rsid w:val="006E605E"/>
    <w:rsid w:val="006E6373"/>
    <w:rsid w:val="006E6542"/>
    <w:rsid w:val="006E6A92"/>
    <w:rsid w:val="006E7BBA"/>
    <w:rsid w:val="006E7F5E"/>
    <w:rsid w:val="006F044B"/>
    <w:rsid w:val="006F0810"/>
    <w:rsid w:val="006F0EDC"/>
    <w:rsid w:val="006F0F73"/>
    <w:rsid w:val="006F20EA"/>
    <w:rsid w:val="006F2D08"/>
    <w:rsid w:val="006F2F77"/>
    <w:rsid w:val="006F31CB"/>
    <w:rsid w:val="006F33ED"/>
    <w:rsid w:val="006F3B5F"/>
    <w:rsid w:val="006F5056"/>
    <w:rsid w:val="006F5ABA"/>
    <w:rsid w:val="006F689C"/>
    <w:rsid w:val="006F6DE7"/>
    <w:rsid w:val="006F71EB"/>
    <w:rsid w:val="006F728E"/>
    <w:rsid w:val="006F76A7"/>
    <w:rsid w:val="006F7B80"/>
    <w:rsid w:val="00700D10"/>
    <w:rsid w:val="0070141C"/>
    <w:rsid w:val="007019A2"/>
    <w:rsid w:val="00701A84"/>
    <w:rsid w:val="00702290"/>
    <w:rsid w:val="007023E7"/>
    <w:rsid w:val="007033DB"/>
    <w:rsid w:val="00703459"/>
    <w:rsid w:val="007044FC"/>
    <w:rsid w:val="007046B0"/>
    <w:rsid w:val="00704AF1"/>
    <w:rsid w:val="00704BD9"/>
    <w:rsid w:val="00705616"/>
    <w:rsid w:val="00705D1C"/>
    <w:rsid w:val="00705D42"/>
    <w:rsid w:val="007066A0"/>
    <w:rsid w:val="0070693C"/>
    <w:rsid w:val="0070698C"/>
    <w:rsid w:val="00710B68"/>
    <w:rsid w:val="00711FA9"/>
    <w:rsid w:val="0071378B"/>
    <w:rsid w:val="007138DD"/>
    <w:rsid w:val="00713C80"/>
    <w:rsid w:val="0071405B"/>
    <w:rsid w:val="0071499F"/>
    <w:rsid w:val="00714D5F"/>
    <w:rsid w:val="007157AF"/>
    <w:rsid w:val="00715874"/>
    <w:rsid w:val="00715A01"/>
    <w:rsid w:val="00715A4E"/>
    <w:rsid w:val="00715FAC"/>
    <w:rsid w:val="00716BA3"/>
    <w:rsid w:val="007172CF"/>
    <w:rsid w:val="00717EFB"/>
    <w:rsid w:val="00717EFD"/>
    <w:rsid w:val="007204FE"/>
    <w:rsid w:val="007205AF"/>
    <w:rsid w:val="00720904"/>
    <w:rsid w:val="00723054"/>
    <w:rsid w:val="00723C65"/>
    <w:rsid w:val="007242C1"/>
    <w:rsid w:val="0072574C"/>
    <w:rsid w:val="0072594C"/>
    <w:rsid w:val="0072623B"/>
    <w:rsid w:val="007277A6"/>
    <w:rsid w:val="00730A27"/>
    <w:rsid w:val="00731B8B"/>
    <w:rsid w:val="007324EE"/>
    <w:rsid w:val="00733EB4"/>
    <w:rsid w:val="00733F1B"/>
    <w:rsid w:val="00734BA8"/>
    <w:rsid w:val="00734F67"/>
    <w:rsid w:val="00736100"/>
    <w:rsid w:val="00736931"/>
    <w:rsid w:val="00736AC1"/>
    <w:rsid w:val="00737747"/>
    <w:rsid w:val="0073784B"/>
    <w:rsid w:val="007406D1"/>
    <w:rsid w:val="007415E6"/>
    <w:rsid w:val="007429DB"/>
    <w:rsid w:val="007436EE"/>
    <w:rsid w:val="0074426F"/>
    <w:rsid w:val="00744666"/>
    <w:rsid w:val="00745DC5"/>
    <w:rsid w:val="007460C5"/>
    <w:rsid w:val="007505EE"/>
    <w:rsid w:val="00750C3A"/>
    <w:rsid w:val="0075165A"/>
    <w:rsid w:val="00751928"/>
    <w:rsid w:val="0075369A"/>
    <w:rsid w:val="00753A97"/>
    <w:rsid w:val="00753E25"/>
    <w:rsid w:val="007542D5"/>
    <w:rsid w:val="007549CF"/>
    <w:rsid w:val="00754D8F"/>
    <w:rsid w:val="00756D80"/>
    <w:rsid w:val="00760100"/>
    <w:rsid w:val="007604C9"/>
    <w:rsid w:val="007605DF"/>
    <w:rsid w:val="007617B2"/>
    <w:rsid w:val="00761B04"/>
    <w:rsid w:val="00761D4D"/>
    <w:rsid w:val="00763EE0"/>
    <w:rsid w:val="007653D8"/>
    <w:rsid w:val="00765D74"/>
    <w:rsid w:val="007671BC"/>
    <w:rsid w:val="0076720E"/>
    <w:rsid w:val="00770862"/>
    <w:rsid w:val="00771D57"/>
    <w:rsid w:val="00776757"/>
    <w:rsid w:val="00776790"/>
    <w:rsid w:val="007774F2"/>
    <w:rsid w:val="007777E9"/>
    <w:rsid w:val="00777FE9"/>
    <w:rsid w:val="007801DE"/>
    <w:rsid w:val="0078046E"/>
    <w:rsid w:val="00780580"/>
    <w:rsid w:val="00780632"/>
    <w:rsid w:val="00780AEA"/>
    <w:rsid w:val="007810B1"/>
    <w:rsid w:val="0078164B"/>
    <w:rsid w:val="00781B7B"/>
    <w:rsid w:val="00781E1C"/>
    <w:rsid w:val="0078206B"/>
    <w:rsid w:val="00784500"/>
    <w:rsid w:val="0078454E"/>
    <w:rsid w:val="007845A6"/>
    <w:rsid w:val="00784E4E"/>
    <w:rsid w:val="00785171"/>
    <w:rsid w:val="00785389"/>
    <w:rsid w:val="00785D27"/>
    <w:rsid w:val="00787573"/>
    <w:rsid w:val="00791933"/>
    <w:rsid w:val="007926AD"/>
    <w:rsid w:val="0079346D"/>
    <w:rsid w:val="0079458E"/>
    <w:rsid w:val="00794626"/>
    <w:rsid w:val="00794C56"/>
    <w:rsid w:val="00795CDE"/>
    <w:rsid w:val="00796F1E"/>
    <w:rsid w:val="00797653"/>
    <w:rsid w:val="007A05BA"/>
    <w:rsid w:val="007A22B6"/>
    <w:rsid w:val="007A3218"/>
    <w:rsid w:val="007A3631"/>
    <w:rsid w:val="007A3DD5"/>
    <w:rsid w:val="007A5245"/>
    <w:rsid w:val="007A5E36"/>
    <w:rsid w:val="007A61D3"/>
    <w:rsid w:val="007A6D34"/>
    <w:rsid w:val="007B015F"/>
    <w:rsid w:val="007B0A7E"/>
    <w:rsid w:val="007B0C83"/>
    <w:rsid w:val="007B1210"/>
    <w:rsid w:val="007B1E89"/>
    <w:rsid w:val="007B2323"/>
    <w:rsid w:val="007B287E"/>
    <w:rsid w:val="007B325B"/>
    <w:rsid w:val="007B4AE5"/>
    <w:rsid w:val="007B4E9E"/>
    <w:rsid w:val="007B50F0"/>
    <w:rsid w:val="007B515C"/>
    <w:rsid w:val="007B546E"/>
    <w:rsid w:val="007B5704"/>
    <w:rsid w:val="007B6575"/>
    <w:rsid w:val="007B7502"/>
    <w:rsid w:val="007B79BC"/>
    <w:rsid w:val="007C086E"/>
    <w:rsid w:val="007C12F3"/>
    <w:rsid w:val="007C2336"/>
    <w:rsid w:val="007C2399"/>
    <w:rsid w:val="007C27FA"/>
    <w:rsid w:val="007C3056"/>
    <w:rsid w:val="007C4B05"/>
    <w:rsid w:val="007C4CA8"/>
    <w:rsid w:val="007C6427"/>
    <w:rsid w:val="007C65F5"/>
    <w:rsid w:val="007C6837"/>
    <w:rsid w:val="007D0033"/>
    <w:rsid w:val="007D082B"/>
    <w:rsid w:val="007D085A"/>
    <w:rsid w:val="007D0F5B"/>
    <w:rsid w:val="007D1476"/>
    <w:rsid w:val="007D1C71"/>
    <w:rsid w:val="007D1E39"/>
    <w:rsid w:val="007D284B"/>
    <w:rsid w:val="007D3569"/>
    <w:rsid w:val="007D4CAE"/>
    <w:rsid w:val="007D5663"/>
    <w:rsid w:val="007D56A0"/>
    <w:rsid w:val="007D58DE"/>
    <w:rsid w:val="007D7DDB"/>
    <w:rsid w:val="007E00B8"/>
    <w:rsid w:val="007E2B4C"/>
    <w:rsid w:val="007E2FB1"/>
    <w:rsid w:val="007E2FD1"/>
    <w:rsid w:val="007E4E4C"/>
    <w:rsid w:val="007E5CA9"/>
    <w:rsid w:val="007E5EA6"/>
    <w:rsid w:val="007E6F92"/>
    <w:rsid w:val="007E7C49"/>
    <w:rsid w:val="007F0ECD"/>
    <w:rsid w:val="007F135D"/>
    <w:rsid w:val="007F3CC2"/>
    <w:rsid w:val="007F4E1A"/>
    <w:rsid w:val="007F7277"/>
    <w:rsid w:val="0080022C"/>
    <w:rsid w:val="00800436"/>
    <w:rsid w:val="00801580"/>
    <w:rsid w:val="00801F57"/>
    <w:rsid w:val="008021E1"/>
    <w:rsid w:val="00802916"/>
    <w:rsid w:val="00803D81"/>
    <w:rsid w:val="00804090"/>
    <w:rsid w:val="008053B7"/>
    <w:rsid w:val="00805AC9"/>
    <w:rsid w:val="00807362"/>
    <w:rsid w:val="00811600"/>
    <w:rsid w:val="00811A78"/>
    <w:rsid w:val="00812410"/>
    <w:rsid w:val="00812F75"/>
    <w:rsid w:val="00813971"/>
    <w:rsid w:val="00814328"/>
    <w:rsid w:val="0081469B"/>
    <w:rsid w:val="0081480F"/>
    <w:rsid w:val="0081499D"/>
    <w:rsid w:val="00815319"/>
    <w:rsid w:val="0081573A"/>
    <w:rsid w:val="008162CD"/>
    <w:rsid w:val="008165D4"/>
    <w:rsid w:val="008173DE"/>
    <w:rsid w:val="00817575"/>
    <w:rsid w:val="00817EEE"/>
    <w:rsid w:val="00820EA7"/>
    <w:rsid w:val="008217AD"/>
    <w:rsid w:val="00821F22"/>
    <w:rsid w:val="0082218E"/>
    <w:rsid w:val="0082251F"/>
    <w:rsid w:val="00822763"/>
    <w:rsid w:val="0082319C"/>
    <w:rsid w:val="008232B6"/>
    <w:rsid w:val="00823823"/>
    <w:rsid w:val="00823A68"/>
    <w:rsid w:val="00823AF0"/>
    <w:rsid w:val="00823EB8"/>
    <w:rsid w:val="00824997"/>
    <w:rsid w:val="00824D8A"/>
    <w:rsid w:val="00824D90"/>
    <w:rsid w:val="00824F39"/>
    <w:rsid w:val="00825E0E"/>
    <w:rsid w:val="00826075"/>
    <w:rsid w:val="00826360"/>
    <w:rsid w:val="00826A6D"/>
    <w:rsid w:val="00826C3C"/>
    <w:rsid w:val="0082746F"/>
    <w:rsid w:val="008275E8"/>
    <w:rsid w:val="00830D69"/>
    <w:rsid w:val="00831087"/>
    <w:rsid w:val="008314B8"/>
    <w:rsid w:val="0083365D"/>
    <w:rsid w:val="008336EF"/>
    <w:rsid w:val="00833A33"/>
    <w:rsid w:val="00834437"/>
    <w:rsid w:val="00834676"/>
    <w:rsid w:val="00835047"/>
    <w:rsid w:val="008353DF"/>
    <w:rsid w:val="00835C12"/>
    <w:rsid w:val="0083737A"/>
    <w:rsid w:val="00837A28"/>
    <w:rsid w:val="00840AAC"/>
    <w:rsid w:val="00841A7B"/>
    <w:rsid w:val="00841BCB"/>
    <w:rsid w:val="008420F8"/>
    <w:rsid w:val="00842C24"/>
    <w:rsid w:val="00843225"/>
    <w:rsid w:val="00843C8F"/>
    <w:rsid w:val="00844851"/>
    <w:rsid w:val="0084563F"/>
    <w:rsid w:val="008459E7"/>
    <w:rsid w:val="00845F30"/>
    <w:rsid w:val="008463F3"/>
    <w:rsid w:val="008464BD"/>
    <w:rsid w:val="00846A52"/>
    <w:rsid w:val="00846B59"/>
    <w:rsid w:val="00847345"/>
    <w:rsid w:val="00847593"/>
    <w:rsid w:val="00850D00"/>
    <w:rsid w:val="00851EAE"/>
    <w:rsid w:val="00852F42"/>
    <w:rsid w:val="00853C0E"/>
    <w:rsid w:val="0085433F"/>
    <w:rsid w:val="00856E6E"/>
    <w:rsid w:val="00856E98"/>
    <w:rsid w:val="0085717C"/>
    <w:rsid w:val="0085763D"/>
    <w:rsid w:val="00857FFE"/>
    <w:rsid w:val="008605D2"/>
    <w:rsid w:val="00860A90"/>
    <w:rsid w:val="00861724"/>
    <w:rsid w:val="00861819"/>
    <w:rsid w:val="00861907"/>
    <w:rsid w:val="00861EC1"/>
    <w:rsid w:val="00863D1B"/>
    <w:rsid w:val="00865DD6"/>
    <w:rsid w:val="0086634A"/>
    <w:rsid w:val="00866362"/>
    <w:rsid w:val="00866D4B"/>
    <w:rsid w:val="00867594"/>
    <w:rsid w:val="00870851"/>
    <w:rsid w:val="008709EC"/>
    <w:rsid w:val="00870EF6"/>
    <w:rsid w:val="008710DF"/>
    <w:rsid w:val="00871CAF"/>
    <w:rsid w:val="0087262B"/>
    <w:rsid w:val="00874C2F"/>
    <w:rsid w:val="00875210"/>
    <w:rsid w:val="008752D5"/>
    <w:rsid w:val="0087550B"/>
    <w:rsid w:val="008758F6"/>
    <w:rsid w:val="00875A77"/>
    <w:rsid w:val="00875D1C"/>
    <w:rsid w:val="00875D80"/>
    <w:rsid w:val="008763EB"/>
    <w:rsid w:val="00876716"/>
    <w:rsid w:val="0087677F"/>
    <w:rsid w:val="00876E53"/>
    <w:rsid w:val="0088072B"/>
    <w:rsid w:val="00880E32"/>
    <w:rsid w:val="00881E67"/>
    <w:rsid w:val="00881E6E"/>
    <w:rsid w:val="00881F65"/>
    <w:rsid w:val="00882A15"/>
    <w:rsid w:val="00882A21"/>
    <w:rsid w:val="00882AF6"/>
    <w:rsid w:val="00882B94"/>
    <w:rsid w:val="00882C28"/>
    <w:rsid w:val="0088315B"/>
    <w:rsid w:val="00883193"/>
    <w:rsid w:val="00884363"/>
    <w:rsid w:val="0088463C"/>
    <w:rsid w:val="00884979"/>
    <w:rsid w:val="00886057"/>
    <w:rsid w:val="0088679F"/>
    <w:rsid w:val="00891932"/>
    <w:rsid w:val="008921E1"/>
    <w:rsid w:val="00892205"/>
    <w:rsid w:val="00892332"/>
    <w:rsid w:val="008949AE"/>
    <w:rsid w:val="0089685A"/>
    <w:rsid w:val="008974C3"/>
    <w:rsid w:val="00897FDB"/>
    <w:rsid w:val="008A04D5"/>
    <w:rsid w:val="008A0748"/>
    <w:rsid w:val="008A0DDE"/>
    <w:rsid w:val="008A15E5"/>
    <w:rsid w:val="008A16EE"/>
    <w:rsid w:val="008A1875"/>
    <w:rsid w:val="008A279B"/>
    <w:rsid w:val="008A33CA"/>
    <w:rsid w:val="008A4A8F"/>
    <w:rsid w:val="008A4D65"/>
    <w:rsid w:val="008A5A99"/>
    <w:rsid w:val="008A5FD4"/>
    <w:rsid w:val="008A62D8"/>
    <w:rsid w:val="008A7814"/>
    <w:rsid w:val="008B0DCB"/>
    <w:rsid w:val="008B1238"/>
    <w:rsid w:val="008B16B7"/>
    <w:rsid w:val="008B1D5A"/>
    <w:rsid w:val="008B365D"/>
    <w:rsid w:val="008B3BD8"/>
    <w:rsid w:val="008B3D6E"/>
    <w:rsid w:val="008B46B6"/>
    <w:rsid w:val="008B50F7"/>
    <w:rsid w:val="008B5902"/>
    <w:rsid w:val="008B59F4"/>
    <w:rsid w:val="008B6352"/>
    <w:rsid w:val="008B7792"/>
    <w:rsid w:val="008C0C55"/>
    <w:rsid w:val="008C2A5D"/>
    <w:rsid w:val="008C3A00"/>
    <w:rsid w:val="008C5314"/>
    <w:rsid w:val="008C559E"/>
    <w:rsid w:val="008C58D7"/>
    <w:rsid w:val="008C5D58"/>
    <w:rsid w:val="008C5F5E"/>
    <w:rsid w:val="008C63AE"/>
    <w:rsid w:val="008C6686"/>
    <w:rsid w:val="008C6776"/>
    <w:rsid w:val="008C6EBA"/>
    <w:rsid w:val="008C7268"/>
    <w:rsid w:val="008C751A"/>
    <w:rsid w:val="008C7E48"/>
    <w:rsid w:val="008D000E"/>
    <w:rsid w:val="008D07B0"/>
    <w:rsid w:val="008D0BB6"/>
    <w:rsid w:val="008D1085"/>
    <w:rsid w:val="008D2122"/>
    <w:rsid w:val="008D2438"/>
    <w:rsid w:val="008D4114"/>
    <w:rsid w:val="008D44EB"/>
    <w:rsid w:val="008D4807"/>
    <w:rsid w:val="008D482F"/>
    <w:rsid w:val="008D58C3"/>
    <w:rsid w:val="008D59B3"/>
    <w:rsid w:val="008D7C84"/>
    <w:rsid w:val="008E1A8F"/>
    <w:rsid w:val="008E2ED2"/>
    <w:rsid w:val="008E3DFC"/>
    <w:rsid w:val="008E4822"/>
    <w:rsid w:val="008E5CC3"/>
    <w:rsid w:val="008E5D28"/>
    <w:rsid w:val="008E651C"/>
    <w:rsid w:val="008E6E9A"/>
    <w:rsid w:val="008E7710"/>
    <w:rsid w:val="008E7AF4"/>
    <w:rsid w:val="008E7E10"/>
    <w:rsid w:val="008F030C"/>
    <w:rsid w:val="008F0418"/>
    <w:rsid w:val="008F0DE2"/>
    <w:rsid w:val="008F12E9"/>
    <w:rsid w:val="008F26B4"/>
    <w:rsid w:val="008F367A"/>
    <w:rsid w:val="008F3828"/>
    <w:rsid w:val="008F4035"/>
    <w:rsid w:val="008F48FE"/>
    <w:rsid w:val="008F4955"/>
    <w:rsid w:val="008F4FE3"/>
    <w:rsid w:val="008F53CF"/>
    <w:rsid w:val="008F57B5"/>
    <w:rsid w:val="008F5880"/>
    <w:rsid w:val="008F5904"/>
    <w:rsid w:val="008F5B1F"/>
    <w:rsid w:val="008F6541"/>
    <w:rsid w:val="008F733E"/>
    <w:rsid w:val="008F7829"/>
    <w:rsid w:val="008F79A3"/>
    <w:rsid w:val="009002D4"/>
    <w:rsid w:val="00900945"/>
    <w:rsid w:val="00900EC9"/>
    <w:rsid w:val="0090104E"/>
    <w:rsid w:val="0090186D"/>
    <w:rsid w:val="009040B0"/>
    <w:rsid w:val="00904295"/>
    <w:rsid w:val="009049BB"/>
    <w:rsid w:val="009054AF"/>
    <w:rsid w:val="00906586"/>
    <w:rsid w:val="00906FFB"/>
    <w:rsid w:val="00910422"/>
    <w:rsid w:val="00911188"/>
    <w:rsid w:val="009119EB"/>
    <w:rsid w:val="009125D5"/>
    <w:rsid w:val="00912642"/>
    <w:rsid w:val="00912E11"/>
    <w:rsid w:val="00913295"/>
    <w:rsid w:val="009136D7"/>
    <w:rsid w:val="00913706"/>
    <w:rsid w:val="00913AE9"/>
    <w:rsid w:val="00914DB7"/>
    <w:rsid w:val="00914F27"/>
    <w:rsid w:val="00916186"/>
    <w:rsid w:val="0091621C"/>
    <w:rsid w:val="00916BDF"/>
    <w:rsid w:val="00920036"/>
    <w:rsid w:val="00920672"/>
    <w:rsid w:val="009207E0"/>
    <w:rsid w:val="00920D03"/>
    <w:rsid w:val="0092166F"/>
    <w:rsid w:val="00921C2E"/>
    <w:rsid w:val="00921CED"/>
    <w:rsid w:val="009225C4"/>
    <w:rsid w:val="00923082"/>
    <w:rsid w:val="00923A4C"/>
    <w:rsid w:val="00923A77"/>
    <w:rsid w:val="00923E52"/>
    <w:rsid w:val="009279EB"/>
    <w:rsid w:val="009309DA"/>
    <w:rsid w:val="00930A36"/>
    <w:rsid w:val="00931F87"/>
    <w:rsid w:val="00932158"/>
    <w:rsid w:val="00932D12"/>
    <w:rsid w:val="00933DB9"/>
    <w:rsid w:val="00933FF4"/>
    <w:rsid w:val="0093470D"/>
    <w:rsid w:val="009351A3"/>
    <w:rsid w:val="009352EC"/>
    <w:rsid w:val="009358A1"/>
    <w:rsid w:val="0093632D"/>
    <w:rsid w:val="00936B40"/>
    <w:rsid w:val="00937C14"/>
    <w:rsid w:val="009408D1"/>
    <w:rsid w:val="009409A2"/>
    <w:rsid w:val="00940B1A"/>
    <w:rsid w:val="00941506"/>
    <w:rsid w:val="00941717"/>
    <w:rsid w:val="009424E4"/>
    <w:rsid w:val="0094276D"/>
    <w:rsid w:val="009428B6"/>
    <w:rsid w:val="00943409"/>
    <w:rsid w:val="009446A8"/>
    <w:rsid w:val="00944D65"/>
    <w:rsid w:val="00946A1D"/>
    <w:rsid w:val="00947786"/>
    <w:rsid w:val="0095029C"/>
    <w:rsid w:val="009503D5"/>
    <w:rsid w:val="00950B9E"/>
    <w:rsid w:val="009516D8"/>
    <w:rsid w:val="00951710"/>
    <w:rsid w:val="00952F3E"/>
    <w:rsid w:val="009547B7"/>
    <w:rsid w:val="009550FE"/>
    <w:rsid w:val="009560D3"/>
    <w:rsid w:val="0095763A"/>
    <w:rsid w:val="00960C1C"/>
    <w:rsid w:val="00962CC0"/>
    <w:rsid w:val="00964102"/>
    <w:rsid w:val="00964E68"/>
    <w:rsid w:val="00965501"/>
    <w:rsid w:val="00965BE2"/>
    <w:rsid w:val="0096639A"/>
    <w:rsid w:val="00966538"/>
    <w:rsid w:val="00966C1C"/>
    <w:rsid w:val="009673B9"/>
    <w:rsid w:val="00967428"/>
    <w:rsid w:val="009675C2"/>
    <w:rsid w:val="00967AF0"/>
    <w:rsid w:val="00967BE0"/>
    <w:rsid w:val="0097053D"/>
    <w:rsid w:val="00971147"/>
    <w:rsid w:val="00971323"/>
    <w:rsid w:val="009714E8"/>
    <w:rsid w:val="00971BE6"/>
    <w:rsid w:val="00972695"/>
    <w:rsid w:val="00972A4A"/>
    <w:rsid w:val="00974821"/>
    <w:rsid w:val="0097487B"/>
    <w:rsid w:val="00974936"/>
    <w:rsid w:val="0097493A"/>
    <w:rsid w:val="00974AE3"/>
    <w:rsid w:val="009762B9"/>
    <w:rsid w:val="0097659C"/>
    <w:rsid w:val="00976C46"/>
    <w:rsid w:val="00976CA2"/>
    <w:rsid w:val="009774F3"/>
    <w:rsid w:val="009806F9"/>
    <w:rsid w:val="0098200A"/>
    <w:rsid w:val="009835B8"/>
    <w:rsid w:val="00984D2C"/>
    <w:rsid w:val="00985428"/>
    <w:rsid w:val="0098629B"/>
    <w:rsid w:val="00986653"/>
    <w:rsid w:val="00986EF6"/>
    <w:rsid w:val="009904A5"/>
    <w:rsid w:val="009914D6"/>
    <w:rsid w:val="0099194B"/>
    <w:rsid w:val="00992067"/>
    <w:rsid w:val="0099221C"/>
    <w:rsid w:val="00992371"/>
    <w:rsid w:val="009930F1"/>
    <w:rsid w:val="00993E73"/>
    <w:rsid w:val="0099461B"/>
    <w:rsid w:val="009953AE"/>
    <w:rsid w:val="00995E36"/>
    <w:rsid w:val="00997EEA"/>
    <w:rsid w:val="009A324A"/>
    <w:rsid w:val="009A3691"/>
    <w:rsid w:val="009A48BF"/>
    <w:rsid w:val="009A4D1F"/>
    <w:rsid w:val="009A4DE1"/>
    <w:rsid w:val="009A5CDC"/>
    <w:rsid w:val="009A5D95"/>
    <w:rsid w:val="009A6D1E"/>
    <w:rsid w:val="009A76FB"/>
    <w:rsid w:val="009A77AC"/>
    <w:rsid w:val="009B00B1"/>
    <w:rsid w:val="009B0296"/>
    <w:rsid w:val="009B0AA5"/>
    <w:rsid w:val="009B1165"/>
    <w:rsid w:val="009B134F"/>
    <w:rsid w:val="009B1496"/>
    <w:rsid w:val="009B3A9A"/>
    <w:rsid w:val="009B3F78"/>
    <w:rsid w:val="009B4B85"/>
    <w:rsid w:val="009B73C3"/>
    <w:rsid w:val="009C0C4E"/>
    <w:rsid w:val="009C0CDD"/>
    <w:rsid w:val="009C0EA6"/>
    <w:rsid w:val="009C11B9"/>
    <w:rsid w:val="009C150F"/>
    <w:rsid w:val="009C308E"/>
    <w:rsid w:val="009C3093"/>
    <w:rsid w:val="009C351E"/>
    <w:rsid w:val="009C5A16"/>
    <w:rsid w:val="009C5CA0"/>
    <w:rsid w:val="009C6202"/>
    <w:rsid w:val="009C6912"/>
    <w:rsid w:val="009C7EC1"/>
    <w:rsid w:val="009D03E3"/>
    <w:rsid w:val="009D0556"/>
    <w:rsid w:val="009D0BB0"/>
    <w:rsid w:val="009D0CF7"/>
    <w:rsid w:val="009D1F9A"/>
    <w:rsid w:val="009D2FED"/>
    <w:rsid w:val="009D36A0"/>
    <w:rsid w:val="009D5708"/>
    <w:rsid w:val="009D7102"/>
    <w:rsid w:val="009E0300"/>
    <w:rsid w:val="009E0C53"/>
    <w:rsid w:val="009E1024"/>
    <w:rsid w:val="009E148F"/>
    <w:rsid w:val="009E1F30"/>
    <w:rsid w:val="009E205B"/>
    <w:rsid w:val="009E20A3"/>
    <w:rsid w:val="009E4210"/>
    <w:rsid w:val="009E5430"/>
    <w:rsid w:val="009E65E9"/>
    <w:rsid w:val="009E692D"/>
    <w:rsid w:val="009E6B79"/>
    <w:rsid w:val="009E6E17"/>
    <w:rsid w:val="009E7330"/>
    <w:rsid w:val="009E7E48"/>
    <w:rsid w:val="009F05B9"/>
    <w:rsid w:val="009F18BC"/>
    <w:rsid w:val="009F3EBB"/>
    <w:rsid w:val="009F4508"/>
    <w:rsid w:val="009F7105"/>
    <w:rsid w:val="00A0122E"/>
    <w:rsid w:val="00A02D21"/>
    <w:rsid w:val="00A02E3E"/>
    <w:rsid w:val="00A03A83"/>
    <w:rsid w:val="00A03C65"/>
    <w:rsid w:val="00A041E2"/>
    <w:rsid w:val="00A05332"/>
    <w:rsid w:val="00A057A5"/>
    <w:rsid w:val="00A05C4D"/>
    <w:rsid w:val="00A07436"/>
    <w:rsid w:val="00A0748C"/>
    <w:rsid w:val="00A07AA1"/>
    <w:rsid w:val="00A1095A"/>
    <w:rsid w:val="00A10ADC"/>
    <w:rsid w:val="00A11588"/>
    <w:rsid w:val="00A11B04"/>
    <w:rsid w:val="00A11BD2"/>
    <w:rsid w:val="00A12524"/>
    <w:rsid w:val="00A12BCB"/>
    <w:rsid w:val="00A12BD5"/>
    <w:rsid w:val="00A13463"/>
    <w:rsid w:val="00A1359D"/>
    <w:rsid w:val="00A14152"/>
    <w:rsid w:val="00A14ED8"/>
    <w:rsid w:val="00A14FB1"/>
    <w:rsid w:val="00A15E76"/>
    <w:rsid w:val="00A160F2"/>
    <w:rsid w:val="00A16607"/>
    <w:rsid w:val="00A16D78"/>
    <w:rsid w:val="00A1725F"/>
    <w:rsid w:val="00A17266"/>
    <w:rsid w:val="00A17BA7"/>
    <w:rsid w:val="00A17C39"/>
    <w:rsid w:val="00A17C43"/>
    <w:rsid w:val="00A20A94"/>
    <w:rsid w:val="00A20CC4"/>
    <w:rsid w:val="00A20E87"/>
    <w:rsid w:val="00A21714"/>
    <w:rsid w:val="00A21763"/>
    <w:rsid w:val="00A2655F"/>
    <w:rsid w:val="00A268AF"/>
    <w:rsid w:val="00A271EB"/>
    <w:rsid w:val="00A27D5B"/>
    <w:rsid w:val="00A30082"/>
    <w:rsid w:val="00A30FAD"/>
    <w:rsid w:val="00A31445"/>
    <w:rsid w:val="00A31498"/>
    <w:rsid w:val="00A31840"/>
    <w:rsid w:val="00A32184"/>
    <w:rsid w:val="00A326D5"/>
    <w:rsid w:val="00A32721"/>
    <w:rsid w:val="00A32B56"/>
    <w:rsid w:val="00A32CC5"/>
    <w:rsid w:val="00A331CA"/>
    <w:rsid w:val="00A33619"/>
    <w:rsid w:val="00A33E1B"/>
    <w:rsid w:val="00A3492D"/>
    <w:rsid w:val="00A3531C"/>
    <w:rsid w:val="00A35B97"/>
    <w:rsid w:val="00A36550"/>
    <w:rsid w:val="00A36CDD"/>
    <w:rsid w:val="00A37820"/>
    <w:rsid w:val="00A37985"/>
    <w:rsid w:val="00A40263"/>
    <w:rsid w:val="00A40BCB"/>
    <w:rsid w:val="00A416AF"/>
    <w:rsid w:val="00A42482"/>
    <w:rsid w:val="00A43716"/>
    <w:rsid w:val="00A440B0"/>
    <w:rsid w:val="00A443C5"/>
    <w:rsid w:val="00A44A99"/>
    <w:rsid w:val="00A455EF"/>
    <w:rsid w:val="00A45911"/>
    <w:rsid w:val="00A45B2C"/>
    <w:rsid w:val="00A46E1F"/>
    <w:rsid w:val="00A472D7"/>
    <w:rsid w:val="00A474A4"/>
    <w:rsid w:val="00A47ED0"/>
    <w:rsid w:val="00A541D8"/>
    <w:rsid w:val="00A55477"/>
    <w:rsid w:val="00A569A9"/>
    <w:rsid w:val="00A57170"/>
    <w:rsid w:val="00A57375"/>
    <w:rsid w:val="00A57674"/>
    <w:rsid w:val="00A57715"/>
    <w:rsid w:val="00A57901"/>
    <w:rsid w:val="00A57A92"/>
    <w:rsid w:val="00A60F53"/>
    <w:rsid w:val="00A61C1A"/>
    <w:rsid w:val="00A62414"/>
    <w:rsid w:val="00A62988"/>
    <w:rsid w:val="00A634E7"/>
    <w:rsid w:val="00A6390C"/>
    <w:rsid w:val="00A63924"/>
    <w:rsid w:val="00A63E9C"/>
    <w:rsid w:val="00A649F4"/>
    <w:rsid w:val="00A64CE0"/>
    <w:rsid w:val="00A6586D"/>
    <w:rsid w:val="00A65DA4"/>
    <w:rsid w:val="00A66056"/>
    <w:rsid w:val="00A66CD5"/>
    <w:rsid w:val="00A670A1"/>
    <w:rsid w:val="00A706C3"/>
    <w:rsid w:val="00A712EB"/>
    <w:rsid w:val="00A713BD"/>
    <w:rsid w:val="00A71C4B"/>
    <w:rsid w:val="00A728D4"/>
    <w:rsid w:val="00A73FA0"/>
    <w:rsid w:val="00A73FC7"/>
    <w:rsid w:val="00A7514C"/>
    <w:rsid w:val="00A75680"/>
    <w:rsid w:val="00A76315"/>
    <w:rsid w:val="00A779B6"/>
    <w:rsid w:val="00A80EE1"/>
    <w:rsid w:val="00A83219"/>
    <w:rsid w:val="00A83B48"/>
    <w:rsid w:val="00A855FB"/>
    <w:rsid w:val="00A85D7E"/>
    <w:rsid w:val="00A86202"/>
    <w:rsid w:val="00A8640B"/>
    <w:rsid w:val="00A87E73"/>
    <w:rsid w:val="00A901C9"/>
    <w:rsid w:val="00A9068B"/>
    <w:rsid w:val="00A926AB"/>
    <w:rsid w:val="00A93C62"/>
    <w:rsid w:val="00A9602C"/>
    <w:rsid w:val="00A96450"/>
    <w:rsid w:val="00A97D0A"/>
    <w:rsid w:val="00AA0188"/>
    <w:rsid w:val="00AA094A"/>
    <w:rsid w:val="00AA1894"/>
    <w:rsid w:val="00AA3397"/>
    <w:rsid w:val="00AA3901"/>
    <w:rsid w:val="00AA4499"/>
    <w:rsid w:val="00AA4C3A"/>
    <w:rsid w:val="00AA67D3"/>
    <w:rsid w:val="00AA782F"/>
    <w:rsid w:val="00AA7C82"/>
    <w:rsid w:val="00AB03D6"/>
    <w:rsid w:val="00AB0823"/>
    <w:rsid w:val="00AB1605"/>
    <w:rsid w:val="00AB16D3"/>
    <w:rsid w:val="00AB23F1"/>
    <w:rsid w:val="00AB2F79"/>
    <w:rsid w:val="00AB43B9"/>
    <w:rsid w:val="00AB470E"/>
    <w:rsid w:val="00AB4788"/>
    <w:rsid w:val="00AB488B"/>
    <w:rsid w:val="00AB4B52"/>
    <w:rsid w:val="00AB5AF3"/>
    <w:rsid w:val="00AB6A51"/>
    <w:rsid w:val="00AB72C8"/>
    <w:rsid w:val="00AB72D0"/>
    <w:rsid w:val="00AB76F7"/>
    <w:rsid w:val="00AB7F34"/>
    <w:rsid w:val="00AC0646"/>
    <w:rsid w:val="00AC0E62"/>
    <w:rsid w:val="00AC1156"/>
    <w:rsid w:val="00AC17C3"/>
    <w:rsid w:val="00AC1BEA"/>
    <w:rsid w:val="00AC2E05"/>
    <w:rsid w:val="00AC323E"/>
    <w:rsid w:val="00AC3368"/>
    <w:rsid w:val="00AC4067"/>
    <w:rsid w:val="00AC5152"/>
    <w:rsid w:val="00AC62C4"/>
    <w:rsid w:val="00AC704C"/>
    <w:rsid w:val="00AC71D3"/>
    <w:rsid w:val="00AC74AC"/>
    <w:rsid w:val="00AD04BD"/>
    <w:rsid w:val="00AD0AA1"/>
    <w:rsid w:val="00AD2254"/>
    <w:rsid w:val="00AD2837"/>
    <w:rsid w:val="00AD2A0C"/>
    <w:rsid w:val="00AD2A30"/>
    <w:rsid w:val="00AD2F15"/>
    <w:rsid w:val="00AD3B7B"/>
    <w:rsid w:val="00AD3C7F"/>
    <w:rsid w:val="00AD429C"/>
    <w:rsid w:val="00AD512F"/>
    <w:rsid w:val="00AD56CD"/>
    <w:rsid w:val="00AD56D9"/>
    <w:rsid w:val="00AD5709"/>
    <w:rsid w:val="00AD5C4C"/>
    <w:rsid w:val="00AD6494"/>
    <w:rsid w:val="00AD6724"/>
    <w:rsid w:val="00AD6C38"/>
    <w:rsid w:val="00AE0D49"/>
    <w:rsid w:val="00AE21C3"/>
    <w:rsid w:val="00AE28C6"/>
    <w:rsid w:val="00AE2A84"/>
    <w:rsid w:val="00AE2C3D"/>
    <w:rsid w:val="00AE3E7D"/>
    <w:rsid w:val="00AE4A21"/>
    <w:rsid w:val="00AE58B6"/>
    <w:rsid w:val="00AE5B33"/>
    <w:rsid w:val="00AE68BA"/>
    <w:rsid w:val="00AE6C91"/>
    <w:rsid w:val="00AE6D6C"/>
    <w:rsid w:val="00AE788B"/>
    <w:rsid w:val="00AE7C34"/>
    <w:rsid w:val="00AF005A"/>
    <w:rsid w:val="00AF06F5"/>
    <w:rsid w:val="00AF10D9"/>
    <w:rsid w:val="00AF116A"/>
    <w:rsid w:val="00AF1198"/>
    <w:rsid w:val="00AF1254"/>
    <w:rsid w:val="00AF3BDF"/>
    <w:rsid w:val="00AF44DF"/>
    <w:rsid w:val="00AF4510"/>
    <w:rsid w:val="00AF47C4"/>
    <w:rsid w:val="00AF4C03"/>
    <w:rsid w:val="00AF4CC5"/>
    <w:rsid w:val="00AF4CFA"/>
    <w:rsid w:val="00AF6302"/>
    <w:rsid w:val="00AF63A7"/>
    <w:rsid w:val="00B00726"/>
    <w:rsid w:val="00B00C25"/>
    <w:rsid w:val="00B0189B"/>
    <w:rsid w:val="00B02C85"/>
    <w:rsid w:val="00B03C25"/>
    <w:rsid w:val="00B03E3A"/>
    <w:rsid w:val="00B045C6"/>
    <w:rsid w:val="00B0460A"/>
    <w:rsid w:val="00B04960"/>
    <w:rsid w:val="00B062BB"/>
    <w:rsid w:val="00B06587"/>
    <w:rsid w:val="00B074E8"/>
    <w:rsid w:val="00B076B5"/>
    <w:rsid w:val="00B07842"/>
    <w:rsid w:val="00B07A75"/>
    <w:rsid w:val="00B102B9"/>
    <w:rsid w:val="00B10E59"/>
    <w:rsid w:val="00B1117F"/>
    <w:rsid w:val="00B11DB2"/>
    <w:rsid w:val="00B1287B"/>
    <w:rsid w:val="00B12C25"/>
    <w:rsid w:val="00B13A8E"/>
    <w:rsid w:val="00B13D69"/>
    <w:rsid w:val="00B14629"/>
    <w:rsid w:val="00B1510B"/>
    <w:rsid w:val="00B1598A"/>
    <w:rsid w:val="00B15A5B"/>
    <w:rsid w:val="00B15DC2"/>
    <w:rsid w:val="00B1648E"/>
    <w:rsid w:val="00B164F8"/>
    <w:rsid w:val="00B1728D"/>
    <w:rsid w:val="00B17620"/>
    <w:rsid w:val="00B17C03"/>
    <w:rsid w:val="00B17CF4"/>
    <w:rsid w:val="00B20039"/>
    <w:rsid w:val="00B20067"/>
    <w:rsid w:val="00B20183"/>
    <w:rsid w:val="00B2020C"/>
    <w:rsid w:val="00B20734"/>
    <w:rsid w:val="00B20987"/>
    <w:rsid w:val="00B20F52"/>
    <w:rsid w:val="00B21036"/>
    <w:rsid w:val="00B21448"/>
    <w:rsid w:val="00B21F33"/>
    <w:rsid w:val="00B22267"/>
    <w:rsid w:val="00B2297D"/>
    <w:rsid w:val="00B24DC4"/>
    <w:rsid w:val="00B250A4"/>
    <w:rsid w:val="00B25406"/>
    <w:rsid w:val="00B2585C"/>
    <w:rsid w:val="00B26057"/>
    <w:rsid w:val="00B26B95"/>
    <w:rsid w:val="00B26F92"/>
    <w:rsid w:val="00B277A4"/>
    <w:rsid w:val="00B3014C"/>
    <w:rsid w:val="00B307C4"/>
    <w:rsid w:val="00B30A42"/>
    <w:rsid w:val="00B30CE1"/>
    <w:rsid w:val="00B311AF"/>
    <w:rsid w:val="00B31D4B"/>
    <w:rsid w:val="00B333AD"/>
    <w:rsid w:val="00B33461"/>
    <w:rsid w:val="00B3417A"/>
    <w:rsid w:val="00B34799"/>
    <w:rsid w:val="00B34C4C"/>
    <w:rsid w:val="00B35185"/>
    <w:rsid w:val="00B357E9"/>
    <w:rsid w:val="00B35C87"/>
    <w:rsid w:val="00B3635D"/>
    <w:rsid w:val="00B36B25"/>
    <w:rsid w:val="00B36E98"/>
    <w:rsid w:val="00B37400"/>
    <w:rsid w:val="00B37FAA"/>
    <w:rsid w:val="00B40D66"/>
    <w:rsid w:val="00B41001"/>
    <w:rsid w:val="00B41053"/>
    <w:rsid w:val="00B4171C"/>
    <w:rsid w:val="00B41925"/>
    <w:rsid w:val="00B41C91"/>
    <w:rsid w:val="00B42315"/>
    <w:rsid w:val="00B43549"/>
    <w:rsid w:val="00B4416F"/>
    <w:rsid w:val="00B44BD4"/>
    <w:rsid w:val="00B46BAB"/>
    <w:rsid w:val="00B46F72"/>
    <w:rsid w:val="00B473F5"/>
    <w:rsid w:val="00B4747C"/>
    <w:rsid w:val="00B50A93"/>
    <w:rsid w:val="00B50C83"/>
    <w:rsid w:val="00B51733"/>
    <w:rsid w:val="00B520B0"/>
    <w:rsid w:val="00B5367E"/>
    <w:rsid w:val="00B53D01"/>
    <w:rsid w:val="00B53D34"/>
    <w:rsid w:val="00B54842"/>
    <w:rsid w:val="00B5492C"/>
    <w:rsid w:val="00B6000D"/>
    <w:rsid w:val="00B60682"/>
    <w:rsid w:val="00B606A4"/>
    <w:rsid w:val="00B60A23"/>
    <w:rsid w:val="00B62E23"/>
    <w:rsid w:val="00B63361"/>
    <w:rsid w:val="00B63D6B"/>
    <w:rsid w:val="00B6450C"/>
    <w:rsid w:val="00B6487E"/>
    <w:rsid w:val="00B64A54"/>
    <w:rsid w:val="00B66228"/>
    <w:rsid w:val="00B6637C"/>
    <w:rsid w:val="00B66A6E"/>
    <w:rsid w:val="00B6701D"/>
    <w:rsid w:val="00B6709E"/>
    <w:rsid w:val="00B67941"/>
    <w:rsid w:val="00B70EF1"/>
    <w:rsid w:val="00B7239A"/>
    <w:rsid w:val="00B72693"/>
    <w:rsid w:val="00B728B6"/>
    <w:rsid w:val="00B7298D"/>
    <w:rsid w:val="00B72E9A"/>
    <w:rsid w:val="00B7376C"/>
    <w:rsid w:val="00B73CA5"/>
    <w:rsid w:val="00B740EA"/>
    <w:rsid w:val="00B74A91"/>
    <w:rsid w:val="00B751EB"/>
    <w:rsid w:val="00B754BF"/>
    <w:rsid w:val="00B754EC"/>
    <w:rsid w:val="00B75D67"/>
    <w:rsid w:val="00B75E77"/>
    <w:rsid w:val="00B75EA7"/>
    <w:rsid w:val="00B76114"/>
    <w:rsid w:val="00B77269"/>
    <w:rsid w:val="00B80C8A"/>
    <w:rsid w:val="00B80FEC"/>
    <w:rsid w:val="00B81CC1"/>
    <w:rsid w:val="00B8209E"/>
    <w:rsid w:val="00B82343"/>
    <w:rsid w:val="00B82FF4"/>
    <w:rsid w:val="00B831AB"/>
    <w:rsid w:val="00B840E7"/>
    <w:rsid w:val="00B85BB9"/>
    <w:rsid w:val="00B87480"/>
    <w:rsid w:val="00B8777E"/>
    <w:rsid w:val="00B87CAA"/>
    <w:rsid w:val="00B90034"/>
    <w:rsid w:val="00B924C8"/>
    <w:rsid w:val="00B933B3"/>
    <w:rsid w:val="00B93FCE"/>
    <w:rsid w:val="00B96FFD"/>
    <w:rsid w:val="00B97068"/>
    <w:rsid w:val="00BA027D"/>
    <w:rsid w:val="00BA0F60"/>
    <w:rsid w:val="00BA1562"/>
    <w:rsid w:val="00BA1565"/>
    <w:rsid w:val="00BA1F58"/>
    <w:rsid w:val="00BA23BE"/>
    <w:rsid w:val="00BA2F95"/>
    <w:rsid w:val="00BA3125"/>
    <w:rsid w:val="00BA3F72"/>
    <w:rsid w:val="00BA4866"/>
    <w:rsid w:val="00BA586C"/>
    <w:rsid w:val="00BA587A"/>
    <w:rsid w:val="00BA5882"/>
    <w:rsid w:val="00BA59C4"/>
    <w:rsid w:val="00BA59E9"/>
    <w:rsid w:val="00BA5C98"/>
    <w:rsid w:val="00BA60DA"/>
    <w:rsid w:val="00BA68BB"/>
    <w:rsid w:val="00BA6E2F"/>
    <w:rsid w:val="00BA72A5"/>
    <w:rsid w:val="00BA7500"/>
    <w:rsid w:val="00BA78B9"/>
    <w:rsid w:val="00BB1033"/>
    <w:rsid w:val="00BB2542"/>
    <w:rsid w:val="00BB2CA6"/>
    <w:rsid w:val="00BB3060"/>
    <w:rsid w:val="00BB3083"/>
    <w:rsid w:val="00BB37EF"/>
    <w:rsid w:val="00BB40F6"/>
    <w:rsid w:val="00BB43F2"/>
    <w:rsid w:val="00BB52D4"/>
    <w:rsid w:val="00BC0100"/>
    <w:rsid w:val="00BC0BDC"/>
    <w:rsid w:val="00BC0F92"/>
    <w:rsid w:val="00BC1AD5"/>
    <w:rsid w:val="00BC1E25"/>
    <w:rsid w:val="00BC272B"/>
    <w:rsid w:val="00BC2D0B"/>
    <w:rsid w:val="00BC3282"/>
    <w:rsid w:val="00BC355C"/>
    <w:rsid w:val="00BC3A42"/>
    <w:rsid w:val="00BC3BBE"/>
    <w:rsid w:val="00BC44F9"/>
    <w:rsid w:val="00BC5457"/>
    <w:rsid w:val="00BC6CF3"/>
    <w:rsid w:val="00BC71A5"/>
    <w:rsid w:val="00BC7724"/>
    <w:rsid w:val="00BC791F"/>
    <w:rsid w:val="00BC7A00"/>
    <w:rsid w:val="00BD0439"/>
    <w:rsid w:val="00BD16A0"/>
    <w:rsid w:val="00BD2025"/>
    <w:rsid w:val="00BD2A5B"/>
    <w:rsid w:val="00BD2C79"/>
    <w:rsid w:val="00BD3AD6"/>
    <w:rsid w:val="00BD3E74"/>
    <w:rsid w:val="00BD4019"/>
    <w:rsid w:val="00BD448E"/>
    <w:rsid w:val="00BD44CB"/>
    <w:rsid w:val="00BD4598"/>
    <w:rsid w:val="00BD48D7"/>
    <w:rsid w:val="00BD525C"/>
    <w:rsid w:val="00BD60C4"/>
    <w:rsid w:val="00BD6243"/>
    <w:rsid w:val="00BD6708"/>
    <w:rsid w:val="00BD6E4A"/>
    <w:rsid w:val="00BD78C0"/>
    <w:rsid w:val="00BD7CAD"/>
    <w:rsid w:val="00BD7E8E"/>
    <w:rsid w:val="00BE05B6"/>
    <w:rsid w:val="00BE092C"/>
    <w:rsid w:val="00BE0BAC"/>
    <w:rsid w:val="00BE1B07"/>
    <w:rsid w:val="00BE22B6"/>
    <w:rsid w:val="00BE36DE"/>
    <w:rsid w:val="00BE3871"/>
    <w:rsid w:val="00BE389E"/>
    <w:rsid w:val="00BE3CFF"/>
    <w:rsid w:val="00BE496C"/>
    <w:rsid w:val="00BE5AC6"/>
    <w:rsid w:val="00BE6D7E"/>
    <w:rsid w:val="00BE7EE8"/>
    <w:rsid w:val="00BF0E3B"/>
    <w:rsid w:val="00BF1BE7"/>
    <w:rsid w:val="00BF2A98"/>
    <w:rsid w:val="00BF2E4C"/>
    <w:rsid w:val="00BF4E7E"/>
    <w:rsid w:val="00BF4EAC"/>
    <w:rsid w:val="00BF59C9"/>
    <w:rsid w:val="00BF5ACD"/>
    <w:rsid w:val="00BF5CF1"/>
    <w:rsid w:val="00BF7D45"/>
    <w:rsid w:val="00C00F05"/>
    <w:rsid w:val="00C01278"/>
    <w:rsid w:val="00C029A4"/>
    <w:rsid w:val="00C042FF"/>
    <w:rsid w:val="00C06A29"/>
    <w:rsid w:val="00C0778F"/>
    <w:rsid w:val="00C07A35"/>
    <w:rsid w:val="00C100C9"/>
    <w:rsid w:val="00C106CD"/>
    <w:rsid w:val="00C10B10"/>
    <w:rsid w:val="00C10F7A"/>
    <w:rsid w:val="00C12E40"/>
    <w:rsid w:val="00C13AF5"/>
    <w:rsid w:val="00C13BDF"/>
    <w:rsid w:val="00C13DF8"/>
    <w:rsid w:val="00C14EB0"/>
    <w:rsid w:val="00C1584A"/>
    <w:rsid w:val="00C162DB"/>
    <w:rsid w:val="00C16933"/>
    <w:rsid w:val="00C20E85"/>
    <w:rsid w:val="00C21210"/>
    <w:rsid w:val="00C2292C"/>
    <w:rsid w:val="00C22FAC"/>
    <w:rsid w:val="00C235DF"/>
    <w:rsid w:val="00C236D3"/>
    <w:rsid w:val="00C2401E"/>
    <w:rsid w:val="00C2494C"/>
    <w:rsid w:val="00C249AB"/>
    <w:rsid w:val="00C25152"/>
    <w:rsid w:val="00C25768"/>
    <w:rsid w:val="00C2598C"/>
    <w:rsid w:val="00C259D1"/>
    <w:rsid w:val="00C262F3"/>
    <w:rsid w:val="00C273A5"/>
    <w:rsid w:val="00C27D02"/>
    <w:rsid w:val="00C30937"/>
    <w:rsid w:val="00C311F5"/>
    <w:rsid w:val="00C31515"/>
    <w:rsid w:val="00C31981"/>
    <w:rsid w:val="00C31FE9"/>
    <w:rsid w:val="00C3608E"/>
    <w:rsid w:val="00C360BC"/>
    <w:rsid w:val="00C370A6"/>
    <w:rsid w:val="00C40227"/>
    <w:rsid w:val="00C40A5E"/>
    <w:rsid w:val="00C4132F"/>
    <w:rsid w:val="00C41414"/>
    <w:rsid w:val="00C41B36"/>
    <w:rsid w:val="00C422D6"/>
    <w:rsid w:val="00C423AF"/>
    <w:rsid w:val="00C42CE2"/>
    <w:rsid w:val="00C46097"/>
    <w:rsid w:val="00C467E9"/>
    <w:rsid w:val="00C47D6A"/>
    <w:rsid w:val="00C500FD"/>
    <w:rsid w:val="00C50139"/>
    <w:rsid w:val="00C50144"/>
    <w:rsid w:val="00C50523"/>
    <w:rsid w:val="00C5281C"/>
    <w:rsid w:val="00C52873"/>
    <w:rsid w:val="00C53159"/>
    <w:rsid w:val="00C53694"/>
    <w:rsid w:val="00C53BE7"/>
    <w:rsid w:val="00C54BBA"/>
    <w:rsid w:val="00C556DD"/>
    <w:rsid w:val="00C56AF6"/>
    <w:rsid w:val="00C56D8F"/>
    <w:rsid w:val="00C56FC2"/>
    <w:rsid w:val="00C6001C"/>
    <w:rsid w:val="00C61595"/>
    <w:rsid w:val="00C6200C"/>
    <w:rsid w:val="00C621E5"/>
    <w:rsid w:val="00C63871"/>
    <w:rsid w:val="00C657DF"/>
    <w:rsid w:val="00C67AE9"/>
    <w:rsid w:val="00C67CB4"/>
    <w:rsid w:val="00C708C5"/>
    <w:rsid w:val="00C70DFA"/>
    <w:rsid w:val="00C71AFA"/>
    <w:rsid w:val="00C73416"/>
    <w:rsid w:val="00C73A3A"/>
    <w:rsid w:val="00C73CE7"/>
    <w:rsid w:val="00C73D8F"/>
    <w:rsid w:val="00C73D93"/>
    <w:rsid w:val="00C74180"/>
    <w:rsid w:val="00C747BB"/>
    <w:rsid w:val="00C7494D"/>
    <w:rsid w:val="00C74D8D"/>
    <w:rsid w:val="00C75608"/>
    <w:rsid w:val="00C7570B"/>
    <w:rsid w:val="00C76FB5"/>
    <w:rsid w:val="00C779DD"/>
    <w:rsid w:val="00C77A24"/>
    <w:rsid w:val="00C8056A"/>
    <w:rsid w:val="00C8089C"/>
    <w:rsid w:val="00C80A2B"/>
    <w:rsid w:val="00C820C7"/>
    <w:rsid w:val="00C835E7"/>
    <w:rsid w:val="00C84336"/>
    <w:rsid w:val="00C849F7"/>
    <w:rsid w:val="00C8587C"/>
    <w:rsid w:val="00C85928"/>
    <w:rsid w:val="00C86951"/>
    <w:rsid w:val="00C87925"/>
    <w:rsid w:val="00C90DA0"/>
    <w:rsid w:val="00C9177A"/>
    <w:rsid w:val="00C91CA5"/>
    <w:rsid w:val="00C9254E"/>
    <w:rsid w:val="00C928E9"/>
    <w:rsid w:val="00C94519"/>
    <w:rsid w:val="00C94751"/>
    <w:rsid w:val="00C956B7"/>
    <w:rsid w:val="00C963EE"/>
    <w:rsid w:val="00C96F36"/>
    <w:rsid w:val="00C97135"/>
    <w:rsid w:val="00C9765E"/>
    <w:rsid w:val="00C97845"/>
    <w:rsid w:val="00CA05DC"/>
    <w:rsid w:val="00CA087A"/>
    <w:rsid w:val="00CA1F1C"/>
    <w:rsid w:val="00CA323A"/>
    <w:rsid w:val="00CA3360"/>
    <w:rsid w:val="00CA373E"/>
    <w:rsid w:val="00CA3ED6"/>
    <w:rsid w:val="00CA6B0A"/>
    <w:rsid w:val="00CB0638"/>
    <w:rsid w:val="00CB16D1"/>
    <w:rsid w:val="00CB2008"/>
    <w:rsid w:val="00CB3386"/>
    <w:rsid w:val="00CB342C"/>
    <w:rsid w:val="00CB49B3"/>
    <w:rsid w:val="00CB4DDD"/>
    <w:rsid w:val="00CB4E6A"/>
    <w:rsid w:val="00CB57A7"/>
    <w:rsid w:val="00CB5B59"/>
    <w:rsid w:val="00CB64AE"/>
    <w:rsid w:val="00CC0D79"/>
    <w:rsid w:val="00CC124C"/>
    <w:rsid w:val="00CC17FE"/>
    <w:rsid w:val="00CC2121"/>
    <w:rsid w:val="00CC247A"/>
    <w:rsid w:val="00CC2764"/>
    <w:rsid w:val="00CC3A32"/>
    <w:rsid w:val="00CC3DB1"/>
    <w:rsid w:val="00CC5369"/>
    <w:rsid w:val="00CC5714"/>
    <w:rsid w:val="00CC5AE7"/>
    <w:rsid w:val="00CC61CA"/>
    <w:rsid w:val="00CC6E42"/>
    <w:rsid w:val="00CC7AB1"/>
    <w:rsid w:val="00CD081D"/>
    <w:rsid w:val="00CD1051"/>
    <w:rsid w:val="00CD10AF"/>
    <w:rsid w:val="00CD1501"/>
    <w:rsid w:val="00CD343A"/>
    <w:rsid w:val="00CD3D98"/>
    <w:rsid w:val="00CD4FA3"/>
    <w:rsid w:val="00CD570A"/>
    <w:rsid w:val="00CD63A7"/>
    <w:rsid w:val="00CD774B"/>
    <w:rsid w:val="00CD7918"/>
    <w:rsid w:val="00CD7995"/>
    <w:rsid w:val="00CE0B82"/>
    <w:rsid w:val="00CE1745"/>
    <w:rsid w:val="00CE2831"/>
    <w:rsid w:val="00CE2C79"/>
    <w:rsid w:val="00CE31E2"/>
    <w:rsid w:val="00CE3946"/>
    <w:rsid w:val="00CE44E9"/>
    <w:rsid w:val="00CE4937"/>
    <w:rsid w:val="00CE6B91"/>
    <w:rsid w:val="00CE6D48"/>
    <w:rsid w:val="00CE71B6"/>
    <w:rsid w:val="00CF0E4E"/>
    <w:rsid w:val="00CF0E92"/>
    <w:rsid w:val="00CF2FB8"/>
    <w:rsid w:val="00CF2FE4"/>
    <w:rsid w:val="00CF7580"/>
    <w:rsid w:val="00CF75B2"/>
    <w:rsid w:val="00D000D3"/>
    <w:rsid w:val="00D013EF"/>
    <w:rsid w:val="00D02389"/>
    <w:rsid w:val="00D02DA8"/>
    <w:rsid w:val="00D02E1A"/>
    <w:rsid w:val="00D02EC3"/>
    <w:rsid w:val="00D04474"/>
    <w:rsid w:val="00D066C0"/>
    <w:rsid w:val="00D0743A"/>
    <w:rsid w:val="00D07485"/>
    <w:rsid w:val="00D07770"/>
    <w:rsid w:val="00D1075E"/>
    <w:rsid w:val="00D10CC2"/>
    <w:rsid w:val="00D11367"/>
    <w:rsid w:val="00D11EF9"/>
    <w:rsid w:val="00D11EFC"/>
    <w:rsid w:val="00D124B3"/>
    <w:rsid w:val="00D12A56"/>
    <w:rsid w:val="00D12F9F"/>
    <w:rsid w:val="00D13793"/>
    <w:rsid w:val="00D13E8A"/>
    <w:rsid w:val="00D14D2F"/>
    <w:rsid w:val="00D17259"/>
    <w:rsid w:val="00D17A11"/>
    <w:rsid w:val="00D17B28"/>
    <w:rsid w:val="00D17CEC"/>
    <w:rsid w:val="00D17D87"/>
    <w:rsid w:val="00D2095F"/>
    <w:rsid w:val="00D211CC"/>
    <w:rsid w:val="00D21346"/>
    <w:rsid w:val="00D22C5A"/>
    <w:rsid w:val="00D247D6"/>
    <w:rsid w:val="00D253BA"/>
    <w:rsid w:val="00D257E9"/>
    <w:rsid w:val="00D262A8"/>
    <w:rsid w:val="00D262FC"/>
    <w:rsid w:val="00D26A9B"/>
    <w:rsid w:val="00D27CEA"/>
    <w:rsid w:val="00D27FB4"/>
    <w:rsid w:val="00D30322"/>
    <w:rsid w:val="00D306E6"/>
    <w:rsid w:val="00D322A2"/>
    <w:rsid w:val="00D33000"/>
    <w:rsid w:val="00D33395"/>
    <w:rsid w:val="00D34557"/>
    <w:rsid w:val="00D34E89"/>
    <w:rsid w:val="00D35109"/>
    <w:rsid w:val="00D35394"/>
    <w:rsid w:val="00D35420"/>
    <w:rsid w:val="00D35993"/>
    <w:rsid w:val="00D35A0C"/>
    <w:rsid w:val="00D35C96"/>
    <w:rsid w:val="00D35FBA"/>
    <w:rsid w:val="00D3655D"/>
    <w:rsid w:val="00D37048"/>
    <w:rsid w:val="00D37E0F"/>
    <w:rsid w:val="00D404B2"/>
    <w:rsid w:val="00D41CD5"/>
    <w:rsid w:val="00D41FFA"/>
    <w:rsid w:val="00D42349"/>
    <w:rsid w:val="00D42975"/>
    <w:rsid w:val="00D42FD0"/>
    <w:rsid w:val="00D43A4B"/>
    <w:rsid w:val="00D44297"/>
    <w:rsid w:val="00D444F8"/>
    <w:rsid w:val="00D503D0"/>
    <w:rsid w:val="00D523B3"/>
    <w:rsid w:val="00D52E07"/>
    <w:rsid w:val="00D53C37"/>
    <w:rsid w:val="00D540D0"/>
    <w:rsid w:val="00D54515"/>
    <w:rsid w:val="00D55646"/>
    <w:rsid w:val="00D559DC"/>
    <w:rsid w:val="00D55A18"/>
    <w:rsid w:val="00D55B48"/>
    <w:rsid w:val="00D56A88"/>
    <w:rsid w:val="00D570D7"/>
    <w:rsid w:val="00D57BBC"/>
    <w:rsid w:val="00D62372"/>
    <w:rsid w:val="00D631C5"/>
    <w:rsid w:val="00D63F82"/>
    <w:rsid w:val="00D641B0"/>
    <w:rsid w:val="00D64AA7"/>
    <w:rsid w:val="00D6577B"/>
    <w:rsid w:val="00D65947"/>
    <w:rsid w:val="00D67928"/>
    <w:rsid w:val="00D70F37"/>
    <w:rsid w:val="00D71BA2"/>
    <w:rsid w:val="00D72FA8"/>
    <w:rsid w:val="00D730F6"/>
    <w:rsid w:val="00D74D64"/>
    <w:rsid w:val="00D74E65"/>
    <w:rsid w:val="00D7563F"/>
    <w:rsid w:val="00D76129"/>
    <w:rsid w:val="00D767F8"/>
    <w:rsid w:val="00D77243"/>
    <w:rsid w:val="00D806C4"/>
    <w:rsid w:val="00D82EED"/>
    <w:rsid w:val="00D82F80"/>
    <w:rsid w:val="00D832F3"/>
    <w:rsid w:val="00D837E4"/>
    <w:rsid w:val="00D83B9F"/>
    <w:rsid w:val="00D8455A"/>
    <w:rsid w:val="00D856F2"/>
    <w:rsid w:val="00D85B29"/>
    <w:rsid w:val="00D8747B"/>
    <w:rsid w:val="00D87CAF"/>
    <w:rsid w:val="00D87D48"/>
    <w:rsid w:val="00D9038B"/>
    <w:rsid w:val="00D90527"/>
    <w:rsid w:val="00D90BF3"/>
    <w:rsid w:val="00D90CB1"/>
    <w:rsid w:val="00D914D6"/>
    <w:rsid w:val="00D91631"/>
    <w:rsid w:val="00D91AEC"/>
    <w:rsid w:val="00D92792"/>
    <w:rsid w:val="00D932B3"/>
    <w:rsid w:val="00D939DB"/>
    <w:rsid w:val="00D943C6"/>
    <w:rsid w:val="00D956C5"/>
    <w:rsid w:val="00D97593"/>
    <w:rsid w:val="00D97BE7"/>
    <w:rsid w:val="00DA0B5E"/>
    <w:rsid w:val="00DA1E62"/>
    <w:rsid w:val="00DA2398"/>
    <w:rsid w:val="00DA271D"/>
    <w:rsid w:val="00DA28C0"/>
    <w:rsid w:val="00DA2AD6"/>
    <w:rsid w:val="00DA332F"/>
    <w:rsid w:val="00DA392B"/>
    <w:rsid w:val="00DA3CB0"/>
    <w:rsid w:val="00DA3D56"/>
    <w:rsid w:val="00DA3FB9"/>
    <w:rsid w:val="00DA4192"/>
    <w:rsid w:val="00DA455C"/>
    <w:rsid w:val="00DA56E9"/>
    <w:rsid w:val="00DA5904"/>
    <w:rsid w:val="00DA692A"/>
    <w:rsid w:val="00DA69DE"/>
    <w:rsid w:val="00DA7043"/>
    <w:rsid w:val="00DA7274"/>
    <w:rsid w:val="00DA7D66"/>
    <w:rsid w:val="00DB016D"/>
    <w:rsid w:val="00DB08AB"/>
    <w:rsid w:val="00DB0B36"/>
    <w:rsid w:val="00DB0DD3"/>
    <w:rsid w:val="00DB128B"/>
    <w:rsid w:val="00DB1FC7"/>
    <w:rsid w:val="00DB2213"/>
    <w:rsid w:val="00DB2585"/>
    <w:rsid w:val="00DB34C0"/>
    <w:rsid w:val="00DB3A5C"/>
    <w:rsid w:val="00DB3AC9"/>
    <w:rsid w:val="00DB52F0"/>
    <w:rsid w:val="00DB5342"/>
    <w:rsid w:val="00DB63D9"/>
    <w:rsid w:val="00DB6695"/>
    <w:rsid w:val="00DB6C28"/>
    <w:rsid w:val="00DB72ED"/>
    <w:rsid w:val="00DB791C"/>
    <w:rsid w:val="00DB7982"/>
    <w:rsid w:val="00DB7C6F"/>
    <w:rsid w:val="00DB7EE8"/>
    <w:rsid w:val="00DC02A3"/>
    <w:rsid w:val="00DC0741"/>
    <w:rsid w:val="00DC09DC"/>
    <w:rsid w:val="00DC0E03"/>
    <w:rsid w:val="00DC1365"/>
    <w:rsid w:val="00DC2970"/>
    <w:rsid w:val="00DC2A59"/>
    <w:rsid w:val="00DC2F9F"/>
    <w:rsid w:val="00DC3A19"/>
    <w:rsid w:val="00DC456F"/>
    <w:rsid w:val="00DC56CA"/>
    <w:rsid w:val="00DC5765"/>
    <w:rsid w:val="00DC5AB3"/>
    <w:rsid w:val="00DC63DE"/>
    <w:rsid w:val="00DC69BD"/>
    <w:rsid w:val="00DC6A08"/>
    <w:rsid w:val="00DC6B0A"/>
    <w:rsid w:val="00DC6D15"/>
    <w:rsid w:val="00DC6DEE"/>
    <w:rsid w:val="00DC7AF4"/>
    <w:rsid w:val="00DD0250"/>
    <w:rsid w:val="00DD0560"/>
    <w:rsid w:val="00DD1988"/>
    <w:rsid w:val="00DD263C"/>
    <w:rsid w:val="00DD3256"/>
    <w:rsid w:val="00DD3A5E"/>
    <w:rsid w:val="00DD3F18"/>
    <w:rsid w:val="00DD4AE6"/>
    <w:rsid w:val="00DD4D7A"/>
    <w:rsid w:val="00DD51C9"/>
    <w:rsid w:val="00DD61F9"/>
    <w:rsid w:val="00DD6337"/>
    <w:rsid w:val="00DD6B15"/>
    <w:rsid w:val="00DD797F"/>
    <w:rsid w:val="00DD7C89"/>
    <w:rsid w:val="00DE02C0"/>
    <w:rsid w:val="00DE27CB"/>
    <w:rsid w:val="00DE30C6"/>
    <w:rsid w:val="00DE317F"/>
    <w:rsid w:val="00DE39B8"/>
    <w:rsid w:val="00DE404E"/>
    <w:rsid w:val="00DE4277"/>
    <w:rsid w:val="00DE545A"/>
    <w:rsid w:val="00DE59A1"/>
    <w:rsid w:val="00DE7225"/>
    <w:rsid w:val="00DE778B"/>
    <w:rsid w:val="00DF0D52"/>
    <w:rsid w:val="00DF1394"/>
    <w:rsid w:val="00DF16F8"/>
    <w:rsid w:val="00DF1860"/>
    <w:rsid w:val="00DF1A15"/>
    <w:rsid w:val="00DF24F5"/>
    <w:rsid w:val="00DF261C"/>
    <w:rsid w:val="00DF2D8F"/>
    <w:rsid w:val="00DF2D99"/>
    <w:rsid w:val="00DF2DF5"/>
    <w:rsid w:val="00DF3555"/>
    <w:rsid w:val="00DF43B3"/>
    <w:rsid w:val="00DF4636"/>
    <w:rsid w:val="00DF5020"/>
    <w:rsid w:val="00DF5626"/>
    <w:rsid w:val="00DF61B4"/>
    <w:rsid w:val="00DF785D"/>
    <w:rsid w:val="00DF796E"/>
    <w:rsid w:val="00DF7DF5"/>
    <w:rsid w:val="00E00284"/>
    <w:rsid w:val="00E01077"/>
    <w:rsid w:val="00E0134C"/>
    <w:rsid w:val="00E0139C"/>
    <w:rsid w:val="00E01B71"/>
    <w:rsid w:val="00E02484"/>
    <w:rsid w:val="00E026FD"/>
    <w:rsid w:val="00E0278A"/>
    <w:rsid w:val="00E02B7C"/>
    <w:rsid w:val="00E02BD0"/>
    <w:rsid w:val="00E0376F"/>
    <w:rsid w:val="00E059A4"/>
    <w:rsid w:val="00E05AEA"/>
    <w:rsid w:val="00E05DBB"/>
    <w:rsid w:val="00E062C9"/>
    <w:rsid w:val="00E06C5A"/>
    <w:rsid w:val="00E0731F"/>
    <w:rsid w:val="00E07A6D"/>
    <w:rsid w:val="00E07AE3"/>
    <w:rsid w:val="00E11804"/>
    <w:rsid w:val="00E14163"/>
    <w:rsid w:val="00E14D6E"/>
    <w:rsid w:val="00E15212"/>
    <w:rsid w:val="00E156FA"/>
    <w:rsid w:val="00E15A22"/>
    <w:rsid w:val="00E16108"/>
    <w:rsid w:val="00E163E2"/>
    <w:rsid w:val="00E164D4"/>
    <w:rsid w:val="00E169C4"/>
    <w:rsid w:val="00E1725B"/>
    <w:rsid w:val="00E215B4"/>
    <w:rsid w:val="00E21623"/>
    <w:rsid w:val="00E2188F"/>
    <w:rsid w:val="00E22006"/>
    <w:rsid w:val="00E2200F"/>
    <w:rsid w:val="00E226D8"/>
    <w:rsid w:val="00E2280C"/>
    <w:rsid w:val="00E229EC"/>
    <w:rsid w:val="00E2385C"/>
    <w:rsid w:val="00E238F5"/>
    <w:rsid w:val="00E24D76"/>
    <w:rsid w:val="00E25E80"/>
    <w:rsid w:val="00E26439"/>
    <w:rsid w:val="00E26637"/>
    <w:rsid w:val="00E2668C"/>
    <w:rsid w:val="00E27DD2"/>
    <w:rsid w:val="00E304F1"/>
    <w:rsid w:val="00E312B9"/>
    <w:rsid w:val="00E32081"/>
    <w:rsid w:val="00E32723"/>
    <w:rsid w:val="00E33146"/>
    <w:rsid w:val="00E332C2"/>
    <w:rsid w:val="00E33683"/>
    <w:rsid w:val="00E342A0"/>
    <w:rsid w:val="00E34475"/>
    <w:rsid w:val="00E349C8"/>
    <w:rsid w:val="00E34C7D"/>
    <w:rsid w:val="00E35272"/>
    <w:rsid w:val="00E35308"/>
    <w:rsid w:val="00E35A7C"/>
    <w:rsid w:val="00E3654B"/>
    <w:rsid w:val="00E36695"/>
    <w:rsid w:val="00E37581"/>
    <w:rsid w:val="00E37C72"/>
    <w:rsid w:val="00E43288"/>
    <w:rsid w:val="00E438E3"/>
    <w:rsid w:val="00E44D63"/>
    <w:rsid w:val="00E46FF4"/>
    <w:rsid w:val="00E47089"/>
    <w:rsid w:val="00E47442"/>
    <w:rsid w:val="00E47F6F"/>
    <w:rsid w:val="00E505A3"/>
    <w:rsid w:val="00E51AA6"/>
    <w:rsid w:val="00E51EF3"/>
    <w:rsid w:val="00E528FA"/>
    <w:rsid w:val="00E539F5"/>
    <w:rsid w:val="00E53E46"/>
    <w:rsid w:val="00E54DF9"/>
    <w:rsid w:val="00E55F56"/>
    <w:rsid w:val="00E6057A"/>
    <w:rsid w:val="00E6124C"/>
    <w:rsid w:val="00E61653"/>
    <w:rsid w:val="00E616E4"/>
    <w:rsid w:val="00E61FC5"/>
    <w:rsid w:val="00E6394F"/>
    <w:rsid w:val="00E65D2E"/>
    <w:rsid w:val="00E66D6E"/>
    <w:rsid w:val="00E66FC0"/>
    <w:rsid w:val="00E6734E"/>
    <w:rsid w:val="00E67649"/>
    <w:rsid w:val="00E67DD8"/>
    <w:rsid w:val="00E70138"/>
    <w:rsid w:val="00E7015A"/>
    <w:rsid w:val="00E7048D"/>
    <w:rsid w:val="00E71689"/>
    <w:rsid w:val="00E72B9D"/>
    <w:rsid w:val="00E72D93"/>
    <w:rsid w:val="00E72DF3"/>
    <w:rsid w:val="00E738DA"/>
    <w:rsid w:val="00E765D7"/>
    <w:rsid w:val="00E76926"/>
    <w:rsid w:val="00E76BC3"/>
    <w:rsid w:val="00E80F32"/>
    <w:rsid w:val="00E81328"/>
    <w:rsid w:val="00E81514"/>
    <w:rsid w:val="00E819A6"/>
    <w:rsid w:val="00E81E0B"/>
    <w:rsid w:val="00E829B5"/>
    <w:rsid w:val="00E832DF"/>
    <w:rsid w:val="00E8344B"/>
    <w:rsid w:val="00E83622"/>
    <w:rsid w:val="00E83958"/>
    <w:rsid w:val="00E840DB"/>
    <w:rsid w:val="00E84393"/>
    <w:rsid w:val="00E84FA5"/>
    <w:rsid w:val="00E85F85"/>
    <w:rsid w:val="00E8641C"/>
    <w:rsid w:val="00E86B84"/>
    <w:rsid w:val="00E91F63"/>
    <w:rsid w:val="00E920A6"/>
    <w:rsid w:val="00E95321"/>
    <w:rsid w:val="00E953C0"/>
    <w:rsid w:val="00E9646E"/>
    <w:rsid w:val="00E96747"/>
    <w:rsid w:val="00E97497"/>
    <w:rsid w:val="00E97DF4"/>
    <w:rsid w:val="00EA096F"/>
    <w:rsid w:val="00EA09C7"/>
    <w:rsid w:val="00EA0D79"/>
    <w:rsid w:val="00EA0D9B"/>
    <w:rsid w:val="00EA434B"/>
    <w:rsid w:val="00EA45AE"/>
    <w:rsid w:val="00EA47D3"/>
    <w:rsid w:val="00EA504D"/>
    <w:rsid w:val="00EA51BF"/>
    <w:rsid w:val="00EA5CB1"/>
    <w:rsid w:val="00EA6042"/>
    <w:rsid w:val="00EA66CA"/>
    <w:rsid w:val="00EA67E1"/>
    <w:rsid w:val="00EB0348"/>
    <w:rsid w:val="00EB079B"/>
    <w:rsid w:val="00EB07C9"/>
    <w:rsid w:val="00EB08E5"/>
    <w:rsid w:val="00EB0CB2"/>
    <w:rsid w:val="00EB0CF3"/>
    <w:rsid w:val="00EB1CBB"/>
    <w:rsid w:val="00EB26ED"/>
    <w:rsid w:val="00EB3006"/>
    <w:rsid w:val="00EB3F91"/>
    <w:rsid w:val="00EB5F71"/>
    <w:rsid w:val="00EB7747"/>
    <w:rsid w:val="00EC0385"/>
    <w:rsid w:val="00EC0CD0"/>
    <w:rsid w:val="00EC1EDC"/>
    <w:rsid w:val="00EC2489"/>
    <w:rsid w:val="00EC2AF5"/>
    <w:rsid w:val="00EC4145"/>
    <w:rsid w:val="00EC4B1A"/>
    <w:rsid w:val="00EC4F9B"/>
    <w:rsid w:val="00EC530D"/>
    <w:rsid w:val="00EC5E4D"/>
    <w:rsid w:val="00EC643D"/>
    <w:rsid w:val="00EC765F"/>
    <w:rsid w:val="00ED03DA"/>
    <w:rsid w:val="00ED0744"/>
    <w:rsid w:val="00ED0E32"/>
    <w:rsid w:val="00ED2974"/>
    <w:rsid w:val="00ED3C47"/>
    <w:rsid w:val="00ED6225"/>
    <w:rsid w:val="00ED6AD2"/>
    <w:rsid w:val="00ED72C0"/>
    <w:rsid w:val="00ED7C69"/>
    <w:rsid w:val="00EE0A6C"/>
    <w:rsid w:val="00EE10D1"/>
    <w:rsid w:val="00EE13AD"/>
    <w:rsid w:val="00EE193E"/>
    <w:rsid w:val="00EE3D5C"/>
    <w:rsid w:val="00EE3EAE"/>
    <w:rsid w:val="00EE46A1"/>
    <w:rsid w:val="00EE49C9"/>
    <w:rsid w:val="00EE4B91"/>
    <w:rsid w:val="00EE4BCA"/>
    <w:rsid w:val="00EE4E5E"/>
    <w:rsid w:val="00EE4EAF"/>
    <w:rsid w:val="00EE537D"/>
    <w:rsid w:val="00EE54B2"/>
    <w:rsid w:val="00EE5CB4"/>
    <w:rsid w:val="00EE6164"/>
    <w:rsid w:val="00EE6466"/>
    <w:rsid w:val="00EE696A"/>
    <w:rsid w:val="00EE76AE"/>
    <w:rsid w:val="00EE7ECB"/>
    <w:rsid w:val="00EE7F12"/>
    <w:rsid w:val="00EF0A94"/>
    <w:rsid w:val="00EF0E89"/>
    <w:rsid w:val="00EF13A9"/>
    <w:rsid w:val="00EF1993"/>
    <w:rsid w:val="00EF1B19"/>
    <w:rsid w:val="00EF312F"/>
    <w:rsid w:val="00EF5141"/>
    <w:rsid w:val="00EF526E"/>
    <w:rsid w:val="00EF5FEE"/>
    <w:rsid w:val="00EF6339"/>
    <w:rsid w:val="00EF6529"/>
    <w:rsid w:val="00EF79F8"/>
    <w:rsid w:val="00F02431"/>
    <w:rsid w:val="00F030A5"/>
    <w:rsid w:val="00F033F1"/>
    <w:rsid w:val="00F042D1"/>
    <w:rsid w:val="00F053DB"/>
    <w:rsid w:val="00F05595"/>
    <w:rsid w:val="00F071A9"/>
    <w:rsid w:val="00F10935"/>
    <w:rsid w:val="00F10C15"/>
    <w:rsid w:val="00F10CC3"/>
    <w:rsid w:val="00F11789"/>
    <w:rsid w:val="00F121A6"/>
    <w:rsid w:val="00F12534"/>
    <w:rsid w:val="00F12585"/>
    <w:rsid w:val="00F1274C"/>
    <w:rsid w:val="00F12DA4"/>
    <w:rsid w:val="00F13295"/>
    <w:rsid w:val="00F143F0"/>
    <w:rsid w:val="00F14CFD"/>
    <w:rsid w:val="00F14D4E"/>
    <w:rsid w:val="00F1635A"/>
    <w:rsid w:val="00F16885"/>
    <w:rsid w:val="00F17DFD"/>
    <w:rsid w:val="00F20525"/>
    <w:rsid w:val="00F206CC"/>
    <w:rsid w:val="00F20C70"/>
    <w:rsid w:val="00F21684"/>
    <w:rsid w:val="00F22275"/>
    <w:rsid w:val="00F22D59"/>
    <w:rsid w:val="00F238C8"/>
    <w:rsid w:val="00F238CF"/>
    <w:rsid w:val="00F256B1"/>
    <w:rsid w:val="00F25FEA"/>
    <w:rsid w:val="00F30178"/>
    <w:rsid w:val="00F32706"/>
    <w:rsid w:val="00F328F2"/>
    <w:rsid w:val="00F32FC9"/>
    <w:rsid w:val="00F338EF"/>
    <w:rsid w:val="00F344D8"/>
    <w:rsid w:val="00F34561"/>
    <w:rsid w:val="00F34E8F"/>
    <w:rsid w:val="00F35496"/>
    <w:rsid w:val="00F36994"/>
    <w:rsid w:val="00F37534"/>
    <w:rsid w:val="00F4135C"/>
    <w:rsid w:val="00F41842"/>
    <w:rsid w:val="00F41864"/>
    <w:rsid w:val="00F41AB0"/>
    <w:rsid w:val="00F41DFC"/>
    <w:rsid w:val="00F4227E"/>
    <w:rsid w:val="00F424B4"/>
    <w:rsid w:val="00F44A13"/>
    <w:rsid w:val="00F44B6F"/>
    <w:rsid w:val="00F456E0"/>
    <w:rsid w:val="00F45EC4"/>
    <w:rsid w:val="00F46223"/>
    <w:rsid w:val="00F46BED"/>
    <w:rsid w:val="00F50448"/>
    <w:rsid w:val="00F5093C"/>
    <w:rsid w:val="00F513AA"/>
    <w:rsid w:val="00F5293A"/>
    <w:rsid w:val="00F52F9E"/>
    <w:rsid w:val="00F546B9"/>
    <w:rsid w:val="00F55814"/>
    <w:rsid w:val="00F563C9"/>
    <w:rsid w:val="00F56659"/>
    <w:rsid w:val="00F569D9"/>
    <w:rsid w:val="00F57B10"/>
    <w:rsid w:val="00F60989"/>
    <w:rsid w:val="00F60D77"/>
    <w:rsid w:val="00F61C4E"/>
    <w:rsid w:val="00F62C8C"/>
    <w:rsid w:val="00F635FE"/>
    <w:rsid w:val="00F6431D"/>
    <w:rsid w:val="00F644E9"/>
    <w:rsid w:val="00F6527E"/>
    <w:rsid w:val="00F65522"/>
    <w:rsid w:val="00F66C9E"/>
    <w:rsid w:val="00F67488"/>
    <w:rsid w:val="00F67F76"/>
    <w:rsid w:val="00F7070F"/>
    <w:rsid w:val="00F71DEB"/>
    <w:rsid w:val="00F72602"/>
    <w:rsid w:val="00F72C23"/>
    <w:rsid w:val="00F72D68"/>
    <w:rsid w:val="00F73636"/>
    <w:rsid w:val="00F73EF9"/>
    <w:rsid w:val="00F73F04"/>
    <w:rsid w:val="00F74EA2"/>
    <w:rsid w:val="00F75EA9"/>
    <w:rsid w:val="00F75EE6"/>
    <w:rsid w:val="00F762B5"/>
    <w:rsid w:val="00F770AA"/>
    <w:rsid w:val="00F77C8E"/>
    <w:rsid w:val="00F80E05"/>
    <w:rsid w:val="00F8161F"/>
    <w:rsid w:val="00F81810"/>
    <w:rsid w:val="00F81AE6"/>
    <w:rsid w:val="00F82FF1"/>
    <w:rsid w:val="00F833FD"/>
    <w:rsid w:val="00F83BC9"/>
    <w:rsid w:val="00F84010"/>
    <w:rsid w:val="00F84A02"/>
    <w:rsid w:val="00F84DBD"/>
    <w:rsid w:val="00F850A2"/>
    <w:rsid w:val="00F857F4"/>
    <w:rsid w:val="00F858EA"/>
    <w:rsid w:val="00F85C7C"/>
    <w:rsid w:val="00F85FC2"/>
    <w:rsid w:val="00F868D3"/>
    <w:rsid w:val="00F878E1"/>
    <w:rsid w:val="00F90817"/>
    <w:rsid w:val="00F908A6"/>
    <w:rsid w:val="00F91BF6"/>
    <w:rsid w:val="00F91ED2"/>
    <w:rsid w:val="00F92358"/>
    <w:rsid w:val="00F928D7"/>
    <w:rsid w:val="00F93956"/>
    <w:rsid w:val="00F94567"/>
    <w:rsid w:val="00F94F09"/>
    <w:rsid w:val="00F95A04"/>
    <w:rsid w:val="00F97277"/>
    <w:rsid w:val="00FA13A9"/>
    <w:rsid w:val="00FA29B4"/>
    <w:rsid w:val="00FA3776"/>
    <w:rsid w:val="00FA3881"/>
    <w:rsid w:val="00FA3F41"/>
    <w:rsid w:val="00FA58FA"/>
    <w:rsid w:val="00FA5AD4"/>
    <w:rsid w:val="00FA6DA4"/>
    <w:rsid w:val="00FA74DA"/>
    <w:rsid w:val="00FA7D21"/>
    <w:rsid w:val="00FB03FB"/>
    <w:rsid w:val="00FB1F3C"/>
    <w:rsid w:val="00FB2AD1"/>
    <w:rsid w:val="00FB2AF5"/>
    <w:rsid w:val="00FB2CD9"/>
    <w:rsid w:val="00FB2E0A"/>
    <w:rsid w:val="00FB3C08"/>
    <w:rsid w:val="00FB3E15"/>
    <w:rsid w:val="00FB4B38"/>
    <w:rsid w:val="00FB57D9"/>
    <w:rsid w:val="00FB600A"/>
    <w:rsid w:val="00FB619A"/>
    <w:rsid w:val="00FB623E"/>
    <w:rsid w:val="00FB6C8A"/>
    <w:rsid w:val="00FB701E"/>
    <w:rsid w:val="00FC0987"/>
    <w:rsid w:val="00FC0C32"/>
    <w:rsid w:val="00FC137D"/>
    <w:rsid w:val="00FC1413"/>
    <w:rsid w:val="00FC152D"/>
    <w:rsid w:val="00FC2852"/>
    <w:rsid w:val="00FC31BB"/>
    <w:rsid w:val="00FC3A79"/>
    <w:rsid w:val="00FC3DF8"/>
    <w:rsid w:val="00FC40B0"/>
    <w:rsid w:val="00FC4810"/>
    <w:rsid w:val="00FD1781"/>
    <w:rsid w:val="00FD18DA"/>
    <w:rsid w:val="00FD269D"/>
    <w:rsid w:val="00FD26AD"/>
    <w:rsid w:val="00FD3203"/>
    <w:rsid w:val="00FD5678"/>
    <w:rsid w:val="00FD596B"/>
    <w:rsid w:val="00FD5A31"/>
    <w:rsid w:val="00FD66D7"/>
    <w:rsid w:val="00FD729F"/>
    <w:rsid w:val="00FD787B"/>
    <w:rsid w:val="00FE034B"/>
    <w:rsid w:val="00FE0A7C"/>
    <w:rsid w:val="00FE0EAB"/>
    <w:rsid w:val="00FE1327"/>
    <w:rsid w:val="00FE1ED3"/>
    <w:rsid w:val="00FE1F37"/>
    <w:rsid w:val="00FE220D"/>
    <w:rsid w:val="00FE29D8"/>
    <w:rsid w:val="00FE40AC"/>
    <w:rsid w:val="00FE42C2"/>
    <w:rsid w:val="00FE4950"/>
    <w:rsid w:val="00FE5976"/>
    <w:rsid w:val="00FE5EBB"/>
    <w:rsid w:val="00FE651C"/>
    <w:rsid w:val="00FE7829"/>
    <w:rsid w:val="00FE7F43"/>
    <w:rsid w:val="00FF05F7"/>
    <w:rsid w:val="00FF0781"/>
    <w:rsid w:val="00FF0E1D"/>
    <w:rsid w:val="00FF12FC"/>
    <w:rsid w:val="00FF1FAD"/>
    <w:rsid w:val="00FF2838"/>
    <w:rsid w:val="00FF2BE8"/>
    <w:rsid w:val="00FF2C3D"/>
    <w:rsid w:val="00FF2EDF"/>
    <w:rsid w:val="00FF3667"/>
    <w:rsid w:val="00FF3A73"/>
    <w:rsid w:val="00FF3E7E"/>
    <w:rsid w:val="00FF424A"/>
    <w:rsid w:val="00FF42A7"/>
    <w:rsid w:val="00FF456D"/>
    <w:rsid w:val="00FF49D6"/>
    <w:rsid w:val="00FF49E1"/>
    <w:rsid w:val="00FF4B33"/>
    <w:rsid w:val="00FF5868"/>
    <w:rsid w:val="00FF5E28"/>
    <w:rsid w:val="00FF614D"/>
    <w:rsid w:val="00FF6578"/>
    <w:rsid w:val="00FF6F4F"/>
    <w:rsid w:val="00FF7521"/>
    <w:rsid w:val="00FF7985"/>
    <w:rsid w:val="00FF7F4E"/>
    <w:rsid w:val="0102FA29"/>
    <w:rsid w:val="017068EB"/>
    <w:rsid w:val="0195D672"/>
    <w:rsid w:val="04952F50"/>
    <w:rsid w:val="062A43EE"/>
    <w:rsid w:val="06E422F3"/>
    <w:rsid w:val="089FFEE4"/>
    <w:rsid w:val="0983E65B"/>
    <w:rsid w:val="0A4D09AC"/>
    <w:rsid w:val="0A7300DA"/>
    <w:rsid w:val="0AA73686"/>
    <w:rsid w:val="0B1BB49F"/>
    <w:rsid w:val="0B293BFE"/>
    <w:rsid w:val="0C4393C7"/>
    <w:rsid w:val="0D41FE62"/>
    <w:rsid w:val="0D5A47AA"/>
    <w:rsid w:val="0DDF6428"/>
    <w:rsid w:val="0F3E546A"/>
    <w:rsid w:val="0F7B3489"/>
    <w:rsid w:val="0F8B357B"/>
    <w:rsid w:val="0FF327DF"/>
    <w:rsid w:val="0FFCD95C"/>
    <w:rsid w:val="10423CFC"/>
    <w:rsid w:val="109F20B6"/>
    <w:rsid w:val="10B45F15"/>
    <w:rsid w:val="10BC4B30"/>
    <w:rsid w:val="112627AA"/>
    <w:rsid w:val="11987D82"/>
    <w:rsid w:val="12183239"/>
    <w:rsid w:val="13092FAB"/>
    <w:rsid w:val="139BE685"/>
    <w:rsid w:val="14571AB2"/>
    <w:rsid w:val="14871BC7"/>
    <w:rsid w:val="15297F16"/>
    <w:rsid w:val="1565598F"/>
    <w:rsid w:val="15C5A913"/>
    <w:rsid w:val="15DB3374"/>
    <w:rsid w:val="19C8F155"/>
    <w:rsid w:val="1A6D4B70"/>
    <w:rsid w:val="1C989808"/>
    <w:rsid w:val="1CC2D389"/>
    <w:rsid w:val="1D2E8CDC"/>
    <w:rsid w:val="1ED3D48B"/>
    <w:rsid w:val="1EDF6521"/>
    <w:rsid w:val="1F56BAB6"/>
    <w:rsid w:val="1FFE2E4D"/>
    <w:rsid w:val="209D5CF7"/>
    <w:rsid w:val="21FDDD1B"/>
    <w:rsid w:val="223C8784"/>
    <w:rsid w:val="232FB194"/>
    <w:rsid w:val="2462D138"/>
    <w:rsid w:val="24848B84"/>
    <w:rsid w:val="24D36FEB"/>
    <w:rsid w:val="2511E18D"/>
    <w:rsid w:val="25EED220"/>
    <w:rsid w:val="26675256"/>
    <w:rsid w:val="266F404C"/>
    <w:rsid w:val="26F45CCA"/>
    <w:rsid w:val="28F5E669"/>
    <w:rsid w:val="2946477E"/>
    <w:rsid w:val="2A12D52F"/>
    <w:rsid w:val="2AC251B7"/>
    <w:rsid w:val="2BAEA590"/>
    <w:rsid w:val="2D2A29C2"/>
    <w:rsid w:val="2F64CC78"/>
    <w:rsid w:val="2F66A6C0"/>
    <w:rsid w:val="3071CD31"/>
    <w:rsid w:val="312CB929"/>
    <w:rsid w:val="31325C13"/>
    <w:rsid w:val="322875A9"/>
    <w:rsid w:val="322AA2CB"/>
    <w:rsid w:val="33B585C1"/>
    <w:rsid w:val="33BA8C56"/>
    <w:rsid w:val="33BC5612"/>
    <w:rsid w:val="33E13438"/>
    <w:rsid w:val="34E3D0CE"/>
    <w:rsid w:val="3535493A"/>
    <w:rsid w:val="357123B3"/>
    <w:rsid w:val="35C42E4B"/>
    <w:rsid w:val="36011317"/>
    <w:rsid w:val="3756913F"/>
    <w:rsid w:val="377583DF"/>
    <w:rsid w:val="38024BFC"/>
    <w:rsid w:val="38194386"/>
    <w:rsid w:val="3844EF5D"/>
    <w:rsid w:val="3A52139B"/>
    <w:rsid w:val="3AE236D4"/>
    <w:rsid w:val="3D8BDAA4"/>
    <w:rsid w:val="415FAE2D"/>
    <w:rsid w:val="43D7C8C5"/>
    <w:rsid w:val="45934E53"/>
    <w:rsid w:val="459E84D5"/>
    <w:rsid w:val="45DBE961"/>
    <w:rsid w:val="45F5A391"/>
    <w:rsid w:val="46EAAD2A"/>
    <w:rsid w:val="4827B4B6"/>
    <w:rsid w:val="487B1FD0"/>
    <w:rsid w:val="492CDCD4"/>
    <w:rsid w:val="49681798"/>
    <w:rsid w:val="496B3798"/>
    <w:rsid w:val="49822283"/>
    <w:rsid w:val="4A470A49"/>
    <w:rsid w:val="4B57DAA5"/>
    <w:rsid w:val="4C31597A"/>
    <w:rsid w:val="4C4BF6A2"/>
    <w:rsid w:val="5004A89E"/>
    <w:rsid w:val="50110531"/>
    <w:rsid w:val="50881FD8"/>
    <w:rsid w:val="513DF5BD"/>
    <w:rsid w:val="531DB269"/>
    <w:rsid w:val="5549FFBD"/>
    <w:rsid w:val="55F0756F"/>
    <w:rsid w:val="55F14028"/>
    <w:rsid w:val="56ED763B"/>
    <w:rsid w:val="582B065D"/>
    <w:rsid w:val="59C14C41"/>
    <w:rsid w:val="5B285498"/>
    <w:rsid w:val="5B37C8A9"/>
    <w:rsid w:val="5BDEDA9A"/>
    <w:rsid w:val="5C70C419"/>
    <w:rsid w:val="5D37B0DD"/>
    <w:rsid w:val="5EC8E002"/>
    <w:rsid w:val="5F9757B5"/>
    <w:rsid w:val="602D65CE"/>
    <w:rsid w:val="6087D31B"/>
    <w:rsid w:val="609CBD7A"/>
    <w:rsid w:val="64B81619"/>
    <w:rsid w:val="6581D727"/>
    <w:rsid w:val="66915BC8"/>
    <w:rsid w:val="675FEB7C"/>
    <w:rsid w:val="6816B50C"/>
    <w:rsid w:val="685ED542"/>
    <w:rsid w:val="69699E21"/>
    <w:rsid w:val="69E9FDE7"/>
    <w:rsid w:val="6BB4A4F2"/>
    <w:rsid w:val="6C517D68"/>
    <w:rsid w:val="6DF46A76"/>
    <w:rsid w:val="6E73C57E"/>
    <w:rsid w:val="6F03376F"/>
    <w:rsid w:val="6F056E11"/>
    <w:rsid w:val="6F3330D6"/>
    <w:rsid w:val="700F95DF"/>
    <w:rsid w:val="701053E2"/>
    <w:rsid w:val="7076DBAE"/>
    <w:rsid w:val="70919B57"/>
    <w:rsid w:val="70A6CD78"/>
    <w:rsid w:val="71E8A27A"/>
    <w:rsid w:val="7223E676"/>
    <w:rsid w:val="7413DA77"/>
    <w:rsid w:val="760EE13E"/>
    <w:rsid w:val="7657E9EC"/>
    <w:rsid w:val="7701A898"/>
    <w:rsid w:val="776B39B0"/>
    <w:rsid w:val="776C0E91"/>
    <w:rsid w:val="784D86F2"/>
    <w:rsid w:val="7881C1ED"/>
    <w:rsid w:val="79339D6A"/>
    <w:rsid w:val="7BA27AEA"/>
    <w:rsid w:val="7BD519BB"/>
    <w:rsid w:val="7D5D4C3C"/>
    <w:rsid w:val="7E4CD8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57A5358"/>
  <w15:chartTrackingRefBased/>
  <w15:docId w15:val="{3E96FFFF-590C-4CF1-9637-5F7AA0FFF7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4E1A"/>
  </w:style>
  <w:style w:type="paragraph" w:styleId="Heading1">
    <w:name w:val="heading 1"/>
    <w:basedOn w:val="Normal"/>
    <w:next w:val="Normal"/>
    <w:link w:val="Heading1Char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BD4019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297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C2970"/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2970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29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29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2970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297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C2970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667"/>
  </w:style>
  <w:style w:type="character" w:styleId="CommentReference">
    <w:name w:val="annotation reference"/>
    <w:basedOn w:val="DefaultParagraphFont"/>
    <w:uiPriority w:val="99"/>
    <w:semiHidden/>
    <w:unhideWhenUsed/>
    <w:rsid w:val="00DD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D3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D3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2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3269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226919"/>
  </w:style>
  <w:style w:type="character" w:styleId="UnresolvedMention">
    <w:name w:val="Unresolved Mention"/>
    <w:basedOn w:val="DefaultParagraphFont"/>
    <w:uiPriority w:val="99"/>
    <w:semiHidden/>
    <w:unhideWhenUsed/>
    <w:rsid w:val="00A926AB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C6427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C6427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56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98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0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843912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4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8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39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81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6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2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4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719259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21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4790034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03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9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82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268610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5406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598641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8246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5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60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1695507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8150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9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4164117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438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71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25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68140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6785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81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73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86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564851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2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8915805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17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479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1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10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49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45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9879788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20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6566253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204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60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36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4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464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8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11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01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36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99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10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4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792915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0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595799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408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720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562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481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161066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273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9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397700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30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166657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787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4691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612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402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23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0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909364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084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80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075561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274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203419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40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2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26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42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92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34500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969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042734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816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581920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82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1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0334432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626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950771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30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56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108299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183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29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2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1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387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922322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001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09697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566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70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9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964238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9388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62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63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246664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15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036234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72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77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93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29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5501548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72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23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999541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658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36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543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22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04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54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280733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832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45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09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376956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801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229232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16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679673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366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85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9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24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49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64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7190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954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02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8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21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573902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81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0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84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060923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5377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772217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287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560972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680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033408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211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82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510817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4249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5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53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424109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143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56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16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418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3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225368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203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572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256461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19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08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24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307399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96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15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348666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016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7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0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9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563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23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391918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8845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7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576541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0935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9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350811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550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65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468457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69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6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295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4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81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7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588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59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538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86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97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036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27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62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75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2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9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8278020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1912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161052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939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17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94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6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197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22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2979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09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65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351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170607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60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37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14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42436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003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5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9844081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25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99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21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063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8406252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9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696821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760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921038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095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18" Type="http://schemas.openxmlformats.org/officeDocument/2006/relationships/hyperlink" Target="https://www.glfw.org/docs/latest/input_guide.html" TargetMode="External"/><Relationship Id="rId26" Type="http://schemas.microsoft.com/office/2019/05/relationships/documenttasks" Target="documenttasks/documenttasks1.xml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17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https://www.pinterest.com/pin/19914423347254135/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hyperlink" Target="https://learnopengl.com/Introduction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f716dd8a-49a0-4c40-b209-038e1651b548">
      <UserInfo>
        <DisplayName/>
        <AccountId xsi:nil="true"/>
        <AccountType/>
      </UserInfo>
    </SharedWithUsers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MediaLengthInSeconds xmlns="ff8a4b2e-b0c8-4039-a689-d1a7f36f4382" xsi:nil="true"/>
    <Notes xmlns="ff8a4b2e-b0c8-4039-a689-d1a7f36f4382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0162E9F-CD2D-4679-B514-63A17EBFBCE6}">
  <ds:schemaRefs>
    <ds:schemaRef ds:uri="http://schemas.microsoft.com/office/2006/metadata/properties"/>
    <ds:schemaRef ds:uri="http://schemas.microsoft.com/office/infopath/2007/PartnerControls"/>
    <ds:schemaRef ds:uri="f716dd8a-49a0-4c40-b209-038e1651b548"/>
    <ds:schemaRef ds:uri="ff8a4b2e-b0c8-4039-a689-d1a7f36f4382"/>
  </ds:schemaRefs>
</ds:datastoreItem>
</file>

<file path=customXml/itemProps2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462FF6FF-89A1-4528-B167-6016406CC81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2B1862B-4378-4FDF-A4D0-5E19FDDA04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93</TotalTime>
  <Pages>4</Pages>
  <Words>846</Words>
  <Characters>4685</Characters>
  <Application>Microsoft Office Word</Application>
  <DocSecurity>0</DocSecurity>
  <Lines>7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One Artemis Financial Vulnerability Assessment Report Template</vt:lpstr>
    </vt:vector>
  </TitlesOfParts>
  <Company/>
  <LinksUpToDate>false</LinksUpToDate>
  <CharactersWithSpaces>5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One Artemis Financial Vulnerability Assessment Report Template</dc:title>
  <dc:subject/>
  <dc:creator>Minickiello, Maria</dc:creator>
  <cp:keywords/>
  <dc:description/>
  <cp:lastModifiedBy>Dany Goralkin</cp:lastModifiedBy>
  <cp:revision>1646</cp:revision>
  <dcterms:created xsi:type="dcterms:W3CDTF">2024-11-19T07:04:00Z</dcterms:created>
  <dcterms:modified xsi:type="dcterms:W3CDTF">2025-08-13T04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MediaServiceImageTags">
    <vt:lpwstr/>
  </property>
  <property fmtid="{D5CDD505-2E9C-101B-9397-08002B2CF9AE}" pid="11" name="GrammarlyDocumentId">
    <vt:lpwstr>daf454cf9318321b7e6872397a8f215eee37ee6fe9d2c2237a4df15436082ba4</vt:lpwstr>
  </property>
</Properties>
</file>